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FB436" w14:textId="77777777" w:rsidR="00CC29CB" w:rsidRPr="00CC50DB" w:rsidRDefault="003526DB" w:rsidP="00CC29CB">
      <w:pPr>
        <w:jc w:val="center"/>
        <w:rPr>
          <w:rFonts w:ascii="Century Gothic" w:hAnsi="Century Gothic"/>
          <w:b/>
          <w:bCs/>
          <w:sz w:val="38"/>
          <w:szCs w:val="52"/>
        </w:rPr>
      </w:pPr>
      <w:r w:rsidRPr="00CC50DB">
        <w:rPr>
          <w:rFonts w:ascii="Century Gothic" w:hAnsi="Century Gothic"/>
          <w:b/>
          <w:bCs/>
          <w:sz w:val="38"/>
          <w:szCs w:val="52"/>
        </w:rPr>
        <w:t xml:space="preserve">RPS MATA KULIAH KOMUNIKASI </w:t>
      </w:r>
      <w:r w:rsidR="009F585B" w:rsidRPr="00CC50DB">
        <w:rPr>
          <w:rFonts w:ascii="Century Gothic" w:hAnsi="Century Gothic"/>
          <w:b/>
          <w:bCs/>
          <w:sz w:val="38"/>
          <w:szCs w:val="52"/>
        </w:rPr>
        <w:t>ANTARBUDAYA</w:t>
      </w:r>
    </w:p>
    <w:p w14:paraId="72A158D3" w14:textId="77777777" w:rsidR="003526DB" w:rsidRPr="00CC50DB" w:rsidRDefault="003526DB" w:rsidP="00CC29CB">
      <w:pPr>
        <w:jc w:val="center"/>
        <w:rPr>
          <w:rFonts w:ascii="Century Gothic" w:hAnsi="Century Gothic"/>
          <w:b/>
          <w:bCs/>
          <w:sz w:val="38"/>
          <w:szCs w:val="52"/>
        </w:rPr>
      </w:pPr>
    </w:p>
    <w:tbl>
      <w:tblPr>
        <w:tblStyle w:val="TableGrid"/>
        <w:tblW w:w="1431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686"/>
        <w:gridCol w:w="992"/>
        <w:gridCol w:w="567"/>
        <w:gridCol w:w="2126"/>
        <w:gridCol w:w="1991"/>
        <w:gridCol w:w="1985"/>
        <w:gridCol w:w="2970"/>
      </w:tblGrid>
      <w:tr w:rsidR="00043AA9" w:rsidRPr="00CC50DB" w14:paraId="3E130EFE" w14:textId="77777777" w:rsidTr="00AD2088">
        <w:tc>
          <w:tcPr>
            <w:tcW w:w="3686" w:type="dxa"/>
          </w:tcPr>
          <w:p w14:paraId="32D9955B" w14:textId="77777777" w:rsidR="00043AA9" w:rsidRPr="00CC50DB" w:rsidRDefault="008E3868" w:rsidP="008E3868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noProof/>
                <w:sz w:val="24"/>
                <w:szCs w:val="38"/>
                <w:lang w:eastAsia="id-ID"/>
              </w:rPr>
              <w:drawing>
                <wp:anchor distT="0" distB="0" distL="114300" distR="114300" simplePos="0" relativeHeight="251658240" behindDoc="0" locked="0" layoutInCell="1" allowOverlap="1" wp14:anchorId="209D95F2" wp14:editId="588E19F6">
                  <wp:simplePos x="0" y="0"/>
                  <wp:positionH relativeFrom="column">
                    <wp:posOffset>241935</wp:posOffset>
                  </wp:positionH>
                  <wp:positionV relativeFrom="paragraph">
                    <wp:posOffset>44450</wp:posOffset>
                  </wp:positionV>
                  <wp:extent cx="1682115" cy="1445895"/>
                  <wp:effectExtent l="19050" t="0" r="0" b="0"/>
                  <wp:wrapSquare wrapText="bothSides"/>
                  <wp:docPr id="1" name="Picture 1" descr="C:\Users\user\AppData\Local\Microsoft\Windows\Temporary Internet Files\Content.Word\IMG-20220216-WA002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AppData\Local\Microsoft\Windows\Temporary Internet Files\Content.Word\IMG-20220216-WA002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2115" cy="14458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0631" w:type="dxa"/>
            <w:gridSpan w:val="6"/>
          </w:tcPr>
          <w:p w14:paraId="6043A3E4" w14:textId="77777777" w:rsidR="00043AA9" w:rsidRPr="00CC50DB" w:rsidRDefault="00043AA9" w:rsidP="0044306A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1DF347E2" w14:textId="77777777" w:rsidR="00043AA9" w:rsidRPr="00CC50DB" w:rsidRDefault="009F585B" w:rsidP="0044306A">
            <w:pPr>
              <w:spacing w:line="360" w:lineRule="auto"/>
              <w:rPr>
                <w:rFonts w:ascii="Century Gothic" w:hAnsi="Century Gothic"/>
                <w:b/>
                <w:bCs/>
                <w:sz w:val="30"/>
                <w:szCs w:val="44"/>
              </w:rPr>
            </w:pPr>
            <w:r w:rsidRPr="00CC50DB">
              <w:rPr>
                <w:rFonts w:ascii="Century Gothic" w:hAnsi="Century Gothic"/>
                <w:b/>
                <w:bCs/>
                <w:sz w:val="30"/>
                <w:szCs w:val="44"/>
              </w:rPr>
              <w:t>UNI</w:t>
            </w:r>
            <w:r w:rsidR="00043AA9" w:rsidRPr="00CC50DB">
              <w:rPr>
                <w:rFonts w:ascii="Century Gothic" w:hAnsi="Century Gothic"/>
                <w:b/>
                <w:bCs/>
                <w:sz w:val="30"/>
                <w:szCs w:val="44"/>
              </w:rPr>
              <w:t>VERSITAS ISLAM NEGERI FATMAWATI S</w:t>
            </w:r>
            <w:r w:rsidRPr="00CC50DB">
              <w:rPr>
                <w:rFonts w:ascii="Century Gothic" w:hAnsi="Century Gothic"/>
                <w:b/>
                <w:bCs/>
                <w:sz w:val="30"/>
                <w:szCs w:val="44"/>
              </w:rPr>
              <w:t>U</w:t>
            </w:r>
            <w:r w:rsidR="00043AA9" w:rsidRPr="00CC50DB">
              <w:rPr>
                <w:rFonts w:ascii="Century Gothic" w:hAnsi="Century Gothic"/>
                <w:b/>
                <w:bCs/>
                <w:sz w:val="30"/>
                <w:szCs w:val="44"/>
              </w:rPr>
              <w:t>KARNO BENGKULU</w:t>
            </w:r>
          </w:p>
          <w:p w14:paraId="19196BB7" w14:textId="77777777" w:rsidR="00043AA9" w:rsidRPr="00CC50DB" w:rsidRDefault="00043AA9" w:rsidP="0044306A">
            <w:pPr>
              <w:spacing w:line="360" w:lineRule="auto"/>
              <w:rPr>
                <w:rFonts w:ascii="Century Gothic" w:hAnsi="Century Gothic"/>
                <w:b/>
                <w:bCs/>
                <w:sz w:val="30"/>
                <w:szCs w:val="44"/>
              </w:rPr>
            </w:pPr>
            <w:r w:rsidRPr="00CC50DB">
              <w:rPr>
                <w:rFonts w:ascii="Century Gothic" w:hAnsi="Century Gothic"/>
                <w:b/>
                <w:bCs/>
                <w:sz w:val="30"/>
                <w:szCs w:val="44"/>
              </w:rPr>
              <w:t>FAKULTAS USHULUDDIN, ADAB, DAN DAKWAH</w:t>
            </w:r>
          </w:p>
          <w:p w14:paraId="7F46114F" w14:textId="77777777" w:rsidR="00043AA9" w:rsidRPr="00CC50DB" w:rsidRDefault="00043AA9" w:rsidP="008E3868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30"/>
                <w:szCs w:val="44"/>
              </w:rPr>
              <w:t>PROGRAM STUDI ILMU KOMUNIKASI</w:t>
            </w:r>
          </w:p>
        </w:tc>
      </w:tr>
      <w:tr w:rsidR="00675F61" w:rsidRPr="00CC50DB" w14:paraId="49628F29" w14:textId="77777777" w:rsidTr="00502EB1">
        <w:tc>
          <w:tcPr>
            <w:tcW w:w="14317" w:type="dxa"/>
            <w:gridSpan w:val="7"/>
          </w:tcPr>
          <w:p w14:paraId="7C32F385" w14:textId="77777777" w:rsidR="00EE0AF3" w:rsidRPr="00CC50DB" w:rsidRDefault="00EE0AF3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49B53FEF" w14:textId="77777777" w:rsidR="00EE0AF3" w:rsidRPr="00CC50DB" w:rsidRDefault="00675F61" w:rsidP="00EE0AF3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RENCANA PEMBELAJARAN SEMESTER</w:t>
            </w:r>
          </w:p>
        </w:tc>
      </w:tr>
      <w:tr w:rsidR="00043AA9" w:rsidRPr="00CC50DB" w14:paraId="34F6C4D0" w14:textId="77777777" w:rsidTr="00AD2088">
        <w:tc>
          <w:tcPr>
            <w:tcW w:w="3686" w:type="dxa"/>
          </w:tcPr>
          <w:p w14:paraId="651B01D7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MATA KULIAH</w:t>
            </w:r>
          </w:p>
        </w:tc>
        <w:tc>
          <w:tcPr>
            <w:tcW w:w="1559" w:type="dxa"/>
            <w:gridSpan w:val="2"/>
          </w:tcPr>
          <w:p w14:paraId="58228F2A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KODE</w:t>
            </w:r>
          </w:p>
        </w:tc>
        <w:tc>
          <w:tcPr>
            <w:tcW w:w="2126" w:type="dxa"/>
          </w:tcPr>
          <w:p w14:paraId="40DB13FA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RUMPUN MK</w:t>
            </w:r>
          </w:p>
        </w:tc>
        <w:tc>
          <w:tcPr>
            <w:tcW w:w="1991" w:type="dxa"/>
          </w:tcPr>
          <w:p w14:paraId="2F9A2FDE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BOBOT (SKS)</w:t>
            </w:r>
          </w:p>
        </w:tc>
        <w:tc>
          <w:tcPr>
            <w:tcW w:w="1985" w:type="dxa"/>
          </w:tcPr>
          <w:p w14:paraId="492B2D84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SEMESTER</w:t>
            </w:r>
          </w:p>
        </w:tc>
        <w:tc>
          <w:tcPr>
            <w:tcW w:w="2970" w:type="dxa"/>
          </w:tcPr>
          <w:p w14:paraId="187E00F0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TANGGAL PENYUSUNAN</w:t>
            </w:r>
          </w:p>
        </w:tc>
      </w:tr>
      <w:tr w:rsidR="00043AA9" w:rsidRPr="00CC50DB" w14:paraId="41771041" w14:textId="77777777" w:rsidTr="00AD2088">
        <w:tc>
          <w:tcPr>
            <w:tcW w:w="3686" w:type="dxa"/>
          </w:tcPr>
          <w:p w14:paraId="79E9404B" w14:textId="77777777" w:rsidR="00043AA9" w:rsidRPr="00CC50DB" w:rsidRDefault="00043AA9" w:rsidP="009F585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 xml:space="preserve">KOMUNIKASI </w:t>
            </w:r>
            <w:r w:rsidR="009F585B"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ANTARBUDAYA</w:t>
            </w:r>
          </w:p>
        </w:tc>
        <w:tc>
          <w:tcPr>
            <w:tcW w:w="1559" w:type="dxa"/>
            <w:gridSpan w:val="2"/>
          </w:tcPr>
          <w:p w14:paraId="04546A32" w14:textId="77777777" w:rsidR="00043AA9" w:rsidRPr="00CC50DB" w:rsidRDefault="00D702BF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 xml:space="preserve">KPI </w:t>
            </w:r>
            <w:r w:rsidR="00124214"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51018</w:t>
            </w:r>
          </w:p>
        </w:tc>
        <w:tc>
          <w:tcPr>
            <w:tcW w:w="2126" w:type="dxa"/>
          </w:tcPr>
          <w:p w14:paraId="357AB7D6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 xml:space="preserve"> ILMU KOMUNIKASI</w:t>
            </w:r>
          </w:p>
        </w:tc>
        <w:tc>
          <w:tcPr>
            <w:tcW w:w="1991" w:type="dxa"/>
          </w:tcPr>
          <w:p w14:paraId="3FEB6502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 xml:space="preserve">3 </w:t>
            </w:r>
          </w:p>
        </w:tc>
        <w:tc>
          <w:tcPr>
            <w:tcW w:w="1985" w:type="dxa"/>
          </w:tcPr>
          <w:p w14:paraId="448ED684" w14:textId="77777777" w:rsidR="001F6897" w:rsidRPr="00CC50DB" w:rsidRDefault="008E3868" w:rsidP="001F6897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V</w:t>
            </w:r>
          </w:p>
        </w:tc>
        <w:tc>
          <w:tcPr>
            <w:tcW w:w="2970" w:type="dxa"/>
          </w:tcPr>
          <w:p w14:paraId="36C86929" w14:textId="5003C24C" w:rsidR="00043AA9" w:rsidRPr="00CC50DB" w:rsidRDefault="00806337" w:rsidP="00235256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 xml:space="preserve"> </w:t>
            </w:r>
            <w:r w:rsidR="00E07254">
              <w:rPr>
                <w:rFonts w:ascii="Century Gothic" w:hAnsi="Century Gothic"/>
                <w:b/>
                <w:bCs/>
                <w:sz w:val="24"/>
                <w:szCs w:val="38"/>
              </w:rPr>
              <w:t>4</w:t>
            </w: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 xml:space="preserve"> </w:t>
            </w:r>
            <w:r w:rsidR="00E07254">
              <w:rPr>
                <w:rFonts w:ascii="Century Gothic" w:hAnsi="Century Gothic"/>
                <w:b/>
                <w:bCs/>
                <w:sz w:val="24"/>
                <w:szCs w:val="38"/>
              </w:rPr>
              <w:t xml:space="preserve">SEPTEMBER </w:t>
            </w:r>
            <w:r w:rsidR="008E3868"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202</w:t>
            </w:r>
            <w:r w:rsidR="00E07254">
              <w:rPr>
                <w:rFonts w:ascii="Century Gothic" w:hAnsi="Century Gothic"/>
                <w:b/>
                <w:bCs/>
                <w:sz w:val="24"/>
                <w:szCs w:val="38"/>
              </w:rPr>
              <w:t>3</w:t>
            </w:r>
          </w:p>
        </w:tc>
      </w:tr>
      <w:tr w:rsidR="00043AA9" w:rsidRPr="00CC50DB" w14:paraId="12245A19" w14:textId="77777777" w:rsidTr="00AD2088">
        <w:tc>
          <w:tcPr>
            <w:tcW w:w="3686" w:type="dxa"/>
            <w:vMerge w:val="restart"/>
          </w:tcPr>
          <w:p w14:paraId="0FB75699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0781DBEA" w14:textId="77777777" w:rsidR="00043AA9" w:rsidRPr="00CC50DB" w:rsidRDefault="00043AA9" w:rsidP="00E42994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1BDE598E" w14:textId="77777777" w:rsidR="00043AA9" w:rsidRPr="00CC50DB" w:rsidRDefault="00043AA9" w:rsidP="00E42994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OTORISASI</w:t>
            </w:r>
          </w:p>
        </w:tc>
        <w:tc>
          <w:tcPr>
            <w:tcW w:w="3685" w:type="dxa"/>
            <w:gridSpan w:val="3"/>
          </w:tcPr>
          <w:p w14:paraId="3C1E633E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Dosen Pengembang RPS/ Pengampu Mata Kuliah</w:t>
            </w:r>
          </w:p>
        </w:tc>
        <w:tc>
          <w:tcPr>
            <w:tcW w:w="3976" w:type="dxa"/>
            <w:gridSpan w:val="2"/>
          </w:tcPr>
          <w:p w14:paraId="74D22660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 xml:space="preserve">Koordinator Rumpun </w:t>
            </w:r>
          </w:p>
          <w:p w14:paraId="3D171D72" w14:textId="77777777" w:rsidR="00043AA9" w:rsidRPr="00CC50DB" w:rsidRDefault="00043AA9" w:rsidP="00822B59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Keilmuan/Mata Kuliah</w:t>
            </w:r>
          </w:p>
        </w:tc>
        <w:tc>
          <w:tcPr>
            <w:tcW w:w="2970" w:type="dxa"/>
          </w:tcPr>
          <w:p w14:paraId="3AD17FE5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Ketua Prodi</w:t>
            </w:r>
          </w:p>
        </w:tc>
      </w:tr>
      <w:tr w:rsidR="00043AA9" w:rsidRPr="00CC50DB" w14:paraId="2A4D9AE8" w14:textId="77777777" w:rsidTr="00AD2088">
        <w:tc>
          <w:tcPr>
            <w:tcW w:w="3686" w:type="dxa"/>
            <w:vMerge/>
          </w:tcPr>
          <w:p w14:paraId="17A125C2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</w:tc>
        <w:tc>
          <w:tcPr>
            <w:tcW w:w="3685" w:type="dxa"/>
            <w:gridSpan w:val="3"/>
          </w:tcPr>
          <w:p w14:paraId="1C32518E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516F7267" w14:textId="24D7499A" w:rsidR="008E3868" w:rsidRPr="00CC50DB" w:rsidRDefault="008E386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D</w:t>
            </w:r>
            <w:r w:rsidR="00E07254">
              <w:rPr>
                <w:rFonts w:ascii="Century Gothic" w:hAnsi="Century Gothic"/>
                <w:b/>
                <w:bCs/>
                <w:sz w:val="24"/>
                <w:szCs w:val="38"/>
              </w:rPr>
              <w:t>r</w:t>
            </w: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. UJANG MAHADI, M</w:t>
            </w:r>
            <w:r w:rsidR="00811462"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.</w:t>
            </w: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Si</w:t>
            </w:r>
          </w:p>
        </w:tc>
        <w:tc>
          <w:tcPr>
            <w:tcW w:w="3976" w:type="dxa"/>
            <w:gridSpan w:val="2"/>
          </w:tcPr>
          <w:p w14:paraId="3B84ADA3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6C062658" w14:textId="77777777" w:rsidR="008E3868" w:rsidRPr="00CC50DB" w:rsidRDefault="008E386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-</w:t>
            </w:r>
          </w:p>
        </w:tc>
        <w:tc>
          <w:tcPr>
            <w:tcW w:w="2970" w:type="dxa"/>
          </w:tcPr>
          <w:p w14:paraId="42F9FFE5" w14:textId="77777777" w:rsidR="00811462" w:rsidRPr="00CC50DB" w:rsidRDefault="00811462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0BDACCD6" w14:textId="77777777" w:rsidR="00043AA9" w:rsidRPr="00CC50DB" w:rsidRDefault="008E3868" w:rsidP="00811462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MUSYAFFA</w:t>
            </w:r>
            <w:r w:rsidR="0053140C"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, M.Sos</w:t>
            </w:r>
          </w:p>
          <w:p w14:paraId="63F0DCA5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</w:tc>
      </w:tr>
      <w:tr w:rsidR="00043AA9" w:rsidRPr="00CC50DB" w14:paraId="5237D52B" w14:textId="77777777" w:rsidTr="00AD2088">
        <w:tc>
          <w:tcPr>
            <w:tcW w:w="3686" w:type="dxa"/>
            <w:vMerge w:val="restart"/>
          </w:tcPr>
          <w:p w14:paraId="7E3C7E82" w14:textId="77777777" w:rsidR="00043AA9" w:rsidRPr="00CC50DB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71CE4553" w14:textId="77777777" w:rsidR="00043AA9" w:rsidRPr="00CC50DB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114663FC" w14:textId="77777777" w:rsidR="00043AA9" w:rsidRPr="00CC50DB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54768480" w14:textId="77777777" w:rsidR="00A929C4" w:rsidRDefault="00A929C4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61C6070D" w14:textId="77777777" w:rsidR="00A929C4" w:rsidRDefault="00A929C4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050974CA" w14:textId="77777777" w:rsidR="00043AA9" w:rsidRPr="00CC50DB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 xml:space="preserve">Capaian Pembelajaran </w:t>
            </w:r>
          </w:p>
          <w:p w14:paraId="56D20E8C" w14:textId="77777777" w:rsidR="00043AA9" w:rsidRPr="00CC50DB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(CP)</w:t>
            </w:r>
          </w:p>
        </w:tc>
        <w:tc>
          <w:tcPr>
            <w:tcW w:w="1559" w:type="dxa"/>
            <w:gridSpan w:val="2"/>
          </w:tcPr>
          <w:p w14:paraId="5384EE4B" w14:textId="77777777" w:rsidR="00043AA9" w:rsidRPr="00CC50DB" w:rsidRDefault="00043AA9" w:rsidP="00043AA9">
            <w:pPr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CPL-PRODI</w:t>
            </w:r>
          </w:p>
        </w:tc>
        <w:tc>
          <w:tcPr>
            <w:tcW w:w="9072" w:type="dxa"/>
            <w:gridSpan w:val="4"/>
          </w:tcPr>
          <w:p w14:paraId="2DB6A07E" w14:textId="77777777" w:rsidR="00043AA9" w:rsidRPr="00CC50DB" w:rsidRDefault="00043AA9" w:rsidP="00043AA9">
            <w:pPr>
              <w:ind w:left="-250" w:firstLine="250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Capaian Pembelajaran Lulusan</w:t>
            </w:r>
          </w:p>
        </w:tc>
      </w:tr>
      <w:tr w:rsidR="00043AA9" w:rsidRPr="00CC50DB" w14:paraId="79626B23" w14:textId="77777777" w:rsidTr="00AD2088">
        <w:tc>
          <w:tcPr>
            <w:tcW w:w="3686" w:type="dxa"/>
            <w:vMerge/>
          </w:tcPr>
          <w:p w14:paraId="42F9B2D4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</w:tc>
        <w:tc>
          <w:tcPr>
            <w:tcW w:w="992" w:type="dxa"/>
          </w:tcPr>
          <w:p w14:paraId="004E518D" w14:textId="77777777" w:rsidR="00043AA9" w:rsidRPr="00CC50DB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CPL 1</w:t>
            </w:r>
          </w:p>
        </w:tc>
        <w:tc>
          <w:tcPr>
            <w:tcW w:w="9639" w:type="dxa"/>
            <w:gridSpan w:val="5"/>
          </w:tcPr>
          <w:p w14:paraId="579B3C3A" w14:textId="77777777" w:rsidR="00043AA9" w:rsidRPr="00CC50DB" w:rsidRDefault="00C76FC3" w:rsidP="00A929C4">
            <w:pPr>
              <w:pStyle w:val="Default"/>
              <w:rPr>
                <w:rFonts w:ascii="Century Gothic" w:hAnsi="Century Gothic"/>
                <w:b/>
                <w:bCs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 xml:space="preserve">Mahasiswa </w:t>
            </w:r>
            <w:r w:rsidR="00A929C4">
              <w:rPr>
                <w:rFonts w:ascii="Century Gothic" w:hAnsi="Century Gothic"/>
                <w:color w:val="auto"/>
              </w:rPr>
              <w:t>mampu</w:t>
            </w:r>
            <w:r w:rsidRPr="00CC50DB">
              <w:rPr>
                <w:rFonts w:ascii="Century Gothic" w:hAnsi="Century Gothic"/>
                <w:color w:val="auto"/>
              </w:rPr>
              <w:t xml:space="preserve"> menghargai keanekaragaman budaya, </w:t>
            </w:r>
            <w:r w:rsidR="00A929C4">
              <w:rPr>
                <w:rFonts w:ascii="Century Gothic" w:hAnsi="Century Gothic"/>
                <w:color w:val="auto"/>
              </w:rPr>
              <w:t xml:space="preserve">perbedaan </w:t>
            </w:r>
            <w:r w:rsidRPr="00CC50DB">
              <w:rPr>
                <w:rFonts w:ascii="Century Gothic" w:hAnsi="Century Gothic"/>
                <w:color w:val="auto"/>
              </w:rPr>
              <w:t xml:space="preserve">pandangan/pendapat, agama, serta karya dan kemampuan orang lain. </w:t>
            </w:r>
          </w:p>
        </w:tc>
      </w:tr>
      <w:tr w:rsidR="00043AA9" w:rsidRPr="00CC50DB" w14:paraId="6B144EA1" w14:textId="77777777" w:rsidTr="00AD2088">
        <w:tc>
          <w:tcPr>
            <w:tcW w:w="3686" w:type="dxa"/>
            <w:vMerge/>
          </w:tcPr>
          <w:p w14:paraId="4FB525C9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</w:tc>
        <w:tc>
          <w:tcPr>
            <w:tcW w:w="992" w:type="dxa"/>
          </w:tcPr>
          <w:p w14:paraId="73776476" w14:textId="77777777" w:rsidR="00043AA9" w:rsidRPr="00CC50DB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CPL 2</w:t>
            </w:r>
          </w:p>
        </w:tc>
        <w:tc>
          <w:tcPr>
            <w:tcW w:w="9639" w:type="dxa"/>
            <w:gridSpan w:val="5"/>
          </w:tcPr>
          <w:p w14:paraId="4655F7E8" w14:textId="77777777" w:rsidR="00043AA9" w:rsidRPr="00CC50DB" w:rsidRDefault="001E3D8D" w:rsidP="00327DDB">
            <w:pPr>
              <w:pStyle w:val="Default"/>
              <w:rPr>
                <w:rFonts w:ascii="Century Gothic" w:hAnsi="Century Gothic"/>
                <w:b/>
                <w:bCs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Mahasiswa mampu berkomunikasi dengan pihak manapun dari berbagai latar belakang budaya yang berbeda.</w:t>
            </w:r>
          </w:p>
        </w:tc>
      </w:tr>
      <w:tr w:rsidR="00043AA9" w:rsidRPr="00CC50DB" w14:paraId="13C39622" w14:textId="77777777" w:rsidTr="00AD2088">
        <w:tc>
          <w:tcPr>
            <w:tcW w:w="3686" w:type="dxa"/>
            <w:vMerge/>
          </w:tcPr>
          <w:p w14:paraId="05195E0B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</w:tc>
        <w:tc>
          <w:tcPr>
            <w:tcW w:w="992" w:type="dxa"/>
          </w:tcPr>
          <w:p w14:paraId="393980AC" w14:textId="77777777" w:rsidR="00043AA9" w:rsidRPr="00CC50DB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CPL 3</w:t>
            </w:r>
          </w:p>
        </w:tc>
        <w:tc>
          <w:tcPr>
            <w:tcW w:w="9639" w:type="dxa"/>
            <w:gridSpan w:val="5"/>
          </w:tcPr>
          <w:p w14:paraId="6E0A148F" w14:textId="77777777" w:rsidR="001E3D8D" w:rsidRPr="00CC50DB" w:rsidRDefault="001E3D8D" w:rsidP="00A929C4">
            <w:pPr>
              <w:pStyle w:val="Default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Mahasiawa mampu membangun dan memelihara hubungan kerjasama kepada siapapun, baik di dalam maupun di luar kampusnya.</w:t>
            </w:r>
          </w:p>
        </w:tc>
      </w:tr>
      <w:tr w:rsidR="00043AA9" w:rsidRPr="00CC50DB" w14:paraId="54781DBC" w14:textId="77777777" w:rsidTr="00AD2088">
        <w:tc>
          <w:tcPr>
            <w:tcW w:w="3686" w:type="dxa"/>
            <w:vMerge/>
          </w:tcPr>
          <w:p w14:paraId="51634448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</w:tc>
        <w:tc>
          <w:tcPr>
            <w:tcW w:w="1559" w:type="dxa"/>
            <w:gridSpan w:val="2"/>
          </w:tcPr>
          <w:p w14:paraId="683F6541" w14:textId="77777777" w:rsidR="00043AA9" w:rsidRPr="00CC50DB" w:rsidRDefault="00043AA9" w:rsidP="00043AA9">
            <w:pPr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CP-MK</w:t>
            </w:r>
          </w:p>
        </w:tc>
        <w:tc>
          <w:tcPr>
            <w:tcW w:w="9072" w:type="dxa"/>
            <w:gridSpan w:val="4"/>
          </w:tcPr>
          <w:p w14:paraId="631C6C6B" w14:textId="77777777" w:rsidR="00043AA9" w:rsidRPr="00CC50DB" w:rsidRDefault="00043AA9" w:rsidP="003A65F0">
            <w:pPr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Capaian Pembelajaran Mata Kuliah</w:t>
            </w:r>
          </w:p>
        </w:tc>
      </w:tr>
      <w:tr w:rsidR="00043AA9" w:rsidRPr="00CC50DB" w14:paraId="5655AB7C" w14:textId="77777777" w:rsidTr="00AD2088">
        <w:tc>
          <w:tcPr>
            <w:tcW w:w="3686" w:type="dxa"/>
            <w:vMerge/>
          </w:tcPr>
          <w:p w14:paraId="1F199F79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</w:tc>
        <w:tc>
          <w:tcPr>
            <w:tcW w:w="992" w:type="dxa"/>
          </w:tcPr>
          <w:p w14:paraId="3507A732" w14:textId="77777777" w:rsidR="00043AA9" w:rsidRPr="00CC50DB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CPL 1</w:t>
            </w:r>
          </w:p>
        </w:tc>
        <w:tc>
          <w:tcPr>
            <w:tcW w:w="9639" w:type="dxa"/>
            <w:gridSpan w:val="5"/>
          </w:tcPr>
          <w:p w14:paraId="01A5F286" w14:textId="77777777" w:rsidR="00043AA9" w:rsidRPr="00CC50DB" w:rsidRDefault="00795ED1" w:rsidP="00A929C4">
            <w:pPr>
              <w:pStyle w:val="Default"/>
              <w:jc w:val="both"/>
              <w:rPr>
                <w:rFonts w:ascii="Century Gothic" w:hAnsi="Century Gothic"/>
                <w:b/>
                <w:bCs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 xml:space="preserve">Mahasiswa </w:t>
            </w:r>
            <w:r w:rsidR="00A929C4">
              <w:rPr>
                <w:rFonts w:ascii="Century Gothic" w:hAnsi="Century Gothic"/>
                <w:color w:val="auto"/>
              </w:rPr>
              <w:t xml:space="preserve">dapat </w:t>
            </w:r>
            <w:r w:rsidRPr="00CC50DB">
              <w:rPr>
                <w:rFonts w:ascii="Century Gothic" w:hAnsi="Century Gothic"/>
                <w:color w:val="auto"/>
              </w:rPr>
              <w:t>menjelaskan komunikasi</w:t>
            </w:r>
            <w:r w:rsidR="0042583A" w:rsidRPr="00CC50DB">
              <w:rPr>
                <w:rFonts w:ascii="Century Gothic" w:hAnsi="Century Gothic"/>
                <w:color w:val="auto"/>
              </w:rPr>
              <w:t>, budaya,</w:t>
            </w:r>
            <w:r w:rsidRPr="00CC50DB">
              <w:rPr>
                <w:rFonts w:ascii="Century Gothic" w:hAnsi="Century Gothic"/>
                <w:color w:val="auto"/>
              </w:rPr>
              <w:t xml:space="preserve"> dan konsep dasar komunikasi antarbudaya. </w:t>
            </w:r>
          </w:p>
        </w:tc>
      </w:tr>
      <w:tr w:rsidR="00043AA9" w:rsidRPr="00CC50DB" w14:paraId="4A2342C9" w14:textId="77777777" w:rsidTr="00AD2088">
        <w:tc>
          <w:tcPr>
            <w:tcW w:w="3686" w:type="dxa"/>
            <w:vMerge/>
          </w:tcPr>
          <w:p w14:paraId="2FA0A5B7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</w:tc>
        <w:tc>
          <w:tcPr>
            <w:tcW w:w="992" w:type="dxa"/>
          </w:tcPr>
          <w:p w14:paraId="4102317A" w14:textId="77777777" w:rsidR="00043AA9" w:rsidRPr="00CC50DB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CPL 2</w:t>
            </w:r>
          </w:p>
        </w:tc>
        <w:tc>
          <w:tcPr>
            <w:tcW w:w="9639" w:type="dxa"/>
            <w:gridSpan w:val="5"/>
          </w:tcPr>
          <w:p w14:paraId="0C30E08D" w14:textId="77777777" w:rsidR="00043AA9" w:rsidRPr="00CC50DB" w:rsidRDefault="00795ED1" w:rsidP="00A929C4">
            <w:pPr>
              <w:pStyle w:val="Default"/>
              <w:jc w:val="both"/>
              <w:rPr>
                <w:rFonts w:ascii="Century Gothic" w:hAnsi="Century Gothic"/>
                <w:b/>
                <w:bCs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 xml:space="preserve">Mahasiswa </w:t>
            </w:r>
            <w:r w:rsidR="00A929C4">
              <w:rPr>
                <w:rFonts w:ascii="Century Gothic" w:hAnsi="Century Gothic"/>
                <w:color w:val="auto"/>
              </w:rPr>
              <w:t xml:space="preserve">dapat </w:t>
            </w:r>
            <w:r w:rsidRPr="00CC50DB">
              <w:rPr>
                <w:rFonts w:ascii="Century Gothic" w:hAnsi="Century Gothic"/>
                <w:color w:val="auto"/>
              </w:rPr>
              <w:t>menjelaskan prinsip-prinsip, u</w:t>
            </w:r>
            <w:r w:rsidRPr="00CC50DB">
              <w:rPr>
                <w:rFonts w:ascii="Century Gothic" w:hAnsi="Century Gothic" w:cstheme="minorHAnsi"/>
                <w:color w:val="auto"/>
              </w:rPr>
              <w:t>rgensi dan ragam Komunikasi antarbudaya</w:t>
            </w:r>
            <w:r w:rsidR="00FC4041" w:rsidRPr="00CC50DB">
              <w:rPr>
                <w:rFonts w:ascii="Century Gothic" w:hAnsi="Century Gothic" w:cstheme="minorHAnsi"/>
                <w:color w:val="auto"/>
              </w:rPr>
              <w:t>.</w:t>
            </w:r>
          </w:p>
        </w:tc>
      </w:tr>
      <w:tr w:rsidR="00043AA9" w:rsidRPr="00CC50DB" w14:paraId="67448334" w14:textId="77777777" w:rsidTr="00AD2088">
        <w:tc>
          <w:tcPr>
            <w:tcW w:w="3686" w:type="dxa"/>
            <w:vMerge/>
          </w:tcPr>
          <w:p w14:paraId="45C5F063" w14:textId="77777777" w:rsidR="00043AA9" w:rsidRPr="00CC50DB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</w:tc>
        <w:tc>
          <w:tcPr>
            <w:tcW w:w="992" w:type="dxa"/>
          </w:tcPr>
          <w:p w14:paraId="55A3D7DC" w14:textId="77777777" w:rsidR="00043AA9" w:rsidRPr="00CC50DB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CPL 3</w:t>
            </w:r>
          </w:p>
        </w:tc>
        <w:tc>
          <w:tcPr>
            <w:tcW w:w="9639" w:type="dxa"/>
            <w:gridSpan w:val="5"/>
          </w:tcPr>
          <w:p w14:paraId="099D0138" w14:textId="77777777" w:rsidR="00043AA9" w:rsidRPr="00CC50DB" w:rsidRDefault="00795ED1" w:rsidP="00A929C4">
            <w:pPr>
              <w:pStyle w:val="ListParagraph"/>
              <w:ind w:left="34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t xml:space="preserve">Mahasiswa </w:t>
            </w:r>
            <w:r w:rsidR="00A929C4">
              <w:rPr>
                <w:rFonts w:ascii="Century Gothic" w:hAnsi="Century Gothic"/>
                <w:sz w:val="24"/>
                <w:szCs w:val="24"/>
              </w:rPr>
              <w:t xml:space="preserve">dapat </w:t>
            </w:r>
            <w:r w:rsidRPr="00CC50DB">
              <w:rPr>
                <w:rFonts w:ascii="Century Gothic" w:hAnsi="Century Gothic"/>
                <w:sz w:val="24"/>
                <w:szCs w:val="24"/>
              </w:rPr>
              <w:t xml:space="preserve">menjelaskan </w:t>
            </w:r>
            <w:r w:rsidR="00FC49E8" w:rsidRPr="00CC50DB">
              <w:rPr>
                <w:rFonts w:ascii="Century Gothic" w:hAnsi="Century Gothic"/>
                <w:sz w:val="24"/>
                <w:szCs w:val="24"/>
              </w:rPr>
              <w:t>a</w:t>
            </w:r>
            <w:r w:rsidR="00FC49E8" w:rsidRPr="00CC50DB">
              <w:rPr>
                <w:rFonts w:ascii="Century Gothic" w:hAnsi="Century Gothic"/>
              </w:rPr>
              <w:t>kulturasi,</w:t>
            </w:r>
            <w:r w:rsidR="00FC49E8"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 hambatan dan f</w:t>
            </w:r>
            <w:r w:rsidR="00FC49E8" w:rsidRPr="00CC50DB">
              <w:rPr>
                <w:rFonts w:ascii="Century Gothic" w:hAnsi="Century Gothic"/>
                <w:sz w:val="24"/>
                <w:szCs w:val="24"/>
              </w:rPr>
              <w:t>aktor-faktor Personal yang mempengaruhi komunikasi antar</w:t>
            </w:r>
            <w:r w:rsidRPr="00CC50DB">
              <w:rPr>
                <w:rFonts w:ascii="Century Gothic" w:hAnsi="Century Gothic"/>
                <w:sz w:val="24"/>
                <w:szCs w:val="24"/>
              </w:rPr>
              <w:t>budaya.</w:t>
            </w:r>
          </w:p>
        </w:tc>
      </w:tr>
      <w:tr w:rsidR="00AD2088" w:rsidRPr="00CC50DB" w14:paraId="42F48188" w14:textId="77777777" w:rsidTr="00AD2088">
        <w:tc>
          <w:tcPr>
            <w:tcW w:w="3686" w:type="dxa"/>
          </w:tcPr>
          <w:p w14:paraId="4A6A5521" w14:textId="77777777" w:rsidR="00304326" w:rsidRPr="00CC50DB" w:rsidRDefault="00304326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6C50BAC3" w14:textId="77777777" w:rsidR="00AD2088" w:rsidRPr="00CC50DB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Deskripsi Singkat Mata Kuliah</w:t>
            </w:r>
          </w:p>
          <w:p w14:paraId="7019BAA1" w14:textId="77777777" w:rsidR="00AD2088" w:rsidRPr="00CC50DB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</w:tc>
        <w:tc>
          <w:tcPr>
            <w:tcW w:w="10631" w:type="dxa"/>
            <w:gridSpan w:val="6"/>
          </w:tcPr>
          <w:p w14:paraId="2619B2FE" w14:textId="77777777" w:rsidR="00437D7F" w:rsidRPr="00CC50DB" w:rsidRDefault="008B51F5" w:rsidP="00D3099A">
            <w:pPr>
              <w:pStyle w:val="Default"/>
              <w:ind w:left="34"/>
              <w:jc w:val="both"/>
              <w:rPr>
                <w:rFonts w:ascii="Century Gothic" w:hAnsi="Century Gothic"/>
                <w:b/>
                <w:bCs/>
                <w:color w:val="auto"/>
                <w:szCs w:val="38"/>
              </w:rPr>
            </w:pPr>
            <w:r w:rsidRPr="00CC50DB">
              <w:rPr>
                <w:rFonts w:ascii="Century Gothic" w:hAnsi="Century Gothic"/>
                <w:color w:val="auto"/>
              </w:rPr>
              <w:t>Mata kuliah ini me</w:t>
            </w:r>
            <w:r w:rsidR="0072310C" w:rsidRPr="00CC50DB">
              <w:rPr>
                <w:rFonts w:ascii="Century Gothic" w:hAnsi="Century Gothic"/>
                <w:color w:val="auto"/>
              </w:rPr>
              <w:t xml:space="preserve">mberikan </w:t>
            </w:r>
            <w:r w:rsidR="00480C4E" w:rsidRPr="00CC50DB">
              <w:rPr>
                <w:rFonts w:ascii="Century Gothic" w:hAnsi="Century Gothic"/>
                <w:color w:val="auto"/>
              </w:rPr>
              <w:t xml:space="preserve">pengetahuan dan </w:t>
            </w:r>
            <w:r w:rsidR="0072310C" w:rsidRPr="00CC50DB">
              <w:rPr>
                <w:rFonts w:ascii="Century Gothic" w:hAnsi="Century Gothic"/>
                <w:color w:val="auto"/>
              </w:rPr>
              <w:t xml:space="preserve">pemahaman </w:t>
            </w:r>
            <w:r w:rsidR="00480C4E" w:rsidRPr="00CC50DB">
              <w:rPr>
                <w:rFonts w:ascii="Century Gothic" w:hAnsi="Century Gothic"/>
                <w:color w:val="auto"/>
              </w:rPr>
              <w:t xml:space="preserve">mengenai cara berkomunikasi yang efektif dan komunikatif dalam konteks komunikasi antarbudaya </w:t>
            </w:r>
            <w:r w:rsidR="00C80BAC" w:rsidRPr="00CC50DB">
              <w:rPr>
                <w:rFonts w:ascii="Century Gothic" w:hAnsi="Century Gothic"/>
                <w:color w:val="auto"/>
              </w:rPr>
              <w:t xml:space="preserve">pada masyarakat </w:t>
            </w:r>
            <w:r w:rsidR="00480C4E" w:rsidRPr="00CC50DB">
              <w:rPr>
                <w:rFonts w:ascii="Century Gothic" w:hAnsi="Century Gothic"/>
                <w:color w:val="auto"/>
              </w:rPr>
              <w:t>multikultural dan global.</w:t>
            </w:r>
          </w:p>
        </w:tc>
      </w:tr>
      <w:tr w:rsidR="00AD2088" w:rsidRPr="00CC50DB" w14:paraId="0FE841DE" w14:textId="77777777" w:rsidTr="00AD2088">
        <w:tc>
          <w:tcPr>
            <w:tcW w:w="3686" w:type="dxa"/>
          </w:tcPr>
          <w:p w14:paraId="391A0E48" w14:textId="77777777" w:rsidR="00BC12AB" w:rsidRPr="00CC50DB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37A2ABC2" w14:textId="77777777" w:rsidR="00AD2088" w:rsidRPr="00CC50DB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Materi Pembelajaran/Pokok Bahasan</w:t>
            </w:r>
          </w:p>
        </w:tc>
        <w:tc>
          <w:tcPr>
            <w:tcW w:w="10631" w:type="dxa"/>
            <w:gridSpan w:val="6"/>
          </w:tcPr>
          <w:p w14:paraId="76A415E1" w14:textId="77777777" w:rsidR="00AD2088" w:rsidRPr="00CC50DB" w:rsidRDefault="00982C64" w:rsidP="00221BD9">
            <w:pPr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Komunikasi dan Budaya, Komunikasi Antarudaya, </w:t>
            </w:r>
            <w:r w:rsidRPr="00CC50DB">
              <w:rPr>
                <w:rFonts w:ascii="Century Gothic" w:hAnsi="Century Gothic"/>
                <w:sz w:val="24"/>
                <w:szCs w:val="24"/>
              </w:rPr>
              <w:t>Prinsip-</w:t>
            </w:r>
            <w:r w:rsidR="00221BD9">
              <w:rPr>
                <w:rFonts w:ascii="Century Gothic" w:hAnsi="Century Gothic"/>
                <w:sz w:val="24"/>
                <w:szCs w:val="24"/>
              </w:rPr>
              <w:t>p</w:t>
            </w:r>
            <w:r w:rsidRPr="00CC50DB">
              <w:rPr>
                <w:rFonts w:ascii="Century Gothic" w:hAnsi="Century Gothic"/>
                <w:sz w:val="24"/>
                <w:szCs w:val="24"/>
              </w:rPr>
              <w:t xml:space="preserve">rinsip Komunikasi Antarbudaya, 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t>Urgensi Komunukasi Antarbudaya,</w:t>
            </w:r>
            <w:r w:rsidR="00963684"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 Ragam Komunikasi Antarbudaya, Hambatan Komunikasi Antarbudaya, Culture Shock/Gegar Budaya</w:t>
            </w:r>
            <w:r w:rsidR="00963684" w:rsidRPr="00CC50DB">
              <w:rPr>
                <w:rFonts w:ascii="Century Gothic" w:hAnsi="Century Gothic" w:cstheme="minorHAnsi"/>
              </w:rPr>
              <w:t xml:space="preserve">, </w:t>
            </w:r>
            <w:r w:rsidR="00963684"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Perilaku Nonverbal dalam Komunikasi Antarbudaya</w:t>
            </w:r>
            <w:r w:rsidR="00963684" w:rsidRPr="00CC50DB">
              <w:rPr>
                <w:rFonts w:ascii="Century Gothic" w:hAnsi="Century Gothic" w:cs="Arial"/>
                <w:noProof/>
              </w:rPr>
              <w:t xml:space="preserve">, </w:t>
            </w:r>
            <w:r w:rsidR="00963684" w:rsidRPr="00CC50DB">
              <w:rPr>
                <w:rFonts w:ascii="Century Gothic" w:hAnsi="Century Gothic"/>
                <w:sz w:val="24"/>
                <w:szCs w:val="24"/>
              </w:rPr>
              <w:t>Komunikasi Antarbudaya dan Perubahan So</w:t>
            </w:r>
            <w:r w:rsidR="00963684" w:rsidRPr="00CC50DB">
              <w:rPr>
                <w:rFonts w:ascii="Century Gothic" w:hAnsi="Century Gothic"/>
              </w:rPr>
              <w:t>s</w:t>
            </w:r>
            <w:r w:rsidR="00963684" w:rsidRPr="00CC50DB">
              <w:rPr>
                <w:rFonts w:ascii="Century Gothic" w:hAnsi="Century Gothic"/>
                <w:sz w:val="24"/>
                <w:szCs w:val="24"/>
              </w:rPr>
              <w:t>i</w:t>
            </w:r>
            <w:r w:rsidR="00963684" w:rsidRPr="00CC50DB">
              <w:rPr>
                <w:rFonts w:ascii="Century Gothic" w:hAnsi="Century Gothic"/>
              </w:rPr>
              <w:t>al Budaya</w:t>
            </w:r>
            <w:r w:rsidR="00963684" w:rsidRPr="00CC50DB">
              <w:rPr>
                <w:rFonts w:ascii="Century Gothic" w:hAnsi="Century Gothic" w:cstheme="minorHAnsi"/>
              </w:rPr>
              <w:t xml:space="preserve">, </w:t>
            </w:r>
            <w:r w:rsidR="00963684" w:rsidRPr="00CC50DB">
              <w:rPr>
                <w:rFonts w:ascii="Century Gothic" w:hAnsi="Century Gothic"/>
                <w:sz w:val="24"/>
                <w:szCs w:val="24"/>
              </w:rPr>
              <w:t>Faktor-faktor Personal yang Mempengaruhi Komunikasi Antarbudaya</w:t>
            </w:r>
            <w:r w:rsidR="00963684" w:rsidRPr="00CC50DB">
              <w:rPr>
                <w:rFonts w:ascii="Century Gothic" w:hAnsi="Century Gothic"/>
              </w:rPr>
              <w:t xml:space="preserve">, Komunikasi dan Akulturasi, </w:t>
            </w:r>
            <w:r w:rsidR="00963684" w:rsidRPr="00CC50DB">
              <w:rPr>
                <w:rFonts w:ascii="Century Gothic" w:hAnsi="Century Gothic" w:cstheme="minorHAnsi"/>
                <w:sz w:val="24"/>
                <w:szCs w:val="24"/>
              </w:rPr>
              <w:t>Efektivitas Komunikasi Antarbudaya</w:t>
            </w:r>
            <w:r w:rsidR="00963684" w:rsidRPr="00CC50DB">
              <w:rPr>
                <w:rFonts w:ascii="Century Gothic" w:hAnsi="Century Gothic" w:cstheme="minorHAnsi"/>
              </w:rPr>
              <w:t xml:space="preserve">, dan </w:t>
            </w:r>
            <w:r w:rsidR="00963684"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emahami </w:t>
            </w:r>
            <w:r w:rsidR="00963684" w:rsidRPr="00CC50DB">
              <w:rPr>
                <w:rFonts w:ascii="Century Gothic" w:hAnsi="Century Gothic"/>
                <w:sz w:val="24"/>
                <w:szCs w:val="24"/>
              </w:rPr>
              <w:t>Penelitian Komunikasi Antar Budaya.</w:t>
            </w:r>
          </w:p>
        </w:tc>
      </w:tr>
      <w:tr w:rsidR="00AD2088" w:rsidRPr="00CC50DB" w14:paraId="59DC2A7E" w14:textId="77777777" w:rsidTr="00AD2088">
        <w:tc>
          <w:tcPr>
            <w:tcW w:w="3686" w:type="dxa"/>
          </w:tcPr>
          <w:p w14:paraId="5C338F21" w14:textId="77777777" w:rsidR="00BC12AB" w:rsidRPr="00CC50DB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4106C8A5" w14:textId="77777777" w:rsidR="00BC12AB" w:rsidRPr="00CC50DB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3C4C2BBF" w14:textId="77777777" w:rsidR="00BC12AB" w:rsidRPr="00CC50DB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51371501" w14:textId="77777777" w:rsidR="00BC12AB" w:rsidRPr="00CC50DB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492DA04E" w14:textId="77777777" w:rsidR="00BC12AB" w:rsidRPr="00CC50DB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766B9B1D" w14:textId="77777777" w:rsidR="00BC12AB" w:rsidRPr="00CC50DB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192A8C04" w14:textId="77777777" w:rsidR="00BC12AB" w:rsidRPr="00CC50DB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104A3F43" w14:textId="77777777" w:rsidR="00736C36" w:rsidRPr="00CC50DB" w:rsidRDefault="00736C36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  <w:p w14:paraId="0B699D99" w14:textId="77777777" w:rsidR="00AD2088" w:rsidRPr="00CC50DB" w:rsidRDefault="001C558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Referensi</w:t>
            </w:r>
          </w:p>
          <w:p w14:paraId="6DCFA928" w14:textId="77777777" w:rsidR="00AD2088" w:rsidRPr="00CC50DB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</w:p>
        </w:tc>
        <w:tc>
          <w:tcPr>
            <w:tcW w:w="10631" w:type="dxa"/>
            <w:gridSpan w:val="6"/>
          </w:tcPr>
          <w:p w14:paraId="529954AC" w14:textId="77777777" w:rsidR="001C558B" w:rsidRPr="00CC50DB" w:rsidRDefault="006446A7" w:rsidP="001C558B">
            <w:pPr>
              <w:pStyle w:val="ListParagraph"/>
              <w:numPr>
                <w:ilvl w:val="0"/>
                <w:numId w:val="11"/>
              </w:numPr>
              <w:ind w:left="317" w:hanging="317"/>
              <w:jc w:val="both"/>
              <w:rPr>
                <w:rFonts w:ascii="Century Gothic" w:hAnsi="Century Gothic" w:cstheme="minorBidi"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 w:cstheme="minorBidi"/>
                <w:bCs/>
                <w:sz w:val="24"/>
                <w:szCs w:val="24"/>
              </w:rPr>
              <w:t>Alo</w:t>
            </w:r>
            <w:r w:rsidR="001C558B" w:rsidRPr="00CC50DB">
              <w:rPr>
                <w:rFonts w:ascii="Century Gothic" w:hAnsi="Century Gothic" w:cstheme="minorBidi"/>
                <w:bCs/>
                <w:sz w:val="24"/>
                <w:szCs w:val="24"/>
              </w:rPr>
              <w:t xml:space="preserve"> Liliweri</w:t>
            </w:r>
            <w:r w:rsidRPr="00CC50DB">
              <w:rPr>
                <w:rFonts w:ascii="Century Gothic" w:hAnsi="Century Gothic" w:cstheme="minorBidi"/>
                <w:bCs/>
                <w:sz w:val="24"/>
                <w:szCs w:val="24"/>
              </w:rPr>
              <w:t xml:space="preserve">. 2004. </w:t>
            </w:r>
            <w:r w:rsidRPr="00CC50DB">
              <w:rPr>
                <w:rFonts w:ascii="Century Gothic" w:hAnsi="Century Gothic" w:cstheme="minorBidi"/>
                <w:bCs/>
                <w:i/>
                <w:iCs/>
                <w:sz w:val="24"/>
                <w:szCs w:val="24"/>
              </w:rPr>
              <w:t>“Dasar-dasar Komunikasi Antarbudaya”</w:t>
            </w:r>
            <w:r w:rsidRPr="00CC50DB">
              <w:rPr>
                <w:rFonts w:ascii="Century Gothic" w:hAnsi="Century Gothic" w:cstheme="minorBidi"/>
                <w:bCs/>
                <w:sz w:val="24"/>
                <w:szCs w:val="24"/>
              </w:rPr>
              <w:t>. Cetakan II. Yogyakarta: Pustaka Pelajar.</w:t>
            </w:r>
          </w:p>
          <w:p w14:paraId="5F522F1D" w14:textId="77777777" w:rsidR="001C558B" w:rsidRPr="00CC50DB" w:rsidRDefault="006446A7" w:rsidP="001C558B">
            <w:pPr>
              <w:pStyle w:val="ListParagraph"/>
              <w:numPr>
                <w:ilvl w:val="0"/>
                <w:numId w:val="11"/>
              </w:numPr>
              <w:ind w:left="317" w:hanging="317"/>
              <w:jc w:val="both"/>
              <w:rPr>
                <w:rFonts w:ascii="Century Gothic" w:hAnsi="Century Gothic" w:cstheme="minorBidi"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</w:rPr>
              <w:t>David</w:t>
            </w:r>
            <w:r w:rsidR="001C558B" w:rsidRPr="00CC50DB">
              <w:rPr>
                <w:rFonts w:ascii="Century Gothic" w:hAnsi="Century Gothic" w:cs="Arial"/>
                <w:noProof/>
                <w:sz w:val="24"/>
                <w:szCs w:val="24"/>
              </w:rPr>
              <w:t xml:space="preserve"> Matsumoto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</w:rPr>
              <w:t xml:space="preserve">. 2004. </w:t>
            </w:r>
            <w:r w:rsidRPr="00CC50DB">
              <w:rPr>
                <w:rFonts w:ascii="Century Gothic" w:hAnsi="Century Gothic" w:cs="Arial"/>
                <w:i/>
                <w:iCs/>
                <w:noProof/>
                <w:sz w:val="24"/>
                <w:szCs w:val="24"/>
              </w:rPr>
              <w:t>“Pengantar Psikologi Lintas Budaya”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</w:rPr>
              <w:t>. Penerjemah Anindito Aditomo. Yogyakarta: Pustaka Pelajar.</w:t>
            </w:r>
          </w:p>
          <w:p w14:paraId="6EE64333" w14:textId="77777777" w:rsidR="001C558B" w:rsidRPr="00CC50DB" w:rsidRDefault="006446A7" w:rsidP="001C558B">
            <w:pPr>
              <w:pStyle w:val="ListParagraph"/>
              <w:numPr>
                <w:ilvl w:val="0"/>
                <w:numId w:val="11"/>
              </w:numPr>
              <w:ind w:left="317" w:hanging="317"/>
              <w:jc w:val="both"/>
              <w:rPr>
                <w:rFonts w:ascii="Century Gothic" w:hAnsi="Century Gothic" w:cstheme="minorBidi"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Deddy</w:t>
            </w:r>
            <w:r w:rsidR="001C558B" w:rsidRPr="00CC50DB">
              <w:rPr>
                <w:rFonts w:ascii="Century Gothic" w:hAnsi="Century Gothic" w:cs="Arial"/>
                <w:noProof/>
                <w:sz w:val="24"/>
                <w:szCs w:val="24"/>
              </w:rPr>
              <w:t xml:space="preserve"> </w:t>
            </w:r>
            <w:r w:rsidR="001C558B"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Mulyana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 xml:space="preserve">. 2004. </w:t>
            </w:r>
            <w:r w:rsidRPr="00CC50DB">
              <w:rPr>
                <w:rFonts w:ascii="Century Gothic" w:hAnsi="Century Gothic" w:cs="Arial"/>
                <w:i/>
                <w:iCs/>
                <w:noProof/>
                <w:sz w:val="24"/>
                <w:szCs w:val="24"/>
                <w:lang w:val="af-ZA"/>
              </w:rPr>
              <w:t>“Ilmu Komunikasi Suatu Pengantar”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. Cetakan ke VI. Bandung: Remaja Rosdakarya.</w:t>
            </w:r>
          </w:p>
          <w:p w14:paraId="12ACE94D" w14:textId="77777777" w:rsidR="001C558B" w:rsidRPr="00CC50DB" w:rsidRDefault="006446A7" w:rsidP="001C558B">
            <w:pPr>
              <w:pStyle w:val="ListParagraph"/>
              <w:numPr>
                <w:ilvl w:val="0"/>
                <w:numId w:val="11"/>
              </w:numPr>
              <w:ind w:left="317" w:hanging="317"/>
              <w:jc w:val="both"/>
              <w:rPr>
                <w:rFonts w:ascii="Century Gothic" w:hAnsi="Century Gothic" w:cstheme="minorBidi"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Deddy</w:t>
            </w:r>
            <w:r w:rsidR="001C558B" w:rsidRPr="00CC50DB">
              <w:rPr>
                <w:rFonts w:ascii="Century Gothic" w:hAnsi="Century Gothic" w:cs="Arial"/>
                <w:noProof/>
                <w:sz w:val="24"/>
                <w:szCs w:val="24"/>
              </w:rPr>
              <w:t xml:space="preserve"> </w:t>
            </w:r>
            <w:r w:rsidR="001C558B"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Mulyana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 xml:space="preserve">. 2004. “Komunikasi Efektif: </w:t>
            </w:r>
            <w:r w:rsidRPr="00CC50DB">
              <w:rPr>
                <w:rFonts w:ascii="Century Gothic" w:hAnsi="Century Gothic" w:cs="Arial"/>
                <w:i/>
                <w:iCs/>
                <w:noProof/>
                <w:sz w:val="24"/>
                <w:szCs w:val="24"/>
                <w:lang w:val="af-ZA"/>
              </w:rPr>
              <w:t>“Suatu Pendekatan Listas Budaya”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. Bandung: Remaja Rosdakarya.</w:t>
            </w:r>
          </w:p>
          <w:p w14:paraId="0E7EE67F" w14:textId="77777777" w:rsidR="001C558B" w:rsidRPr="00CC50DB" w:rsidRDefault="006446A7" w:rsidP="001C558B">
            <w:pPr>
              <w:pStyle w:val="ListParagraph"/>
              <w:numPr>
                <w:ilvl w:val="0"/>
                <w:numId w:val="11"/>
              </w:numPr>
              <w:ind w:left="317" w:hanging="317"/>
              <w:jc w:val="both"/>
              <w:rPr>
                <w:rFonts w:ascii="Century Gothic" w:hAnsi="Century Gothic" w:cstheme="minorBidi"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 w:cstheme="minorBidi"/>
                <w:sz w:val="24"/>
                <w:szCs w:val="24"/>
              </w:rPr>
              <w:t>Turnomo</w:t>
            </w:r>
            <w:r w:rsidR="001C558B" w:rsidRPr="00CC50DB">
              <w:rPr>
                <w:rFonts w:ascii="Century Gothic" w:hAnsi="Century Gothic" w:cstheme="minorBidi"/>
                <w:sz w:val="24"/>
                <w:szCs w:val="24"/>
              </w:rPr>
              <w:t xml:space="preserve"> Rahardjo</w:t>
            </w:r>
            <w:r w:rsidRPr="00CC50DB">
              <w:rPr>
                <w:rFonts w:ascii="Century Gothic" w:hAnsi="Century Gothic" w:cstheme="minorBidi"/>
                <w:sz w:val="24"/>
                <w:szCs w:val="24"/>
              </w:rPr>
              <w:t xml:space="preserve">. 2005. </w:t>
            </w:r>
            <w:r w:rsidRPr="00CC50DB">
              <w:rPr>
                <w:rFonts w:ascii="Century Gothic" w:hAnsi="Century Gothic" w:cstheme="minorBidi"/>
                <w:i/>
                <w:sz w:val="24"/>
                <w:szCs w:val="24"/>
              </w:rPr>
              <w:t>“Menghargai Perbedaan Kultural: Mindfulness dalam Komunikasi Antaretnis”</w:t>
            </w:r>
            <w:r w:rsidRPr="00CC50DB">
              <w:rPr>
                <w:rFonts w:ascii="Century Gothic" w:hAnsi="Century Gothic" w:cstheme="minorBidi"/>
                <w:sz w:val="24"/>
                <w:szCs w:val="24"/>
              </w:rPr>
              <w:t>. Yogyakarta: Pustaka Pelajar.</w:t>
            </w:r>
          </w:p>
          <w:p w14:paraId="355D6077" w14:textId="77777777" w:rsidR="001C558B" w:rsidRPr="00CC50DB" w:rsidRDefault="006446A7" w:rsidP="001C558B">
            <w:pPr>
              <w:pStyle w:val="ListParagraph"/>
              <w:numPr>
                <w:ilvl w:val="0"/>
                <w:numId w:val="11"/>
              </w:numPr>
              <w:ind w:left="317" w:hanging="317"/>
              <w:jc w:val="both"/>
              <w:rPr>
                <w:rFonts w:ascii="Century Gothic" w:hAnsi="Century Gothic" w:cstheme="minorBidi"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 w:cstheme="minorBidi"/>
                <w:sz w:val="24"/>
                <w:szCs w:val="24"/>
              </w:rPr>
              <w:t xml:space="preserve">Larry A. </w:t>
            </w:r>
            <w:r w:rsidR="001C558B" w:rsidRPr="00CC50DB">
              <w:rPr>
                <w:rFonts w:ascii="Century Gothic" w:hAnsi="Century Gothic" w:cstheme="minorBidi"/>
                <w:sz w:val="24"/>
                <w:szCs w:val="24"/>
              </w:rPr>
              <w:t xml:space="preserve">Samovar, </w:t>
            </w:r>
            <w:r w:rsidRPr="00CC50DB">
              <w:rPr>
                <w:rFonts w:ascii="Century Gothic" w:hAnsi="Century Gothic" w:cstheme="minorBidi"/>
                <w:i/>
                <w:sz w:val="24"/>
                <w:szCs w:val="24"/>
              </w:rPr>
              <w:t>et. al</w:t>
            </w:r>
            <w:r w:rsidRPr="00CC50DB">
              <w:rPr>
                <w:rFonts w:ascii="Century Gothic" w:hAnsi="Century Gothic" w:cstheme="minorBidi"/>
                <w:sz w:val="24"/>
                <w:szCs w:val="24"/>
              </w:rPr>
              <w:t xml:space="preserve">. 2010. </w:t>
            </w:r>
            <w:r w:rsidRPr="00CC50DB">
              <w:rPr>
                <w:rFonts w:ascii="Century Gothic" w:hAnsi="Century Gothic" w:cstheme="minorBidi"/>
                <w:i/>
                <w:sz w:val="24"/>
                <w:szCs w:val="24"/>
              </w:rPr>
              <w:t>“Komunikasi Lintas Budaya</w:t>
            </w:r>
            <w:r w:rsidRPr="00CC50DB">
              <w:rPr>
                <w:rFonts w:ascii="Century Gothic" w:hAnsi="Century Gothic" w:cstheme="minorBidi"/>
                <w:sz w:val="24"/>
                <w:szCs w:val="24"/>
              </w:rPr>
              <w:t xml:space="preserve"> (</w:t>
            </w:r>
            <w:r w:rsidRPr="00CC50DB">
              <w:rPr>
                <w:rFonts w:ascii="Century Gothic" w:hAnsi="Century Gothic" w:cstheme="minorBidi"/>
                <w:i/>
                <w:sz w:val="24"/>
                <w:szCs w:val="24"/>
              </w:rPr>
              <w:t>Communication Between Cultures</w:t>
            </w:r>
            <w:r w:rsidRPr="00CC50DB">
              <w:rPr>
                <w:rFonts w:ascii="Century Gothic" w:hAnsi="Century Gothic" w:cstheme="minorBidi"/>
                <w:sz w:val="24"/>
                <w:szCs w:val="24"/>
              </w:rPr>
              <w:t>)</w:t>
            </w:r>
            <w:r w:rsidRPr="00CC50DB">
              <w:rPr>
                <w:rFonts w:ascii="Century Gothic" w:hAnsi="Century Gothic" w:cstheme="minorBidi"/>
                <w:i/>
                <w:iCs/>
                <w:sz w:val="24"/>
                <w:szCs w:val="24"/>
              </w:rPr>
              <w:t>”</w:t>
            </w:r>
            <w:r w:rsidRPr="00CC50DB">
              <w:rPr>
                <w:rFonts w:ascii="Century Gothic" w:hAnsi="Century Gothic" w:cstheme="minorBidi"/>
                <w:iCs/>
                <w:sz w:val="24"/>
                <w:szCs w:val="24"/>
              </w:rPr>
              <w:t xml:space="preserve"> Edisi 7</w:t>
            </w:r>
            <w:r w:rsidRPr="00CC50DB">
              <w:rPr>
                <w:rFonts w:ascii="Century Gothic" w:hAnsi="Century Gothic" w:cstheme="minorBidi"/>
                <w:sz w:val="24"/>
                <w:szCs w:val="24"/>
              </w:rPr>
              <w:t xml:space="preserve">. Penerjemah Indri Margaretha Sidabalok. Jakarta: Salemba Humanika.  </w:t>
            </w:r>
          </w:p>
          <w:p w14:paraId="5A4A9643" w14:textId="77777777" w:rsidR="00F72069" w:rsidRPr="00CC50DB" w:rsidRDefault="006446A7" w:rsidP="00D93673">
            <w:pPr>
              <w:pStyle w:val="ListParagraph"/>
              <w:numPr>
                <w:ilvl w:val="0"/>
                <w:numId w:val="11"/>
              </w:numPr>
              <w:ind w:left="317" w:hanging="317"/>
              <w:jc w:val="both"/>
              <w:rPr>
                <w:rFonts w:ascii="Century Gothic" w:hAnsi="Century Gothic" w:cstheme="minorBidi"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 w:cstheme="minorBidi"/>
                <w:sz w:val="24"/>
                <w:szCs w:val="24"/>
              </w:rPr>
              <w:lastRenderedPageBreak/>
              <w:t>Suranto Aw. 2010.</w:t>
            </w:r>
            <w:r w:rsidRPr="00CC50DB">
              <w:rPr>
                <w:rFonts w:ascii="Century Gothic" w:hAnsi="Century Gothic" w:cstheme="minorBidi"/>
                <w:i/>
                <w:sz w:val="24"/>
                <w:szCs w:val="24"/>
              </w:rPr>
              <w:t xml:space="preserve"> “Komunikasi Sosial Budaya”.</w:t>
            </w:r>
            <w:r w:rsidRPr="00CC50DB">
              <w:rPr>
                <w:rFonts w:ascii="Century Gothic" w:hAnsi="Century Gothic" w:cstheme="minorBidi"/>
                <w:sz w:val="24"/>
                <w:szCs w:val="24"/>
              </w:rPr>
              <w:t xml:space="preserve"> Yogyakarta: Graha Ilmu.</w:t>
            </w:r>
            <w:r w:rsidRPr="00CC50DB">
              <w:rPr>
                <w:rFonts w:ascii="Century Gothic" w:hAnsi="Century Gothic" w:cstheme="minorBidi"/>
                <w:i/>
                <w:sz w:val="24"/>
                <w:szCs w:val="24"/>
              </w:rPr>
              <w:t xml:space="preserve"> </w:t>
            </w:r>
          </w:p>
          <w:p w14:paraId="7A736ACB" w14:textId="77777777" w:rsidR="00247A12" w:rsidRPr="00CC50DB" w:rsidRDefault="006446A7" w:rsidP="001C558B">
            <w:pPr>
              <w:pStyle w:val="ListParagraph"/>
              <w:numPr>
                <w:ilvl w:val="0"/>
                <w:numId w:val="11"/>
              </w:numPr>
              <w:ind w:left="317" w:hanging="317"/>
              <w:jc w:val="both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Stewart L</w:t>
            </w:r>
            <w:r w:rsidR="001C558B" w:rsidRPr="00CC50DB">
              <w:rPr>
                <w:rFonts w:ascii="Century Gothic" w:hAnsi="Century Gothic" w:cs="Arial"/>
                <w:noProof/>
                <w:sz w:val="24"/>
                <w:szCs w:val="24"/>
              </w:rPr>
              <w:t xml:space="preserve">. </w:t>
            </w:r>
            <w:r w:rsidR="001C558B"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Tubbs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 xml:space="preserve"> dan Sylvia Moss. 2001. </w:t>
            </w:r>
            <w:r w:rsidRPr="00CC50DB">
              <w:rPr>
                <w:rFonts w:ascii="Century Gothic" w:hAnsi="Century Gothic" w:cs="Arial"/>
                <w:i/>
                <w:iCs/>
                <w:noProof/>
                <w:sz w:val="24"/>
                <w:szCs w:val="24"/>
                <w:lang w:val="af-ZA"/>
              </w:rPr>
              <w:t>“Human Communication: Konteks-konteks Komunikasi”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. Penerjemah Deddy Mulyana dan Gembirasari. Buku Kedua, Cetakan ke III. Bandung: Remaja Rosdakarya.</w:t>
            </w:r>
          </w:p>
          <w:p w14:paraId="38D4E183" w14:textId="77777777" w:rsidR="002F1DBC" w:rsidRPr="00CC50DB" w:rsidRDefault="002F1DBC" w:rsidP="002F1DBC">
            <w:pPr>
              <w:pStyle w:val="ListParagraph"/>
              <w:numPr>
                <w:ilvl w:val="0"/>
                <w:numId w:val="11"/>
              </w:numPr>
              <w:ind w:left="317" w:hanging="317"/>
              <w:jc w:val="both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t xml:space="preserve">A. Sihabudin. 2013. </w:t>
            </w:r>
            <w:r w:rsidRPr="00CC50DB">
              <w:rPr>
                <w:rFonts w:ascii="Century Gothic" w:hAnsi="Century Gothic"/>
                <w:i/>
                <w:sz w:val="24"/>
                <w:szCs w:val="24"/>
              </w:rPr>
              <w:t>“Komunikasi Antarbudaya-Satu Perspektif Multidimensi”</w:t>
            </w:r>
            <w:r w:rsidRPr="00CC50DB">
              <w:rPr>
                <w:rFonts w:ascii="Century Gothic" w:hAnsi="Century Gothic"/>
                <w:sz w:val="24"/>
                <w:szCs w:val="24"/>
              </w:rPr>
              <w:t xml:space="preserve">. Bumi Aksara: Jakarta. </w:t>
            </w:r>
          </w:p>
        </w:tc>
      </w:tr>
      <w:tr w:rsidR="00AD2088" w:rsidRPr="00CC50DB" w14:paraId="68C8001B" w14:textId="77777777" w:rsidTr="00AD2088">
        <w:tc>
          <w:tcPr>
            <w:tcW w:w="3686" w:type="dxa"/>
          </w:tcPr>
          <w:p w14:paraId="6E56FDAF" w14:textId="77777777" w:rsidR="00AD2088" w:rsidRPr="00CC50DB" w:rsidRDefault="00AD2088" w:rsidP="00D93673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lastRenderedPageBreak/>
              <w:t>Media Pembelajaran</w:t>
            </w:r>
          </w:p>
        </w:tc>
        <w:tc>
          <w:tcPr>
            <w:tcW w:w="10631" w:type="dxa"/>
            <w:gridSpan w:val="6"/>
          </w:tcPr>
          <w:p w14:paraId="1A4F2195" w14:textId="77777777" w:rsidR="00AD2088" w:rsidRPr="00CC50DB" w:rsidRDefault="005D2D2C" w:rsidP="005D2D2C">
            <w:pPr>
              <w:autoSpaceDE w:val="0"/>
              <w:autoSpaceDN w:val="0"/>
              <w:adjustRightInd w:val="0"/>
              <w:rPr>
                <w:rFonts w:ascii="Century Gothic" w:hAnsi="Century Gothic"/>
                <w:sz w:val="24"/>
                <w:szCs w:val="38"/>
              </w:rPr>
            </w:pPr>
            <w:r w:rsidRPr="00CC50DB">
              <w:rPr>
                <w:rFonts w:ascii="Century Gothic" w:hAnsi="Century Gothic" w:cs="TimesNewRomanPSMT"/>
                <w:sz w:val="24"/>
                <w:szCs w:val="24"/>
              </w:rPr>
              <w:t>Laptop, I</w:t>
            </w:r>
            <w:r w:rsidR="00194537" w:rsidRPr="00CC50DB">
              <w:rPr>
                <w:rFonts w:ascii="Century Gothic" w:hAnsi="Century Gothic" w:cs="TimesNewRomanPSMT"/>
                <w:sz w:val="24"/>
                <w:szCs w:val="24"/>
              </w:rPr>
              <w:t>nfocus,</w:t>
            </w:r>
            <w:r w:rsidRPr="00CC50DB">
              <w:rPr>
                <w:rFonts w:ascii="Century Gothic" w:hAnsi="Century Gothic" w:cs="TimesNewRomanPSMT"/>
                <w:sz w:val="24"/>
                <w:szCs w:val="24"/>
              </w:rPr>
              <w:t xml:space="preserve"> P</w:t>
            </w:r>
            <w:r w:rsidR="00194537" w:rsidRPr="00CC50DB">
              <w:rPr>
                <w:rFonts w:ascii="Century Gothic" w:hAnsi="Century Gothic" w:cs="TimesNewRomanPSMT"/>
                <w:sz w:val="24"/>
                <w:szCs w:val="24"/>
              </w:rPr>
              <w:t xml:space="preserve">apan tulis, </w:t>
            </w:r>
            <w:r w:rsidRPr="00CC50DB">
              <w:rPr>
                <w:rFonts w:ascii="Century Gothic" w:hAnsi="Century Gothic" w:cs="TimesNewRomanPSMT"/>
                <w:sz w:val="24"/>
                <w:szCs w:val="24"/>
              </w:rPr>
              <w:t>S</w:t>
            </w:r>
            <w:r w:rsidR="00194537" w:rsidRPr="00CC50DB">
              <w:rPr>
                <w:rFonts w:ascii="Century Gothic" w:hAnsi="Century Gothic" w:cs="TimesNewRomanPSMT"/>
                <w:sz w:val="24"/>
                <w:szCs w:val="24"/>
              </w:rPr>
              <w:t xml:space="preserve">pidol, </w:t>
            </w:r>
            <w:r w:rsidRPr="00CC50DB">
              <w:rPr>
                <w:rFonts w:ascii="Century Gothic" w:hAnsi="Century Gothic" w:cs="TimesNewRomanPSMT"/>
                <w:sz w:val="24"/>
                <w:szCs w:val="24"/>
              </w:rPr>
              <w:t>V</w:t>
            </w:r>
            <w:r w:rsidR="00194537" w:rsidRPr="00CC50DB">
              <w:rPr>
                <w:rFonts w:ascii="Century Gothic" w:hAnsi="Century Gothic" w:cs="TimesNewRomanPSMT"/>
                <w:sz w:val="24"/>
                <w:szCs w:val="24"/>
              </w:rPr>
              <w:t>ideo</w:t>
            </w:r>
            <w:r w:rsidRPr="00CC50DB">
              <w:rPr>
                <w:rFonts w:ascii="Century Gothic" w:hAnsi="Century Gothic" w:cs="TimesNewRomanPSMT"/>
                <w:sz w:val="24"/>
                <w:szCs w:val="24"/>
              </w:rPr>
              <w:t>, Buku, dan J</w:t>
            </w:r>
            <w:r w:rsidR="00194537" w:rsidRPr="00CC50DB">
              <w:rPr>
                <w:rFonts w:ascii="Century Gothic" w:hAnsi="Century Gothic" w:cs="TimesNewRomanPSMT"/>
                <w:sz w:val="24"/>
                <w:szCs w:val="24"/>
              </w:rPr>
              <w:t>urnal.</w:t>
            </w:r>
          </w:p>
        </w:tc>
      </w:tr>
      <w:tr w:rsidR="00AD2088" w:rsidRPr="00CC50DB" w14:paraId="6F8C9E75" w14:textId="77777777" w:rsidTr="00AD2088">
        <w:tc>
          <w:tcPr>
            <w:tcW w:w="3686" w:type="dxa"/>
          </w:tcPr>
          <w:p w14:paraId="5BB907BD" w14:textId="77777777" w:rsidR="00AD2088" w:rsidRPr="00CC50DB" w:rsidRDefault="00AD2088" w:rsidP="00D93673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Dosen</w:t>
            </w:r>
          </w:p>
        </w:tc>
        <w:tc>
          <w:tcPr>
            <w:tcW w:w="10631" w:type="dxa"/>
            <w:gridSpan w:val="6"/>
          </w:tcPr>
          <w:p w14:paraId="646AC822" w14:textId="77777777" w:rsidR="00AD2088" w:rsidRPr="00CC50DB" w:rsidRDefault="00AD2088" w:rsidP="00317FE0">
            <w:pPr>
              <w:rPr>
                <w:rFonts w:ascii="Century Gothic" w:hAnsi="Century Gothic"/>
                <w:sz w:val="24"/>
                <w:szCs w:val="38"/>
              </w:rPr>
            </w:pPr>
            <w:r w:rsidRPr="00CC50DB">
              <w:rPr>
                <w:rFonts w:ascii="Century Gothic" w:hAnsi="Century Gothic"/>
                <w:sz w:val="24"/>
                <w:szCs w:val="38"/>
              </w:rPr>
              <w:t>Dr. Ujang Mahadi, M.Si</w:t>
            </w:r>
            <w:r w:rsidR="009F6576" w:rsidRPr="00CC50DB">
              <w:rPr>
                <w:rFonts w:ascii="Century Gothic" w:hAnsi="Century Gothic"/>
                <w:sz w:val="24"/>
                <w:szCs w:val="38"/>
              </w:rPr>
              <w:t>.</w:t>
            </w:r>
          </w:p>
        </w:tc>
      </w:tr>
      <w:tr w:rsidR="00AD2088" w:rsidRPr="00CC50DB" w14:paraId="7AC641FC" w14:textId="77777777" w:rsidTr="00AD2088">
        <w:tc>
          <w:tcPr>
            <w:tcW w:w="3686" w:type="dxa"/>
          </w:tcPr>
          <w:p w14:paraId="00A7F41B" w14:textId="77777777" w:rsidR="00AD2088" w:rsidRPr="00CC50DB" w:rsidRDefault="00AD2088" w:rsidP="00D93673">
            <w:pPr>
              <w:jc w:val="center"/>
              <w:rPr>
                <w:rFonts w:ascii="Century Gothic" w:hAnsi="Century Gothic"/>
                <w:b/>
                <w:bCs/>
                <w:sz w:val="24"/>
                <w:szCs w:val="38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38"/>
              </w:rPr>
              <w:t>Mata Kuliah Syarat</w:t>
            </w:r>
          </w:p>
        </w:tc>
        <w:tc>
          <w:tcPr>
            <w:tcW w:w="10631" w:type="dxa"/>
            <w:gridSpan w:val="6"/>
          </w:tcPr>
          <w:p w14:paraId="464C5E30" w14:textId="77777777" w:rsidR="00AD2088" w:rsidRPr="00CC50DB" w:rsidRDefault="00356C62" w:rsidP="00356C62">
            <w:pPr>
              <w:rPr>
                <w:rFonts w:ascii="Century Gothic" w:hAnsi="Century Gothic"/>
                <w:sz w:val="24"/>
                <w:szCs w:val="38"/>
              </w:rPr>
            </w:pPr>
            <w:r w:rsidRPr="00CC50DB">
              <w:rPr>
                <w:rFonts w:ascii="Century Gothic" w:hAnsi="Century Gothic"/>
                <w:sz w:val="24"/>
                <w:szCs w:val="38"/>
              </w:rPr>
              <w:t>Ilmu Komunikasi</w:t>
            </w:r>
            <w:r w:rsidR="009F6576" w:rsidRPr="00CC50DB">
              <w:rPr>
                <w:rFonts w:ascii="Century Gothic" w:hAnsi="Century Gothic"/>
                <w:sz w:val="24"/>
                <w:szCs w:val="38"/>
              </w:rPr>
              <w:t>.</w:t>
            </w:r>
          </w:p>
        </w:tc>
      </w:tr>
    </w:tbl>
    <w:p w14:paraId="22DE5117" w14:textId="77777777" w:rsidR="00CC29CB" w:rsidRPr="00CC50DB" w:rsidRDefault="00CC29CB"/>
    <w:p w14:paraId="45D9B29A" w14:textId="77777777" w:rsidR="009857D9" w:rsidRPr="00CC50DB" w:rsidRDefault="009857D9"/>
    <w:p w14:paraId="4BA59037" w14:textId="77777777" w:rsidR="00CC50DB" w:rsidRPr="00CC50DB" w:rsidRDefault="00CC50DB"/>
    <w:tbl>
      <w:tblPr>
        <w:tblStyle w:val="TableGrid"/>
        <w:tblW w:w="1427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134"/>
        <w:gridCol w:w="2961"/>
        <w:gridCol w:w="2309"/>
        <w:gridCol w:w="2069"/>
        <w:gridCol w:w="1875"/>
        <w:gridCol w:w="2218"/>
        <w:gridCol w:w="1713"/>
      </w:tblGrid>
      <w:tr w:rsidR="002D4523" w:rsidRPr="00CC50DB" w14:paraId="29A19468" w14:textId="77777777" w:rsidTr="00545C7B">
        <w:tc>
          <w:tcPr>
            <w:tcW w:w="1134" w:type="dxa"/>
          </w:tcPr>
          <w:p w14:paraId="299A78C1" w14:textId="77777777" w:rsidR="009857D9" w:rsidRPr="00CC50DB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Minggu</w:t>
            </w:r>
          </w:p>
          <w:p w14:paraId="261757BC" w14:textId="77777777" w:rsidR="009857D9" w:rsidRPr="00CC50DB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Ke</w:t>
            </w:r>
          </w:p>
        </w:tc>
        <w:tc>
          <w:tcPr>
            <w:tcW w:w="2961" w:type="dxa"/>
          </w:tcPr>
          <w:p w14:paraId="688D960B" w14:textId="77777777" w:rsidR="009857D9" w:rsidRPr="00CC50DB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Sub CPMK</w:t>
            </w:r>
          </w:p>
          <w:p w14:paraId="1AC22088" w14:textId="77777777" w:rsidR="009857D9" w:rsidRPr="00CC50DB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(Kemampuan akhir tiap Tahapan Belajar)</w:t>
            </w:r>
          </w:p>
        </w:tc>
        <w:tc>
          <w:tcPr>
            <w:tcW w:w="2309" w:type="dxa"/>
          </w:tcPr>
          <w:p w14:paraId="2466B08A" w14:textId="77777777" w:rsidR="009857D9" w:rsidRPr="00CC50DB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Materi Pembelajaran</w:t>
            </w:r>
          </w:p>
        </w:tc>
        <w:tc>
          <w:tcPr>
            <w:tcW w:w="2069" w:type="dxa"/>
          </w:tcPr>
          <w:p w14:paraId="128F5B47" w14:textId="77777777" w:rsidR="009857D9" w:rsidRPr="00CC50DB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Bentuk dan Metode Pembelajaran</w:t>
            </w:r>
          </w:p>
          <w:p w14:paraId="20AD6EAA" w14:textId="77777777" w:rsidR="009857D9" w:rsidRPr="00CC50DB" w:rsidRDefault="009857D9" w:rsidP="00317FE0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(</w:t>
            </w:r>
            <w:r w:rsidR="00317FE0"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E</w:t>
            </w: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stimasi </w:t>
            </w:r>
            <w:r w:rsidR="00317FE0"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W</w:t>
            </w: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aktu)</w:t>
            </w:r>
          </w:p>
        </w:tc>
        <w:tc>
          <w:tcPr>
            <w:tcW w:w="1875" w:type="dxa"/>
          </w:tcPr>
          <w:p w14:paraId="387B2841" w14:textId="77777777" w:rsidR="009857D9" w:rsidRPr="00CC50DB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Pengalaman Belajar</w:t>
            </w:r>
          </w:p>
        </w:tc>
        <w:tc>
          <w:tcPr>
            <w:tcW w:w="2218" w:type="dxa"/>
          </w:tcPr>
          <w:p w14:paraId="67C41DCD" w14:textId="77777777" w:rsidR="009857D9" w:rsidRPr="00CC50DB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Indikator dan Kriteria Penilaian</w:t>
            </w:r>
          </w:p>
        </w:tc>
        <w:tc>
          <w:tcPr>
            <w:tcW w:w="1713" w:type="dxa"/>
          </w:tcPr>
          <w:p w14:paraId="69B839A8" w14:textId="77777777" w:rsidR="009857D9" w:rsidRPr="00CC50DB" w:rsidRDefault="009857D9" w:rsidP="00423A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Bobot Penilaian</w:t>
            </w:r>
          </w:p>
          <w:p w14:paraId="5B88C95B" w14:textId="77777777" w:rsidR="009857D9" w:rsidRPr="00CC50DB" w:rsidRDefault="009857D9" w:rsidP="00423A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(%)</w:t>
            </w:r>
          </w:p>
        </w:tc>
      </w:tr>
      <w:tr w:rsidR="002D4523" w:rsidRPr="00CC50DB" w14:paraId="66CF3E36" w14:textId="77777777" w:rsidTr="00545C7B">
        <w:tc>
          <w:tcPr>
            <w:tcW w:w="1134" w:type="dxa"/>
          </w:tcPr>
          <w:p w14:paraId="36C72649" w14:textId="77777777" w:rsidR="009857D9" w:rsidRPr="00CC50DB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961" w:type="dxa"/>
          </w:tcPr>
          <w:p w14:paraId="11148375" w14:textId="77777777" w:rsidR="009857D9" w:rsidRPr="00CC50DB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309" w:type="dxa"/>
          </w:tcPr>
          <w:p w14:paraId="5B03D72D" w14:textId="77777777" w:rsidR="009857D9" w:rsidRPr="00CC50DB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069" w:type="dxa"/>
          </w:tcPr>
          <w:p w14:paraId="3D62B19D" w14:textId="77777777" w:rsidR="009857D9" w:rsidRPr="00CC50DB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875" w:type="dxa"/>
          </w:tcPr>
          <w:p w14:paraId="0E44ACD4" w14:textId="77777777" w:rsidR="009857D9" w:rsidRPr="00CC50DB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218" w:type="dxa"/>
          </w:tcPr>
          <w:p w14:paraId="7BA6FDDB" w14:textId="77777777" w:rsidR="009857D9" w:rsidRPr="00CC50DB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713" w:type="dxa"/>
          </w:tcPr>
          <w:p w14:paraId="5065A747" w14:textId="77777777" w:rsidR="009857D9" w:rsidRPr="00CC50DB" w:rsidRDefault="00423C6E" w:rsidP="00423A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7</w:t>
            </w:r>
          </w:p>
        </w:tc>
      </w:tr>
      <w:tr w:rsidR="002D4523" w:rsidRPr="00CC50DB" w14:paraId="52481733" w14:textId="77777777" w:rsidTr="00545C7B">
        <w:tc>
          <w:tcPr>
            <w:tcW w:w="1134" w:type="dxa"/>
          </w:tcPr>
          <w:p w14:paraId="37927B47" w14:textId="77777777" w:rsidR="00A44866" w:rsidRPr="00CC50DB" w:rsidRDefault="00A44866" w:rsidP="00423C6E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t>1</w:t>
            </w:r>
          </w:p>
        </w:tc>
        <w:tc>
          <w:tcPr>
            <w:tcW w:w="2961" w:type="dxa"/>
          </w:tcPr>
          <w:p w14:paraId="09902E95" w14:textId="77777777" w:rsidR="00A44866" w:rsidRPr="00CC50DB" w:rsidRDefault="009C5577" w:rsidP="004B57F6">
            <w:pPr>
              <w:pStyle w:val="Default"/>
              <w:rPr>
                <w:rFonts w:ascii="Century Gothic" w:hAnsi="Century Gothic" w:cstheme="minorHAnsi"/>
                <w:color w:val="auto"/>
              </w:rPr>
            </w:pPr>
            <w:r w:rsidRPr="00CC50DB">
              <w:rPr>
                <w:rFonts w:ascii="Century Gothic" w:hAnsi="Century Gothic" w:cstheme="minorHAnsi"/>
                <w:color w:val="auto"/>
              </w:rPr>
              <w:t xml:space="preserve">Mahasiswa </w:t>
            </w:r>
            <w:r w:rsidR="006610A3" w:rsidRPr="00CC50DB">
              <w:rPr>
                <w:rFonts w:ascii="Century Gothic" w:hAnsi="Century Gothic" w:cstheme="minorHAnsi"/>
                <w:color w:val="auto"/>
              </w:rPr>
              <w:t xml:space="preserve">Mengetahui </w:t>
            </w:r>
            <w:r w:rsidRPr="00CC50DB">
              <w:rPr>
                <w:rFonts w:ascii="Century Gothic" w:hAnsi="Century Gothic" w:cstheme="minorHAnsi"/>
                <w:color w:val="auto"/>
              </w:rPr>
              <w:t xml:space="preserve">Materi </w:t>
            </w:r>
            <w:r w:rsidR="000B58D1" w:rsidRPr="00CC50DB">
              <w:rPr>
                <w:rFonts w:ascii="Century Gothic" w:hAnsi="Century Gothic" w:cstheme="minorHAnsi"/>
                <w:color w:val="auto"/>
              </w:rPr>
              <w:t xml:space="preserve">Pembelajaran </w:t>
            </w:r>
            <w:r w:rsidR="004B57F6" w:rsidRPr="00CC50DB">
              <w:rPr>
                <w:rFonts w:ascii="Century Gothic" w:hAnsi="Century Gothic" w:cstheme="minorHAnsi"/>
                <w:color w:val="auto"/>
              </w:rPr>
              <w:t>dalam Satu Semester</w:t>
            </w:r>
            <w:r w:rsidR="006446A7" w:rsidRPr="00CC50DB">
              <w:rPr>
                <w:rFonts w:ascii="Century Gothic" w:hAnsi="Century Gothic" w:cstheme="minorHAnsi"/>
                <w:color w:val="auto"/>
              </w:rPr>
              <w:t>, Kontrak Kuliah</w:t>
            </w:r>
            <w:r w:rsidR="004B57F6" w:rsidRPr="00CC50DB">
              <w:rPr>
                <w:rFonts w:ascii="Century Gothic" w:hAnsi="Century Gothic" w:cstheme="minorHAnsi"/>
                <w:color w:val="auto"/>
              </w:rPr>
              <w:t xml:space="preserve"> </w:t>
            </w:r>
            <w:r w:rsidRPr="00CC50DB">
              <w:rPr>
                <w:rFonts w:ascii="Century Gothic" w:hAnsi="Century Gothic" w:cstheme="minorHAnsi"/>
                <w:color w:val="auto"/>
              </w:rPr>
              <w:t xml:space="preserve">dan Aturan </w:t>
            </w:r>
            <w:r w:rsidR="000B58D1" w:rsidRPr="00CC50DB">
              <w:rPr>
                <w:rFonts w:ascii="Century Gothic" w:hAnsi="Century Gothic" w:cstheme="minorHAnsi"/>
                <w:color w:val="auto"/>
              </w:rPr>
              <w:t>Perkuliahan.</w:t>
            </w:r>
          </w:p>
        </w:tc>
        <w:tc>
          <w:tcPr>
            <w:tcW w:w="2309" w:type="dxa"/>
          </w:tcPr>
          <w:p w14:paraId="7B57D128" w14:textId="77777777" w:rsidR="009C5577" w:rsidRPr="00CC50DB" w:rsidRDefault="009C5577" w:rsidP="009C5577">
            <w:pPr>
              <w:pStyle w:val="Default"/>
              <w:numPr>
                <w:ilvl w:val="0"/>
                <w:numId w:val="6"/>
              </w:numPr>
              <w:ind w:left="192" w:hanging="192"/>
              <w:rPr>
                <w:rFonts w:ascii="Century Gothic" w:hAnsi="Century Gothic" w:cstheme="minorHAnsi"/>
                <w:color w:val="auto"/>
              </w:rPr>
            </w:pPr>
            <w:r w:rsidRPr="00CC50DB">
              <w:rPr>
                <w:rFonts w:ascii="Century Gothic" w:hAnsi="Century Gothic" w:cstheme="minorHAnsi"/>
                <w:color w:val="auto"/>
              </w:rPr>
              <w:t>Kuliah Perdana dan Silaturrahmi.</w:t>
            </w:r>
          </w:p>
          <w:p w14:paraId="72FFF339" w14:textId="77777777" w:rsidR="009C5577" w:rsidRPr="00CC50DB" w:rsidRDefault="00A44866" w:rsidP="009C5577">
            <w:pPr>
              <w:pStyle w:val="Default"/>
              <w:numPr>
                <w:ilvl w:val="0"/>
                <w:numId w:val="6"/>
              </w:numPr>
              <w:ind w:left="192" w:hanging="192"/>
              <w:rPr>
                <w:rFonts w:ascii="Century Gothic" w:hAnsi="Century Gothic" w:cstheme="minorHAnsi"/>
                <w:color w:val="auto"/>
              </w:rPr>
            </w:pPr>
            <w:r w:rsidRPr="00CC50DB">
              <w:rPr>
                <w:rFonts w:ascii="Century Gothic" w:hAnsi="Century Gothic" w:cstheme="minorHAnsi"/>
                <w:color w:val="auto"/>
              </w:rPr>
              <w:t>Kon</w:t>
            </w:r>
            <w:r w:rsidR="00B4265C" w:rsidRPr="00CC50DB">
              <w:rPr>
                <w:rFonts w:ascii="Century Gothic" w:hAnsi="Century Gothic" w:cstheme="minorHAnsi"/>
                <w:color w:val="auto"/>
              </w:rPr>
              <w:t>trak Kuliah</w:t>
            </w:r>
            <w:r w:rsidR="009C5577" w:rsidRPr="00CC50DB">
              <w:rPr>
                <w:rFonts w:ascii="Century Gothic" w:hAnsi="Century Gothic" w:cstheme="minorHAnsi"/>
                <w:color w:val="auto"/>
              </w:rPr>
              <w:t>.</w:t>
            </w:r>
          </w:p>
          <w:p w14:paraId="6022D01C" w14:textId="77777777" w:rsidR="00A44866" w:rsidRPr="00CC50DB" w:rsidRDefault="00B4265C" w:rsidP="00D93673">
            <w:pPr>
              <w:pStyle w:val="Default"/>
              <w:numPr>
                <w:ilvl w:val="0"/>
                <w:numId w:val="6"/>
              </w:numPr>
              <w:ind w:left="192" w:hanging="192"/>
              <w:rPr>
                <w:rFonts w:ascii="Century Gothic" w:hAnsi="Century Gothic" w:cstheme="minorHAnsi"/>
                <w:color w:val="auto"/>
              </w:rPr>
            </w:pPr>
            <w:r w:rsidRPr="00CC50DB">
              <w:rPr>
                <w:rFonts w:ascii="Century Gothic" w:hAnsi="Century Gothic" w:cstheme="minorHAnsi"/>
                <w:color w:val="auto"/>
              </w:rPr>
              <w:t>Penyampaian RPS.</w:t>
            </w:r>
          </w:p>
        </w:tc>
        <w:tc>
          <w:tcPr>
            <w:tcW w:w="2069" w:type="dxa"/>
          </w:tcPr>
          <w:p w14:paraId="3296AC7F" w14:textId="77777777" w:rsidR="00A44866" w:rsidRPr="00CC50DB" w:rsidRDefault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Kuliah, </w:t>
            </w:r>
            <w:r w:rsidR="00A44866" w:rsidRPr="00CC50DB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964544F" w14:textId="77777777" w:rsidR="00A44866" w:rsidRPr="00CC50DB" w:rsidRDefault="00A44866" w:rsidP="000336A0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3x5</w:t>
            </w:r>
            <w:r w:rsidR="000336A0" w:rsidRPr="00CC50DB">
              <w:rPr>
                <w:rFonts w:ascii="Century Gothic" w:hAnsi="Century Gothic" w:cstheme="minorHAnsi"/>
                <w:sz w:val="24"/>
                <w:szCs w:val="24"/>
              </w:rPr>
              <w:t>0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 Menit</w:t>
            </w:r>
            <w:r w:rsidR="00B4265C" w:rsidRPr="00CC50DB">
              <w:rPr>
                <w:rFonts w:ascii="Century Gothic" w:hAnsi="Century Gothic" w:cstheme="minorHAnsi"/>
                <w:sz w:val="24"/>
                <w:szCs w:val="24"/>
              </w:rPr>
              <w:t>.</w:t>
            </w:r>
          </w:p>
        </w:tc>
        <w:tc>
          <w:tcPr>
            <w:tcW w:w="1875" w:type="dxa"/>
          </w:tcPr>
          <w:p w14:paraId="7903422C" w14:textId="77777777" w:rsidR="00A44866" w:rsidRPr="00CC50DB" w:rsidRDefault="00A44866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Diskusi </w:t>
            </w:r>
            <w:r w:rsidR="000336A0"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(Tanya Jawab) 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t>dan negosiasi</w:t>
            </w:r>
            <w:r w:rsidR="00B4265C" w:rsidRPr="00CC50DB">
              <w:rPr>
                <w:rFonts w:ascii="Century Gothic" w:hAnsi="Century Gothic" w:cstheme="minorHAnsi"/>
                <w:sz w:val="24"/>
                <w:szCs w:val="24"/>
              </w:rPr>
              <w:t>.</w:t>
            </w:r>
          </w:p>
        </w:tc>
        <w:tc>
          <w:tcPr>
            <w:tcW w:w="2218" w:type="dxa"/>
          </w:tcPr>
          <w:p w14:paraId="0D0E8C45" w14:textId="77777777" w:rsidR="00A44866" w:rsidRPr="00CC50DB" w:rsidRDefault="00A44866">
            <w:pPr>
              <w:pStyle w:val="Default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Menyepakati kontrak kuliah</w:t>
            </w:r>
            <w:r w:rsidR="00543B0B">
              <w:rPr>
                <w:rFonts w:ascii="Century Gothic" w:hAnsi="Century Gothic"/>
                <w:color w:val="auto"/>
              </w:rPr>
              <w:t xml:space="preserve"> dan aturan perkuliahan</w:t>
            </w:r>
            <w:r w:rsidR="00B4265C" w:rsidRPr="00CC50DB">
              <w:rPr>
                <w:rFonts w:ascii="Century Gothic" w:hAnsi="Century Gothic"/>
                <w:color w:val="auto"/>
              </w:rPr>
              <w:t>.</w:t>
            </w:r>
          </w:p>
        </w:tc>
        <w:tc>
          <w:tcPr>
            <w:tcW w:w="1713" w:type="dxa"/>
          </w:tcPr>
          <w:p w14:paraId="0227F755" w14:textId="77777777" w:rsidR="00A44866" w:rsidRPr="00CC50DB" w:rsidRDefault="00423AD9" w:rsidP="00423AD9">
            <w:pPr>
              <w:spacing w:line="360" w:lineRule="auto"/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2D4523" w:rsidRPr="00CC50DB" w14:paraId="1169CEEC" w14:textId="77777777" w:rsidTr="00545C7B">
        <w:tc>
          <w:tcPr>
            <w:tcW w:w="1134" w:type="dxa"/>
          </w:tcPr>
          <w:p w14:paraId="32AED686" w14:textId="77777777" w:rsidR="00A44866" w:rsidRPr="00CC50DB" w:rsidRDefault="00A44866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2</w:t>
            </w:r>
          </w:p>
        </w:tc>
        <w:tc>
          <w:tcPr>
            <w:tcW w:w="2961" w:type="dxa"/>
          </w:tcPr>
          <w:p w14:paraId="786898BC" w14:textId="77777777" w:rsidR="00A44866" w:rsidRPr="00CC50DB" w:rsidRDefault="00BB6742" w:rsidP="005C467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Memahami Komunikasi dan Budaya.</w:t>
            </w:r>
          </w:p>
        </w:tc>
        <w:tc>
          <w:tcPr>
            <w:tcW w:w="2309" w:type="dxa"/>
          </w:tcPr>
          <w:p w14:paraId="5FB85E21" w14:textId="77777777" w:rsidR="00780DB3" w:rsidRPr="00CC50DB" w:rsidRDefault="00780DB3" w:rsidP="00780DB3">
            <w:pPr>
              <w:pStyle w:val="ListParagraph"/>
              <w:numPr>
                <w:ilvl w:val="0"/>
                <w:numId w:val="4"/>
              </w:numPr>
              <w:ind w:left="192" w:hanging="192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D</w:t>
            </w:r>
            <w:r w:rsidR="00BB6742" w:rsidRPr="00CC50DB">
              <w:rPr>
                <w:rFonts w:ascii="Century Gothic" w:hAnsi="Century Gothic" w:cstheme="minorHAnsi"/>
                <w:sz w:val="24"/>
                <w:szCs w:val="24"/>
              </w:rPr>
              <w:t>efinisi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 komunikasi</w:t>
            </w:r>
            <w:r w:rsidR="00BB6742"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 dan 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t>budaya.</w:t>
            </w:r>
          </w:p>
          <w:p w14:paraId="3EFFFF51" w14:textId="77777777" w:rsidR="00BB6742" w:rsidRPr="00CC50DB" w:rsidRDefault="00BB6742" w:rsidP="00BB6742">
            <w:pPr>
              <w:pStyle w:val="ListParagraph"/>
              <w:numPr>
                <w:ilvl w:val="0"/>
                <w:numId w:val="4"/>
              </w:numPr>
              <w:ind w:left="192" w:hanging="192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Hubungan antara komunikasi dan budaya</w:t>
            </w:r>
            <w:r w:rsidR="00780DB3" w:rsidRPr="00CC50DB">
              <w:rPr>
                <w:rFonts w:ascii="Century Gothic" w:hAnsi="Century Gothic" w:cstheme="minorHAnsi"/>
                <w:sz w:val="24"/>
                <w:szCs w:val="24"/>
              </w:rPr>
              <w:t>.</w:t>
            </w:r>
          </w:p>
        </w:tc>
        <w:tc>
          <w:tcPr>
            <w:tcW w:w="2069" w:type="dxa"/>
          </w:tcPr>
          <w:p w14:paraId="7DF28C68" w14:textId="77777777" w:rsidR="006B7497" w:rsidRPr="00CC50DB" w:rsidRDefault="006B7497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D0164A5" w14:textId="77777777" w:rsidR="00A44866" w:rsidRPr="00CC50DB" w:rsidRDefault="006B7497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197EF951" w14:textId="77777777" w:rsidR="00A44866" w:rsidRPr="00CC50DB" w:rsidRDefault="003526DB" w:rsidP="00C32F56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372F5711" w14:textId="77777777" w:rsidR="00C32F56" w:rsidRPr="00CC50DB" w:rsidRDefault="00C32F56" w:rsidP="00C32F56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2E2BFB52" w14:textId="77777777" w:rsidR="00C32F56" w:rsidRPr="00CC50DB" w:rsidRDefault="00C32F56" w:rsidP="00C32F56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685551F4" w14:textId="77777777" w:rsidR="00A44866" w:rsidRPr="00CC50DB" w:rsidRDefault="0020676B" w:rsidP="00013782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ahasiswa dapat </w:t>
            </w:r>
          </w:p>
          <w:p w14:paraId="2C35DD53" w14:textId="77777777" w:rsidR="00B4265C" w:rsidRPr="00CC50DB" w:rsidRDefault="00B4265C" w:rsidP="00D93673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endefinisikan dan memahami komunikasi dan budaya serta hubungan 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lastRenderedPageBreak/>
              <w:t>keduanya.</w:t>
            </w:r>
          </w:p>
        </w:tc>
        <w:tc>
          <w:tcPr>
            <w:tcW w:w="1713" w:type="dxa"/>
          </w:tcPr>
          <w:p w14:paraId="29789145" w14:textId="77777777" w:rsidR="00A44866" w:rsidRPr="00CC50DB" w:rsidRDefault="00423AD9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lastRenderedPageBreak/>
              <w:t>5 %</w:t>
            </w:r>
          </w:p>
        </w:tc>
      </w:tr>
      <w:tr w:rsidR="00C32F56" w:rsidRPr="00CC50DB" w14:paraId="24A000B3" w14:textId="77777777" w:rsidTr="00545C7B">
        <w:tc>
          <w:tcPr>
            <w:tcW w:w="1134" w:type="dxa"/>
          </w:tcPr>
          <w:p w14:paraId="2333F8D2" w14:textId="77777777" w:rsidR="00C32F56" w:rsidRPr="00CC50DB" w:rsidRDefault="00C32F56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3</w:t>
            </w:r>
          </w:p>
        </w:tc>
        <w:tc>
          <w:tcPr>
            <w:tcW w:w="2961" w:type="dxa"/>
          </w:tcPr>
          <w:p w14:paraId="1BDD55E6" w14:textId="77777777" w:rsidR="00C32F56" w:rsidRPr="00CC50DB" w:rsidRDefault="00C32F56" w:rsidP="00472F92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Memahami Komunikasi Antarudaya.</w:t>
            </w:r>
          </w:p>
        </w:tc>
        <w:tc>
          <w:tcPr>
            <w:tcW w:w="2309" w:type="dxa"/>
          </w:tcPr>
          <w:p w14:paraId="15352895" w14:textId="77777777" w:rsidR="00D41D6D" w:rsidRPr="00CC50DB" w:rsidRDefault="00C32F56" w:rsidP="00D41D6D">
            <w:pPr>
              <w:pStyle w:val="ListParagraph"/>
              <w:numPr>
                <w:ilvl w:val="0"/>
                <w:numId w:val="10"/>
              </w:numPr>
              <w:ind w:left="192" w:hanging="192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Definisi</w:t>
            </w:r>
            <w:r w:rsidR="00D41D6D"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 komunikasi antarbudaya.</w:t>
            </w:r>
          </w:p>
          <w:p w14:paraId="33628F4E" w14:textId="77777777" w:rsidR="00D41D6D" w:rsidRPr="00CC50DB" w:rsidRDefault="00D41D6D" w:rsidP="00D41D6D">
            <w:pPr>
              <w:pStyle w:val="ListParagraph"/>
              <w:numPr>
                <w:ilvl w:val="0"/>
                <w:numId w:val="10"/>
              </w:numPr>
              <w:ind w:left="192" w:hanging="192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F</w:t>
            </w:r>
            <w:r w:rsidR="00C32F56"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ungsi 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t>komunikasi antarbudaya.</w:t>
            </w:r>
          </w:p>
          <w:p w14:paraId="67207F7F" w14:textId="77777777" w:rsidR="00C32F56" w:rsidRPr="00CC50DB" w:rsidRDefault="00D41D6D" w:rsidP="00D41D6D">
            <w:pPr>
              <w:pStyle w:val="ListParagraph"/>
              <w:numPr>
                <w:ilvl w:val="0"/>
                <w:numId w:val="10"/>
              </w:numPr>
              <w:ind w:left="192" w:hanging="192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T</w:t>
            </w:r>
            <w:r w:rsidR="00C32F56" w:rsidRPr="00CC50DB">
              <w:rPr>
                <w:rFonts w:ascii="Century Gothic" w:hAnsi="Century Gothic" w:cstheme="minorHAnsi"/>
                <w:sz w:val="24"/>
                <w:szCs w:val="24"/>
              </w:rPr>
              <w:t>ujuan komunikasi antarbudaya.</w:t>
            </w:r>
          </w:p>
        </w:tc>
        <w:tc>
          <w:tcPr>
            <w:tcW w:w="2069" w:type="dxa"/>
          </w:tcPr>
          <w:p w14:paraId="64C81502" w14:textId="77777777" w:rsidR="00C32F56" w:rsidRPr="00CC50DB" w:rsidRDefault="00C32F56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6ADAE0D0" w14:textId="77777777" w:rsidR="00C32F56" w:rsidRPr="00CC50DB" w:rsidRDefault="00C32F56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69EF8BC3" w14:textId="77777777" w:rsidR="00C32F56" w:rsidRPr="00CC50DB" w:rsidRDefault="00C32F56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25D1AFF4" w14:textId="77777777" w:rsidR="00C32F56" w:rsidRPr="00CC50DB" w:rsidRDefault="00C32F56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7857DDA2" w14:textId="77777777" w:rsidR="00C32F56" w:rsidRPr="00CC50DB" w:rsidRDefault="00C32F56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5DDE8051" w14:textId="77777777" w:rsidR="00C32F56" w:rsidRPr="00CC50DB" w:rsidRDefault="00C32F56" w:rsidP="00041600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ahasiswa dapat </w:t>
            </w:r>
            <w:r w:rsidR="00041600" w:rsidRPr="00CC50DB">
              <w:rPr>
                <w:rFonts w:ascii="Century Gothic" w:hAnsi="Century Gothic" w:cstheme="minorHAnsi"/>
                <w:sz w:val="24"/>
                <w:szCs w:val="24"/>
              </w:rPr>
              <w:t>mendefinisikan KAB,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 fungsi dan tujuan komunikasi antarbudaya.</w:t>
            </w:r>
          </w:p>
        </w:tc>
        <w:tc>
          <w:tcPr>
            <w:tcW w:w="1713" w:type="dxa"/>
          </w:tcPr>
          <w:p w14:paraId="3BED95FE" w14:textId="77777777" w:rsidR="00C32F56" w:rsidRPr="00CC50DB" w:rsidRDefault="00C32F56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972158" w:rsidRPr="00CC50DB" w14:paraId="251F90C1" w14:textId="77777777" w:rsidTr="00545C7B">
        <w:tc>
          <w:tcPr>
            <w:tcW w:w="1134" w:type="dxa"/>
          </w:tcPr>
          <w:p w14:paraId="29479B2F" w14:textId="77777777" w:rsidR="00972158" w:rsidRPr="00CC50DB" w:rsidRDefault="00972158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4</w:t>
            </w:r>
          </w:p>
        </w:tc>
        <w:tc>
          <w:tcPr>
            <w:tcW w:w="2961" w:type="dxa"/>
          </w:tcPr>
          <w:p w14:paraId="3B1930D8" w14:textId="77777777" w:rsidR="00972158" w:rsidRPr="00CC50DB" w:rsidRDefault="00972158" w:rsidP="00972158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emahami </w:t>
            </w:r>
            <w:r w:rsidRPr="00CC50DB">
              <w:rPr>
                <w:rFonts w:ascii="Century Gothic" w:hAnsi="Century Gothic"/>
                <w:sz w:val="24"/>
                <w:szCs w:val="24"/>
              </w:rPr>
              <w:t>Prinsip-Prinsip Komunikasi Antarbudaya,</w:t>
            </w:r>
          </w:p>
          <w:p w14:paraId="50738EFB" w14:textId="77777777" w:rsidR="00972158" w:rsidRPr="00CC50DB" w:rsidRDefault="00972158" w:rsidP="006A38D8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  <w:tc>
          <w:tcPr>
            <w:tcW w:w="2309" w:type="dxa"/>
          </w:tcPr>
          <w:p w14:paraId="7C411C14" w14:textId="77777777" w:rsidR="00972158" w:rsidRPr="00CC50DB" w:rsidRDefault="00972158" w:rsidP="00972158">
            <w:pPr>
              <w:pStyle w:val="Default"/>
              <w:numPr>
                <w:ilvl w:val="0"/>
                <w:numId w:val="14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Relativitas bahasa.</w:t>
            </w:r>
          </w:p>
          <w:p w14:paraId="68DF36DB" w14:textId="77777777" w:rsidR="00972158" w:rsidRPr="00CC50DB" w:rsidRDefault="00972158" w:rsidP="00972158">
            <w:pPr>
              <w:pStyle w:val="Default"/>
              <w:numPr>
                <w:ilvl w:val="0"/>
                <w:numId w:val="14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Bahasa sebagai cermin budaya.</w:t>
            </w:r>
          </w:p>
          <w:p w14:paraId="564858AF" w14:textId="77777777" w:rsidR="00972158" w:rsidRPr="00CC50DB" w:rsidRDefault="00972158" w:rsidP="00972158">
            <w:pPr>
              <w:pStyle w:val="Default"/>
              <w:numPr>
                <w:ilvl w:val="0"/>
                <w:numId w:val="14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 xml:space="preserve">  Mengurangi ketidak pastian.</w:t>
            </w:r>
          </w:p>
          <w:p w14:paraId="307F0558" w14:textId="77777777" w:rsidR="00972158" w:rsidRPr="00CC50DB" w:rsidRDefault="00972158" w:rsidP="00972158">
            <w:pPr>
              <w:pStyle w:val="Default"/>
              <w:numPr>
                <w:ilvl w:val="0"/>
                <w:numId w:val="14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Kesadaran diri dan perbedaan antarbudaya.</w:t>
            </w:r>
          </w:p>
          <w:p w14:paraId="13FCDDA8" w14:textId="77777777" w:rsidR="00972158" w:rsidRPr="00CC50DB" w:rsidRDefault="00972158" w:rsidP="00972158">
            <w:pPr>
              <w:pStyle w:val="Default"/>
              <w:numPr>
                <w:ilvl w:val="0"/>
                <w:numId w:val="14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Interaksi awal dan perbedaan antarbudaya.</w:t>
            </w:r>
          </w:p>
          <w:p w14:paraId="66D043F4" w14:textId="77777777" w:rsidR="00972158" w:rsidRPr="00CC50DB" w:rsidRDefault="00972158" w:rsidP="00972158">
            <w:pPr>
              <w:pStyle w:val="Default"/>
              <w:numPr>
                <w:ilvl w:val="0"/>
                <w:numId w:val="14"/>
              </w:numPr>
              <w:ind w:left="192" w:hanging="192"/>
              <w:rPr>
                <w:rFonts w:ascii="Century Gothic" w:hAnsi="Century Gothic" w:cstheme="minorHAnsi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Memaksimalkan hasil interaksi.</w:t>
            </w:r>
          </w:p>
        </w:tc>
        <w:tc>
          <w:tcPr>
            <w:tcW w:w="2069" w:type="dxa"/>
          </w:tcPr>
          <w:p w14:paraId="5ECBE43F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4F002159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530C32B7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16027917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77EC1C54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3807AC77" w14:textId="77777777" w:rsidR="00972158" w:rsidRPr="00CC50DB" w:rsidRDefault="00972158" w:rsidP="00972158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ahasiswa dapat menjelaskan dengan benar </w:t>
            </w:r>
            <w:r w:rsidRPr="00CC50DB">
              <w:rPr>
                <w:rFonts w:ascii="Century Gothic" w:hAnsi="Century Gothic"/>
                <w:sz w:val="24"/>
                <w:szCs w:val="24"/>
              </w:rPr>
              <w:t>prinsip-</w:t>
            </w:r>
            <w:r w:rsidR="00BA3EE9">
              <w:rPr>
                <w:rFonts w:ascii="Century Gothic" w:hAnsi="Century Gothic"/>
                <w:sz w:val="24"/>
                <w:szCs w:val="24"/>
              </w:rPr>
              <w:t>p</w:t>
            </w:r>
            <w:r w:rsidRPr="00CC50DB">
              <w:rPr>
                <w:rFonts w:ascii="Century Gothic" w:hAnsi="Century Gothic"/>
                <w:sz w:val="24"/>
                <w:szCs w:val="24"/>
              </w:rPr>
              <w:t>rinsip komunikasi antarbudaya,</w:t>
            </w:r>
          </w:p>
          <w:p w14:paraId="19702514" w14:textId="77777777" w:rsidR="00972158" w:rsidRPr="00CC50DB" w:rsidRDefault="00972158" w:rsidP="00972158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  <w:tc>
          <w:tcPr>
            <w:tcW w:w="1713" w:type="dxa"/>
          </w:tcPr>
          <w:p w14:paraId="7E4B2D8E" w14:textId="77777777" w:rsidR="00972158" w:rsidRPr="00CC50DB" w:rsidRDefault="00972158" w:rsidP="008D3421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972158" w:rsidRPr="00CC50DB" w14:paraId="061A21F8" w14:textId="77777777" w:rsidTr="00545C7B">
        <w:tc>
          <w:tcPr>
            <w:tcW w:w="1134" w:type="dxa"/>
          </w:tcPr>
          <w:p w14:paraId="470112CE" w14:textId="77777777" w:rsidR="00972158" w:rsidRPr="00CC50DB" w:rsidRDefault="00972158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5</w:t>
            </w:r>
          </w:p>
        </w:tc>
        <w:tc>
          <w:tcPr>
            <w:tcW w:w="2961" w:type="dxa"/>
          </w:tcPr>
          <w:p w14:paraId="0F3B48BF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Memahami Urgensi Komunukasi Antarbudaya.</w:t>
            </w:r>
          </w:p>
        </w:tc>
        <w:tc>
          <w:tcPr>
            <w:tcW w:w="2309" w:type="dxa"/>
          </w:tcPr>
          <w:p w14:paraId="70628E0B" w14:textId="77777777" w:rsidR="00972158" w:rsidRPr="00CC50DB" w:rsidRDefault="00972158" w:rsidP="008D3421">
            <w:pPr>
              <w:pStyle w:val="ListParagraph"/>
              <w:numPr>
                <w:ilvl w:val="0"/>
                <w:numId w:val="3"/>
              </w:numPr>
              <w:ind w:left="192" w:hanging="192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Pentingnya Komunikasi antarbudaya.</w:t>
            </w:r>
          </w:p>
          <w:p w14:paraId="0FF020DA" w14:textId="77777777" w:rsidR="00972158" w:rsidRPr="00CC50DB" w:rsidRDefault="00972158" w:rsidP="008D3421">
            <w:pPr>
              <w:pStyle w:val="ListParagraph"/>
              <w:numPr>
                <w:ilvl w:val="0"/>
                <w:numId w:val="3"/>
              </w:numPr>
              <w:ind w:left="192" w:hanging="192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Alasan dan tujuan mempelajari Komunikasi 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lastRenderedPageBreak/>
              <w:t>antarbudaya.</w:t>
            </w:r>
          </w:p>
        </w:tc>
        <w:tc>
          <w:tcPr>
            <w:tcW w:w="2069" w:type="dxa"/>
          </w:tcPr>
          <w:p w14:paraId="0A29118E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lastRenderedPageBreak/>
              <w:t>Ceramah dan Diskusi</w:t>
            </w:r>
          </w:p>
          <w:p w14:paraId="64933D90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7FADBA5D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46D3880E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3C176E1B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69E7E6A9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Mahasiswa mampu menjelaskan pentingnya Komunikasi antarbudaya,</w:t>
            </w:r>
          </w:p>
          <w:p w14:paraId="0088CDF8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alasan dan 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lastRenderedPageBreak/>
              <w:t xml:space="preserve">tujuan mempelajarinya. </w:t>
            </w:r>
          </w:p>
        </w:tc>
        <w:tc>
          <w:tcPr>
            <w:tcW w:w="1713" w:type="dxa"/>
          </w:tcPr>
          <w:p w14:paraId="1B525E24" w14:textId="77777777" w:rsidR="00972158" w:rsidRPr="00CC50DB" w:rsidRDefault="00972158" w:rsidP="008D3421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lastRenderedPageBreak/>
              <w:t>5 %</w:t>
            </w:r>
          </w:p>
          <w:p w14:paraId="41F243A6" w14:textId="77777777" w:rsidR="00972158" w:rsidRPr="00CC50DB" w:rsidRDefault="00972158" w:rsidP="008D3421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</w:tr>
      <w:tr w:rsidR="00972158" w:rsidRPr="00CC50DB" w14:paraId="089F6604" w14:textId="77777777" w:rsidTr="00545C7B">
        <w:tc>
          <w:tcPr>
            <w:tcW w:w="1134" w:type="dxa"/>
          </w:tcPr>
          <w:p w14:paraId="3395DD0B" w14:textId="77777777" w:rsidR="00972158" w:rsidRPr="00CC50DB" w:rsidRDefault="00972158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6</w:t>
            </w:r>
          </w:p>
        </w:tc>
        <w:tc>
          <w:tcPr>
            <w:tcW w:w="2961" w:type="dxa"/>
          </w:tcPr>
          <w:p w14:paraId="174DC072" w14:textId="77777777" w:rsidR="00972158" w:rsidRPr="00CC50DB" w:rsidRDefault="00972158" w:rsidP="00982C6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emahami tentang </w:t>
            </w:r>
            <w:r w:rsidR="00982C64" w:rsidRPr="00CC50DB">
              <w:rPr>
                <w:rFonts w:ascii="Century Gothic" w:hAnsi="Century Gothic" w:cstheme="minorHAnsi"/>
                <w:sz w:val="24"/>
                <w:szCs w:val="24"/>
              </w:rPr>
              <w:t>Ragam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 Komunikasi Antarbudaya.</w:t>
            </w:r>
          </w:p>
        </w:tc>
        <w:tc>
          <w:tcPr>
            <w:tcW w:w="2309" w:type="dxa"/>
          </w:tcPr>
          <w:p w14:paraId="1CDC99E7" w14:textId="77777777" w:rsidR="00972158" w:rsidRPr="00CC50DB" w:rsidRDefault="00972158" w:rsidP="008D3421">
            <w:pPr>
              <w:pStyle w:val="ListParagraph"/>
              <w:numPr>
                <w:ilvl w:val="0"/>
                <w:numId w:val="1"/>
              </w:numPr>
              <w:ind w:left="183" w:hanging="149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Komunikasi antaretnik.</w:t>
            </w:r>
          </w:p>
          <w:p w14:paraId="5608E724" w14:textId="77777777" w:rsidR="00972158" w:rsidRPr="00CC50DB" w:rsidRDefault="00972158" w:rsidP="008D3421">
            <w:pPr>
              <w:pStyle w:val="ListParagraph"/>
              <w:numPr>
                <w:ilvl w:val="0"/>
                <w:numId w:val="1"/>
              </w:numPr>
              <w:ind w:left="183" w:hanging="149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Komunikasi antarras.</w:t>
            </w:r>
          </w:p>
          <w:p w14:paraId="2E984112" w14:textId="77777777" w:rsidR="00972158" w:rsidRPr="00CC50DB" w:rsidRDefault="00972158" w:rsidP="008D3421">
            <w:pPr>
              <w:pStyle w:val="ListParagraph"/>
              <w:numPr>
                <w:ilvl w:val="0"/>
                <w:numId w:val="1"/>
              </w:numPr>
              <w:ind w:left="183" w:hanging="149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Komunikasi Internasional.</w:t>
            </w:r>
          </w:p>
          <w:p w14:paraId="22052615" w14:textId="77777777" w:rsidR="00972158" w:rsidRPr="00CC50DB" w:rsidRDefault="00972158" w:rsidP="008D3421">
            <w:pPr>
              <w:pStyle w:val="ListParagraph"/>
              <w:numPr>
                <w:ilvl w:val="0"/>
                <w:numId w:val="1"/>
              </w:numPr>
              <w:ind w:left="183" w:hanging="149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Komunikasi Global.</w:t>
            </w:r>
          </w:p>
          <w:p w14:paraId="3A92C59A" w14:textId="77777777" w:rsidR="00972158" w:rsidRPr="00CC50DB" w:rsidRDefault="00972158" w:rsidP="008D3421">
            <w:pPr>
              <w:pStyle w:val="ListParagraph"/>
              <w:numPr>
                <w:ilvl w:val="0"/>
                <w:numId w:val="1"/>
              </w:numPr>
              <w:ind w:left="183" w:hanging="149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Komunikasi antarbudaya perbedaannya dengan komunikasi lintasbudaya.</w:t>
            </w:r>
          </w:p>
        </w:tc>
        <w:tc>
          <w:tcPr>
            <w:tcW w:w="2069" w:type="dxa"/>
          </w:tcPr>
          <w:p w14:paraId="2BB373D9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1E700993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4B2C19A7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75E0FFEB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53C6DBEC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0EEFC8D3" w14:textId="77777777" w:rsidR="00972158" w:rsidRPr="00CC50DB" w:rsidRDefault="00972158" w:rsidP="00BA3EE9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ahasiswa dapat menjabarkan </w:t>
            </w:r>
            <w:r w:rsidR="00982C64" w:rsidRPr="00CC50DB">
              <w:rPr>
                <w:rFonts w:ascii="Century Gothic" w:hAnsi="Century Gothic" w:cstheme="minorHAnsi"/>
                <w:sz w:val="24"/>
                <w:szCs w:val="24"/>
              </w:rPr>
              <w:t>ragam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 komunikasi antarbudaya dengan benar dan </w:t>
            </w:r>
            <w:r w:rsidR="00BA3EE9">
              <w:rPr>
                <w:rFonts w:ascii="Century Gothic" w:hAnsi="Century Gothic" w:cstheme="minorHAnsi"/>
                <w:sz w:val="24"/>
                <w:szCs w:val="24"/>
              </w:rPr>
              <w:t>rinci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t>.</w:t>
            </w:r>
          </w:p>
        </w:tc>
        <w:tc>
          <w:tcPr>
            <w:tcW w:w="1713" w:type="dxa"/>
          </w:tcPr>
          <w:p w14:paraId="1FF80332" w14:textId="77777777" w:rsidR="00972158" w:rsidRPr="00CC50DB" w:rsidRDefault="00972158" w:rsidP="008D3421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972158" w:rsidRPr="00CC50DB" w14:paraId="26C5F9A1" w14:textId="77777777" w:rsidTr="00545C7B">
        <w:tc>
          <w:tcPr>
            <w:tcW w:w="1134" w:type="dxa"/>
          </w:tcPr>
          <w:p w14:paraId="66195A8D" w14:textId="77777777" w:rsidR="00972158" w:rsidRPr="00CC50DB" w:rsidRDefault="00972158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7</w:t>
            </w:r>
          </w:p>
        </w:tc>
        <w:tc>
          <w:tcPr>
            <w:tcW w:w="2961" w:type="dxa"/>
          </w:tcPr>
          <w:p w14:paraId="75B3CEC7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Memahami materi Hambatan Komunikasi Antarbudaya.</w:t>
            </w:r>
          </w:p>
        </w:tc>
        <w:tc>
          <w:tcPr>
            <w:tcW w:w="2309" w:type="dxa"/>
          </w:tcPr>
          <w:p w14:paraId="0E10964B" w14:textId="77777777" w:rsidR="00972158" w:rsidRPr="00CC50DB" w:rsidRDefault="00972158" w:rsidP="008D3421">
            <w:pPr>
              <w:pStyle w:val="ListParagraph"/>
              <w:numPr>
                <w:ilvl w:val="0"/>
                <w:numId w:val="1"/>
              </w:numPr>
              <w:ind w:left="183" w:hanging="149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Prasangka.</w:t>
            </w:r>
          </w:p>
          <w:p w14:paraId="2D62613C" w14:textId="77777777" w:rsidR="00972158" w:rsidRPr="00CC50DB" w:rsidRDefault="00972158" w:rsidP="008D3421">
            <w:pPr>
              <w:pStyle w:val="ListParagraph"/>
              <w:numPr>
                <w:ilvl w:val="0"/>
                <w:numId w:val="1"/>
              </w:numPr>
              <w:ind w:left="183" w:hanging="149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Stereotif.</w:t>
            </w:r>
          </w:p>
          <w:p w14:paraId="32391829" w14:textId="77777777" w:rsidR="00972158" w:rsidRPr="00CC50DB" w:rsidRDefault="00972158" w:rsidP="008D3421">
            <w:pPr>
              <w:pStyle w:val="ListParagraph"/>
              <w:numPr>
                <w:ilvl w:val="0"/>
                <w:numId w:val="1"/>
              </w:numPr>
              <w:ind w:left="183" w:hanging="149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Etnosentrisme.</w:t>
            </w:r>
          </w:p>
          <w:p w14:paraId="53609CCF" w14:textId="77777777" w:rsidR="00972158" w:rsidRPr="00CC50DB" w:rsidRDefault="00972158" w:rsidP="008D3421">
            <w:pPr>
              <w:pStyle w:val="ListParagraph"/>
              <w:numPr>
                <w:ilvl w:val="0"/>
                <w:numId w:val="1"/>
              </w:numPr>
              <w:ind w:left="183" w:hanging="149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Rasisme.</w:t>
            </w:r>
          </w:p>
          <w:p w14:paraId="3C6C88B7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  <w:tc>
          <w:tcPr>
            <w:tcW w:w="2069" w:type="dxa"/>
          </w:tcPr>
          <w:p w14:paraId="2AC5B451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7DA3471D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7BEC0C82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29A8C380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4A60CB1C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7E5CC131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Mahasiswa mampu menjelaskan hambatan dalam komunikasi antarbudaya.</w:t>
            </w:r>
          </w:p>
        </w:tc>
        <w:tc>
          <w:tcPr>
            <w:tcW w:w="1713" w:type="dxa"/>
          </w:tcPr>
          <w:p w14:paraId="476C74B4" w14:textId="77777777" w:rsidR="00972158" w:rsidRPr="00CC50DB" w:rsidRDefault="00972158" w:rsidP="008D3421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C32F56" w:rsidRPr="00CC50DB" w14:paraId="7D44C20F" w14:textId="77777777" w:rsidTr="00545C7B">
        <w:tc>
          <w:tcPr>
            <w:tcW w:w="1134" w:type="dxa"/>
          </w:tcPr>
          <w:p w14:paraId="14065FF8" w14:textId="77777777" w:rsidR="00221BD9" w:rsidRDefault="00221BD9" w:rsidP="00423C6E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</w:p>
          <w:p w14:paraId="539C75B3" w14:textId="77777777" w:rsidR="00C32F56" w:rsidRDefault="00C32F56" w:rsidP="00423C6E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  <w:t>8</w:t>
            </w:r>
          </w:p>
          <w:p w14:paraId="345C2E3E" w14:textId="77777777" w:rsidR="00221BD9" w:rsidRPr="00CC50DB" w:rsidRDefault="00221BD9" w:rsidP="00423C6E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1432" w:type="dxa"/>
            <w:gridSpan w:val="5"/>
          </w:tcPr>
          <w:p w14:paraId="4F66CEAC" w14:textId="77777777" w:rsidR="00221BD9" w:rsidRDefault="00221BD9" w:rsidP="00B010C0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361387A2" w14:textId="77777777" w:rsidR="00C32F56" w:rsidRPr="00CC50DB" w:rsidRDefault="00C32F56" w:rsidP="00B010C0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Evaluasi Tengah Semester/Ujian Tengah Semester</w:t>
            </w:r>
          </w:p>
        </w:tc>
        <w:tc>
          <w:tcPr>
            <w:tcW w:w="1713" w:type="dxa"/>
          </w:tcPr>
          <w:p w14:paraId="264721F4" w14:textId="77777777" w:rsidR="00221BD9" w:rsidRDefault="00221BD9" w:rsidP="00423A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11EE47CA" w14:textId="77777777" w:rsidR="00C32F56" w:rsidRPr="00CC50DB" w:rsidRDefault="00C32F56" w:rsidP="00423AD9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15 %</w:t>
            </w:r>
          </w:p>
        </w:tc>
      </w:tr>
      <w:tr w:rsidR="00972158" w:rsidRPr="00CC50DB" w14:paraId="1C4CF3BD" w14:textId="77777777" w:rsidTr="00545C7B">
        <w:tc>
          <w:tcPr>
            <w:tcW w:w="1134" w:type="dxa"/>
          </w:tcPr>
          <w:p w14:paraId="51D5A3B2" w14:textId="77777777" w:rsidR="00972158" w:rsidRPr="00CC50DB" w:rsidRDefault="00972158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9</w:t>
            </w:r>
          </w:p>
        </w:tc>
        <w:tc>
          <w:tcPr>
            <w:tcW w:w="2961" w:type="dxa"/>
          </w:tcPr>
          <w:p w14:paraId="0BF5D363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Memahami Culture Shock/Gegar Budaya.</w:t>
            </w:r>
          </w:p>
        </w:tc>
        <w:tc>
          <w:tcPr>
            <w:tcW w:w="2309" w:type="dxa"/>
          </w:tcPr>
          <w:p w14:paraId="70BB29C5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Definisi culture shock/gegar budaya.</w:t>
            </w:r>
          </w:p>
          <w:p w14:paraId="573E5C3B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Penyebab culture 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lastRenderedPageBreak/>
              <w:t>shock/gegar budaya.</w:t>
            </w:r>
          </w:p>
          <w:p w14:paraId="0E653268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Tahapan culture shock/gegar budaya.</w:t>
            </w:r>
          </w:p>
        </w:tc>
        <w:tc>
          <w:tcPr>
            <w:tcW w:w="2069" w:type="dxa"/>
          </w:tcPr>
          <w:p w14:paraId="5B4B73A1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lastRenderedPageBreak/>
              <w:t>Ceramah dan Diskusi</w:t>
            </w:r>
          </w:p>
          <w:p w14:paraId="789FDC00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27C7D726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38959D0E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5EB6EA2A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2A42436C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ahasiswa dapat menjelaskan definisi, penyebab, dan 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lastRenderedPageBreak/>
              <w:t>tahapan  culture shock/ gegar budaya.</w:t>
            </w:r>
          </w:p>
          <w:p w14:paraId="4B214ADE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  <w:tc>
          <w:tcPr>
            <w:tcW w:w="1713" w:type="dxa"/>
          </w:tcPr>
          <w:p w14:paraId="57420F2C" w14:textId="77777777" w:rsidR="00972158" w:rsidRPr="00CC50DB" w:rsidRDefault="00972158" w:rsidP="008D3421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lastRenderedPageBreak/>
              <w:t>5 %</w:t>
            </w:r>
          </w:p>
        </w:tc>
      </w:tr>
      <w:tr w:rsidR="00972158" w:rsidRPr="00CC50DB" w14:paraId="0015DB77" w14:textId="77777777" w:rsidTr="00545C7B">
        <w:tc>
          <w:tcPr>
            <w:tcW w:w="1134" w:type="dxa"/>
          </w:tcPr>
          <w:p w14:paraId="4F2F4A96" w14:textId="77777777" w:rsidR="00972158" w:rsidRPr="00CC50DB" w:rsidRDefault="00972158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10</w:t>
            </w:r>
          </w:p>
        </w:tc>
        <w:tc>
          <w:tcPr>
            <w:tcW w:w="2961" w:type="dxa"/>
          </w:tcPr>
          <w:p w14:paraId="644D4DC8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emahami 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Perilaku Nonverbal dalam Komunikasi Antarbudaya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</w:rPr>
              <w:t>.</w:t>
            </w:r>
          </w:p>
        </w:tc>
        <w:tc>
          <w:tcPr>
            <w:tcW w:w="2309" w:type="dxa"/>
          </w:tcPr>
          <w:p w14:paraId="04ADE413" w14:textId="77777777" w:rsidR="00972158" w:rsidRPr="00CC50DB" w:rsidRDefault="00972158" w:rsidP="008D3421">
            <w:pPr>
              <w:pStyle w:val="ListParagraph"/>
              <w:numPr>
                <w:ilvl w:val="0"/>
                <w:numId w:val="8"/>
              </w:numPr>
              <w:ind w:left="192" w:hanging="192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</w:rPr>
              <w:t>Definisi komunikasi n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onverbal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</w:rPr>
              <w:t>.</w:t>
            </w:r>
          </w:p>
          <w:p w14:paraId="1E136E64" w14:textId="77777777" w:rsidR="00972158" w:rsidRPr="00CC50DB" w:rsidRDefault="00972158" w:rsidP="008D3421">
            <w:pPr>
              <w:pStyle w:val="ListParagraph"/>
              <w:numPr>
                <w:ilvl w:val="0"/>
                <w:numId w:val="8"/>
              </w:numPr>
              <w:ind w:left="192" w:hanging="192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</w:rPr>
              <w:t>Fungsi k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 xml:space="preserve">omunikasi 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</w:rPr>
              <w:t>nonverbal.</w:t>
            </w:r>
          </w:p>
          <w:p w14:paraId="6A7EC2B9" w14:textId="77777777" w:rsidR="00972158" w:rsidRPr="00CC50DB" w:rsidRDefault="00972158" w:rsidP="008D3421">
            <w:pPr>
              <w:pStyle w:val="ListParagraph"/>
              <w:numPr>
                <w:ilvl w:val="0"/>
                <w:numId w:val="8"/>
              </w:numPr>
              <w:ind w:left="192" w:hanging="192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</w:rPr>
              <w:t>Perbedaan komunikasi verbal dan nonverbal.</w:t>
            </w:r>
          </w:p>
        </w:tc>
        <w:tc>
          <w:tcPr>
            <w:tcW w:w="2069" w:type="dxa"/>
          </w:tcPr>
          <w:p w14:paraId="1C012F97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748B7B69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260A56E5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75B44A75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20995E58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36C528EA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ahasiswa dapat menjelaskan 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</w:rPr>
              <w:t>definisi dan fungsi k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 xml:space="preserve">omunikasi 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</w:rPr>
              <w:t>nonverbal dan perbedaan komunikasi verbal dan nonverbal.</w:t>
            </w:r>
          </w:p>
        </w:tc>
        <w:tc>
          <w:tcPr>
            <w:tcW w:w="1713" w:type="dxa"/>
          </w:tcPr>
          <w:p w14:paraId="44BF75C5" w14:textId="77777777" w:rsidR="00972158" w:rsidRPr="00CC50DB" w:rsidRDefault="00972158" w:rsidP="008D3421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972158" w:rsidRPr="00CC50DB" w14:paraId="48B00F31" w14:textId="77777777" w:rsidTr="00545C7B">
        <w:tc>
          <w:tcPr>
            <w:tcW w:w="1134" w:type="dxa"/>
          </w:tcPr>
          <w:p w14:paraId="61910FFD" w14:textId="77777777" w:rsidR="00972158" w:rsidRPr="00CC50DB" w:rsidRDefault="00972158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11</w:t>
            </w:r>
          </w:p>
        </w:tc>
        <w:tc>
          <w:tcPr>
            <w:tcW w:w="2961" w:type="dxa"/>
          </w:tcPr>
          <w:p w14:paraId="151F39C0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emaham </w:t>
            </w:r>
            <w:r w:rsidRPr="00CC50DB">
              <w:rPr>
                <w:rFonts w:ascii="Century Gothic" w:hAnsi="Century Gothic"/>
                <w:sz w:val="24"/>
                <w:szCs w:val="24"/>
              </w:rPr>
              <w:t>Komunikasi Antarbudaya dan Perubahan So</w:t>
            </w:r>
            <w:r w:rsidRPr="00CC50DB">
              <w:rPr>
                <w:rFonts w:ascii="Century Gothic" w:hAnsi="Century Gothic"/>
              </w:rPr>
              <w:t>s</w:t>
            </w:r>
            <w:r w:rsidRPr="00CC50DB">
              <w:rPr>
                <w:rFonts w:ascii="Century Gothic" w:hAnsi="Century Gothic"/>
                <w:sz w:val="24"/>
                <w:szCs w:val="24"/>
              </w:rPr>
              <w:t>i</w:t>
            </w:r>
            <w:r w:rsidRPr="00CC50DB">
              <w:rPr>
                <w:rFonts w:ascii="Century Gothic" w:hAnsi="Century Gothic"/>
              </w:rPr>
              <w:t>al Budaya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t>.</w:t>
            </w:r>
          </w:p>
        </w:tc>
        <w:tc>
          <w:tcPr>
            <w:tcW w:w="2309" w:type="dxa"/>
          </w:tcPr>
          <w:p w14:paraId="69F73DE2" w14:textId="77777777" w:rsidR="00972158" w:rsidRPr="00CC50DB" w:rsidRDefault="00972158" w:rsidP="008D3421">
            <w:pPr>
              <w:pStyle w:val="Default"/>
              <w:numPr>
                <w:ilvl w:val="0"/>
                <w:numId w:val="7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Terjadinya perubahan sosial budaya.</w:t>
            </w:r>
          </w:p>
          <w:p w14:paraId="4D0DFDB6" w14:textId="77777777" w:rsidR="00972158" w:rsidRPr="00CC50DB" w:rsidRDefault="00972158" w:rsidP="008D3421">
            <w:pPr>
              <w:pStyle w:val="Default"/>
              <w:numPr>
                <w:ilvl w:val="0"/>
                <w:numId w:val="7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Beberapa sifat perubahan sosial budaya.</w:t>
            </w:r>
          </w:p>
          <w:p w14:paraId="2CCB1D90" w14:textId="77777777" w:rsidR="00972158" w:rsidRPr="00CC50DB" w:rsidRDefault="00972158" w:rsidP="008D3421">
            <w:pPr>
              <w:pStyle w:val="Default"/>
              <w:numPr>
                <w:ilvl w:val="0"/>
                <w:numId w:val="7"/>
              </w:numPr>
              <w:ind w:left="192" w:hanging="192"/>
              <w:rPr>
                <w:rFonts w:ascii="Century Gothic" w:hAnsi="Century Gothic" w:cstheme="minorHAnsi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 xml:space="preserve">Teori perubahan kebudayaan dan pendekatan fungsionalisme. </w:t>
            </w:r>
          </w:p>
        </w:tc>
        <w:tc>
          <w:tcPr>
            <w:tcW w:w="2069" w:type="dxa"/>
          </w:tcPr>
          <w:p w14:paraId="0739ED1D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44A362B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3E0CF826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12988C32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01470B19" w14:textId="77777777" w:rsidR="00972158" w:rsidRPr="00CC50DB" w:rsidRDefault="00972158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1D8162A6" w14:textId="77777777" w:rsidR="00972158" w:rsidRPr="00CC50DB" w:rsidRDefault="00972158" w:rsidP="008D3421">
            <w:pPr>
              <w:rPr>
                <w:rFonts w:ascii="Century Gothic" w:hAnsi="Century Gothic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ahasiswa mampu menjelaskan terjadinya perubahan sosial budaya, </w:t>
            </w:r>
            <w:r w:rsidRPr="00CC50DB">
              <w:rPr>
                <w:rFonts w:ascii="Century Gothic" w:hAnsi="Century Gothic"/>
              </w:rPr>
              <w:t>sifat perubahan sosial budaya dan t</w:t>
            </w:r>
            <w:r w:rsidRPr="00CC50DB">
              <w:rPr>
                <w:rFonts w:ascii="Century Gothic" w:hAnsi="Century Gothic"/>
                <w:sz w:val="24"/>
                <w:szCs w:val="24"/>
              </w:rPr>
              <w:t>eori perubahan kebudayaan</w:t>
            </w:r>
            <w:r w:rsidRPr="00CC50DB">
              <w:rPr>
                <w:rFonts w:ascii="Century Gothic" w:hAnsi="Century Gothic"/>
              </w:rPr>
              <w:t>.</w:t>
            </w:r>
            <w:r w:rsidRPr="00CC50DB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  <w:p w14:paraId="07B2465D" w14:textId="77777777" w:rsidR="00972158" w:rsidRPr="00CC50DB" w:rsidRDefault="00972158" w:rsidP="008D3421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  <w:tc>
          <w:tcPr>
            <w:tcW w:w="1713" w:type="dxa"/>
          </w:tcPr>
          <w:p w14:paraId="5D420469" w14:textId="77777777" w:rsidR="00972158" w:rsidRPr="00CC50DB" w:rsidRDefault="00972158" w:rsidP="008D3421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A755A8" w:rsidRPr="00CC50DB" w14:paraId="4E50275C" w14:textId="77777777" w:rsidTr="00545C7B">
        <w:tc>
          <w:tcPr>
            <w:tcW w:w="1134" w:type="dxa"/>
          </w:tcPr>
          <w:p w14:paraId="2543A145" w14:textId="77777777" w:rsidR="00A755A8" w:rsidRPr="00CC50DB" w:rsidRDefault="008D3421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12</w:t>
            </w:r>
          </w:p>
        </w:tc>
        <w:tc>
          <w:tcPr>
            <w:tcW w:w="2961" w:type="dxa"/>
          </w:tcPr>
          <w:p w14:paraId="2E8E9F12" w14:textId="77777777" w:rsidR="003A389F" w:rsidRPr="00CC50DB" w:rsidRDefault="003A389F" w:rsidP="003A389F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emahami </w:t>
            </w:r>
            <w:r w:rsidRPr="00CC50DB">
              <w:rPr>
                <w:rFonts w:ascii="Century Gothic" w:hAnsi="Century Gothic"/>
                <w:sz w:val="24"/>
                <w:szCs w:val="24"/>
              </w:rPr>
              <w:t xml:space="preserve">Faktor-faktor Personal yang </w:t>
            </w:r>
            <w:r w:rsidRPr="00CC50DB">
              <w:rPr>
                <w:rFonts w:ascii="Century Gothic" w:hAnsi="Century Gothic"/>
                <w:sz w:val="24"/>
                <w:szCs w:val="24"/>
              </w:rPr>
              <w:lastRenderedPageBreak/>
              <w:t>Mempengaruhi Komunikasi Antarbudaya.</w:t>
            </w:r>
          </w:p>
        </w:tc>
        <w:tc>
          <w:tcPr>
            <w:tcW w:w="2309" w:type="dxa"/>
          </w:tcPr>
          <w:p w14:paraId="30794890" w14:textId="77777777" w:rsidR="00D41D6D" w:rsidRPr="00CC50DB" w:rsidRDefault="00D41D6D" w:rsidP="00D41D6D">
            <w:pPr>
              <w:pStyle w:val="Default"/>
              <w:numPr>
                <w:ilvl w:val="0"/>
                <w:numId w:val="9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lastRenderedPageBreak/>
              <w:t>F</w:t>
            </w:r>
            <w:r w:rsidR="003A389F" w:rsidRPr="00CC50DB">
              <w:rPr>
                <w:rFonts w:ascii="Century Gothic" w:hAnsi="Century Gothic"/>
                <w:color w:val="auto"/>
              </w:rPr>
              <w:t>aktor-faktor psikologis</w:t>
            </w:r>
            <w:r w:rsidRPr="00CC50DB">
              <w:rPr>
                <w:rFonts w:ascii="Century Gothic" w:hAnsi="Century Gothic"/>
                <w:color w:val="auto"/>
              </w:rPr>
              <w:t>.</w:t>
            </w:r>
          </w:p>
          <w:p w14:paraId="37E179AE" w14:textId="77777777" w:rsidR="00A755A8" w:rsidRPr="00CC50DB" w:rsidRDefault="00D41D6D" w:rsidP="00CC50DB">
            <w:pPr>
              <w:pStyle w:val="Default"/>
              <w:numPr>
                <w:ilvl w:val="0"/>
                <w:numId w:val="9"/>
              </w:numPr>
              <w:ind w:left="192" w:hanging="192"/>
              <w:rPr>
                <w:rFonts w:ascii="Century Gothic" w:hAnsi="Century Gothic" w:cstheme="minorHAnsi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lastRenderedPageBreak/>
              <w:t>F</w:t>
            </w:r>
            <w:r w:rsidR="003A389F" w:rsidRPr="00CC50DB">
              <w:rPr>
                <w:rFonts w:ascii="Century Gothic" w:hAnsi="Century Gothic"/>
                <w:color w:val="auto"/>
              </w:rPr>
              <w:t xml:space="preserve">aktor </w:t>
            </w:r>
            <w:r w:rsidRPr="00CC50DB">
              <w:rPr>
                <w:rFonts w:ascii="Century Gothic" w:hAnsi="Century Gothic"/>
                <w:color w:val="auto"/>
              </w:rPr>
              <w:t>personal sebagai identitas diri.</w:t>
            </w:r>
          </w:p>
        </w:tc>
        <w:tc>
          <w:tcPr>
            <w:tcW w:w="2069" w:type="dxa"/>
          </w:tcPr>
          <w:p w14:paraId="6005D8FB" w14:textId="77777777" w:rsidR="00A755A8" w:rsidRPr="00CC50DB" w:rsidRDefault="00A755A8" w:rsidP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lastRenderedPageBreak/>
              <w:t>Ceramah dan Diskusi</w:t>
            </w:r>
          </w:p>
          <w:p w14:paraId="5B620E0B" w14:textId="77777777" w:rsidR="00A755A8" w:rsidRPr="00CC50DB" w:rsidRDefault="00A755A8" w:rsidP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lastRenderedPageBreak/>
              <w:t>3x50 Menit</w:t>
            </w:r>
          </w:p>
        </w:tc>
        <w:tc>
          <w:tcPr>
            <w:tcW w:w="1875" w:type="dxa"/>
          </w:tcPr>
          <w:p w14:paraId="5BC1954F" w14:textId="77777777" w:rsidR="00A755A8" w:rsidRPr="00CC50DB" w:rsidRDefault="00A755A8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lastRenderedPageBreak/>
              <w:t>Tugas Makalah</w:t>
            </w:r>
          </w:p>
        </w:tc>
        <w:tc>
          <w:tcPr>
            <w:tcW w:w="2218" w:type="dxa"/>
          </w:tcPr>
          <w:p w14:paraId="2C89E552" w14:textId="77777777" w:rsidR="00A755A8" w:rsidRPr="00CC50DB" w:rsidRDefault="00A755A8" w:rsidP="00EA5C96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ahasiswa mampu </w:t>
            </w:r>
            <w:r w:rsidR="00EA5C96">
              <w:rPr>
                <w:rFonts w:ascii="Century Gothic" w:hAnsi="Century Gothic" w:cstheme="minorHAnsi"/>
                <w:sz w:val="24"/>
                <w:szCs w:val="24"/>
              </w:rPr>
              <w:lastRenderedPageBreak/>
              <w:t>menjelaskan dengan baik faktor-faktor psikologis dan faktor personal yang mempengaruhi KAB.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713" w:type="dxa"/>
          </w:tcPr>
          <w:p w14:paraId="412F4AAA" w14:textId="77777777" w:rsidR="00A755A8" w:rsidRPr="00CC50DB" w:rsidRDefault="00A755A8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lastRenderedPageBreak/>
              <w:t>5 %</w:t>
            </w:r>
          </w:p>
        </w:tc>
      </w:tr>
      <w:tr w:rsidR="00A755A8" w:rsidRPr="00CC50DB" w14:paraId="0DF96FE6" w14:textId="77777777" w:rsidTr="00545C7B">
        <w:tc>
          <w:tcPr>
            <w:tcW w:w="1134" w:type="dxa"/>
          </w:tcPr>
          <w:p w14:paraId="7402D8D3" w14:textId="77777777" w:rsidR="00A755A8" w:rsidRPr="00CC50DB" w:rsidRDefault="008D3421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13</w:t>
            </w:r>
          </w:p>
        </w:tc>
        <w:tc>
          <w:tcPr>
            <w:tcW w:w="2961" w:type="dxa"/>
          </w:tcPr>
          <w:p w14:paraId="2C44FFC7" w14:textId="77777777" w:rsidR="001A557F" w:rsidRPr="00CC50DB" w:rsidRDefault="001A557F" w:rsidP="001A557F">
            <w:pPr>
              <w:pStyle w:val="Default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 xml:space="preserve">Memahami tentang Komunikasi dan Akulturasi </w:t>
            </w:r>
          </w:p>
          <w:p w14:paraId="6E154923" w14:textId="77777777" w:rsidR="00A755A8" w:rsidRPr="00CC50DB" w:rsidRDefault="00A755A8" w:rsidP="008F0005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  <w:tc>
          <w:tcPr>
            <w:tcW w:w="2309" w:type="dxa"/>
          </w:tcPr>
          <w:p w14:paraId="41A3A75F" w14:textId="77777777" w:rsidR="001A557F" w:rsidRPr="00CC50DB" w:rsidRDefault="001A557F" w:rsidP="001A557F">
            <w:pPr>
              <w:pStyle w:val="Default"/>
              <w:numPr>
                <w:ilvl w:val="0"/>
                <w:numId w:val="13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Variabel dalam akulturasi.</w:t>
            </w:r>
          </w:p>
          <w:p w14:paraId="3E58B177" w14:textId="77777777" w:rsidR="001A557F" w:rsidRPr="00CC50DB" w:rsidRDefault="001A557F" w:rsidP="001A557F">
            <w:pPr>
              <w:pStyle w:val="Default"/>
              <w:numPr>
                <w:ilvl w:val="0"/>
                <w:numId w:val="13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Potensi akulturasi.</w:t>
            </w:r>
          </w:p>
          <w:p w14:paraId="6B9D06C8" w14:textId="77777777" w:rsidR="00A755A8" w:rsidRPr="00CC50DB" w:rsidRDefault="001A557F" w:rsidP="00690DF9">
            <w:pPr>
              <w:pStyle w:val="Default"/>
              <w:numPr>
                <w:ilvl w:val="0"/>
                <w:numId w:val="13"/>
              </w:numPr>
              <w:ind w:left="192" w:hanging="192"/>
              <w:rPr>
                <w:rFonts w:ascii="Century Gothic" w:hAnsi="Century Gothic" w:cstheme="minorHAnsi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Akulturasi melalui komunikasi.</w:t>
            </w:r>
          </w:p>
        </w:tc>
        <w:tc>
          <w:tcPr>
            <w:tcW w:w="2069" w:type="dxa"/>
          </w:tcPr>
          <w:p w14:paraId="021A1DB9" w14:textId="77777777" w:rsidR="00A755A8" w:rsidRPr="00CC50DB" w:rsidRDefault="00A755A8" w:rsidP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3EF2E772" w14:textId="77777777" w:rsidR="00A755A8" w:rsidRPr="00CC50DB" w:rsidRDefault="00A755A8" w:rsidP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07A5E4D3" w14:textId="77777777" w:rsidR="00A755A8" w:rsidRPr="00CC50DB" w:rsidRDefault="00A755A8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</w:tc>
        <w:tc>
          <w:tcPr>
            <w:tcW w:w="2218" w:type="dxa"/>
          </w:tcPr>
          <w:p w14:paraId="0248260F" w14:textId="77777777" w:rsidR="00A755A8" w:rsidRPr="00CC50DB" w:rsidRDefault="00A755A8" w:rsidP="001A557F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ahasiswa  mampu menjelaskan tentang </w:t>
            </w:r>
            <w:r w:rsidR="001A557F" w:rsidRPr="00CC50DB">
              <w:rPr>
                <w:rFonts w:ascii="Century Gothic" w:hAnsi="Century Gothic" w:cstheme="minorHAnsi"/>
                <w:sz w:val="24"/>
                <w:szCs w:val="24"/>
              </w:rPr>
              <w:t>variabel</w:t>
            </w:r>
            <w:r w:rsidR="00EA5C96">
              <w:rPr>
                <w:rFonts w:ascii="Century Gothic" w:hAnsi="Century Gothic" w:cstheme="minorHAnsi"/>
                <w:sz w:val="24"/>
                <w:szCs w:val="24"/>
              </w:rPr>
              <w:t xml:space="preserve"> dalam akulturasi</w:t>
            </w:r>
            <w:r w:rsidR="001A557F"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 dan potensi akulturasi</w:t>
            </w:r>
            <w:r w:rsidR="00EA5C96">
              <w:rPr>
                <w:rFonts w:ascii="Century Gothic" w:hAnsi="Century Gothic" w:cstheme="minorHAnsi"/>
                <w:sz w:val="24"/>
                <w:szCs w:val="24"/>
              </w:rPr>
              <w:t xml:space="preserve"> melalui komunikasi</w:t>
            </w:r>
            <w:r w:rsidR="001A557F" w:rsidRPr="00CC50DB">
              <w:rPr>
                <w:rFonts w:ascii="Century Gothic" w:hAnsi="Century Gothic" w:cstheme="minorHAnsi"/>
                <w:sz w:val="24"/>
                <w:szCs w:val="24"/>
              </w:rPr>
              <w:t>.</w:t>
            </w:r>
          </w:p>
        </w:tc>
        <w:tc>
          <w:tcPr>
            <w:tcW w:w="1713" w:type="dxa"/>
          </w:tcPr>
          <w:p w14:paraId="24E8B1CB" w14:textId="77777777" w:rsidR="00A755A8" w:rsidRPr="00CC50DB" w:rsidRDefault="00A755A8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A755A8" w:rsidRPr="00CC50DB" w14:paraId="2AEF9426" w14:textId="77777777" w:rsidTr="00545C7B">
        <w:tc>
          <w:tcPr>
            <w:tcW w:w="1134" w:type="dxa"/>
          </w:tcPr>
          <w:p w14:paraId="3546890C" w14:textId="77777777" w:rsidR="00A755A8" w:rsidRPr="00CC50DB" w:rsidRDefault="00A755A8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14</w:t>
            </w:r>
          </w:p>
        </w:tc>
        <w:tc>
          <w:tcPr>
            <w:tcW w:w="2961" w:type="dxa"/>
          </w:tcPr>
          <w:p w14:paraId="6E045791" w14:textId="77777777" w:rsidR="00A755A8" w:rsidRPr="00CC50DB" w:rsidRDefault="00A755A8" w:rsidP="007E6AE8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emahami </w:t>
            </w:r>
            <w:r w:rsidR="00484CD7" w:rsidRPr="00CC50DB">
              <w:rPr>
                <w:rFonts w:ascii="Century Gothic" w:hAnsi="Century Gothic" w:cstheme="minorHAnsi"/>
                <w:sz w:val="24"/>
                <w:szCs w:val="24"/>
              </w:rPr>
              <w:t>Efektivitas Komunikasi Antarbudaya.</w:t>
            </w:r>
          </w:p>
        </w:tc>
        <w:tc>
          <w:tcPr>
            <w:tcW w:w="2309" w:type="dxa"/>
          </w:tcPr>
          <w:p w14:paraId="37A03715" w14:textId="77777777" w:rsidR="00854EFA" w:rsidRPr="00CC50DB" w:rsidRDefault="00854EFA" w:rsidP="00484CD7">
            <w:pPr>
              <w:pStyle w:val="Default"/>
              <w:numPr>
                <w:ilvl w:val="0"/>
                <w:numId w:val="15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Aksioma.</w:t>
            </w:r>
          </w:p>
          <w:p w14:paraId="186DFF91" w14:textId="77777777" w:rsidR="00854EFA" w:rsidRPr="00CC50DB" w:rsidRDefault="00854EFA" w:rsidP="00484CD7">
            <w:pPr>
              <w:pStyle w:val="Default"/>
              <w:numPr>
                <w:ilvl w:val="0"/>
                <w:numId w:val="15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A</w:t>
            </w:r>
            <w:r w:rsidR="00484CD7" w:rsidRPr="00CC50DB">
              <w:rPr>
                <w:rFonts w:ascii="Century Gothic" w:hAnsi="Century Gothic"/>
                <w:color w:val="auto"/>
              </w:rPr>
              <w:t>daptasi</w:t>
            </w:r>
            <w:r w:rsidRPr="00CC50DB">
              <w:rPr>
                <w:rFonts w:ascii="Century Gothic" w:hAnsi="Century Gothic"/>
                <w:color w:val="auto"/>
              </w:rPr>
              <w:t>.</w:t>
            </w:r>
          </w:p>
          <w:p w14:paraId="4EF21679" w14:textId="77777777" w:rsidR="00484CD7" w:rsidRPr="00CC50DB" w:rsidRDefault="00854EFA" w:rsidP="00484CD7">
            <w:pPr>
              <w:pStyle w:val="Default"/>
              <w:numPr>
                <w:ilvl w:val="0"/>
                <w:numId w:val="15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P</w:t>
            </w:r>
            <w:r w:rsidR="00484CD7" w:rsidRPr="00CC50DB">
              <w:rPr>
                <w:rFonts w:ascii="Century Gothic" w:hAnsi="Century Gothic"/>
                <w:color w:val="auto"/>
              </w:rPr>
              <w:t>eri</w:t>
            </w:r>
            <w:r w:rsidR="00690DF9" w:rsidRPr="00CC50DB">
              <w:rPr>
                <w:rFonts w:ascii="Century Gothic" w:hAnsi="Century Gothic"/>
                <w:color w:val="auto"/>
              </w:rPr>
              <w:t>laku komunikasi ke dalam efektiv</w:t>
            </w:r>
            <w:r w:rsidR="00484CD7" w:rsidRPr="00CC50DB">
              <w:rPr>
                <w:rFonts w:ascii="Century Gothic" w:hAnsi="Century Gothic"/>
                <w:color w:val="auto"/>
              </w:rPr>
              <w:t xml:space="preserve">itas </w:t>
            </w:r>
            <w:r w:rsidR="002F1DBC" w:rsidRPr="00CC50DB">
              <w:rPr>
                <w:rFonts w:ascii="Century Gothic" w:hAnsi="Century Gothic"/>
                <w:color w:val="auto"/>
              </w:rPr>
              <w:t xml:space="preserve">komunikasi </w:t>
            </w:r>
            <w:r w:rsidR="00484CD7" w:rsidRPr="00CC50DB">
              <w:rPr>
                <w:rFonts w:ascii="Century Gothic" w:hAnsi="Century Gothic"/>
                <w:color w:val="auto"/>
              </w:rPr>
              <w:t xml:space="preserve">antarbudaya. </w:t>
            </w:r>
          </w:p>
          <w:p w14:paraId="3854EDA9" w14:textId="77777777" w:rsidR="00A755A8" w:rsidRPr="00CC50DB" w:rsidRDefault="00A755A8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  <w:tc>
          <w:tcPr>
            <w:tcW w:w="2069" w:type="dxa"/>
          </w:tcPr>
          <w:p w14:paraId="2D2E2DBC" w14:textId="77777777" w:rsidR="00A755A8" w:rsidRPr="00CC50DB" w:rsidRDefault="00A755A8" w:rsidP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F9D47C2" w14:textId="77777777" w:rsidR="00A755A8" w:rsidRPr="00CC50DB" w:rsidRDefault="00A755A8" w:rsidP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2FD6BBBD" w14:textId="77777777" w:rsidR="00A755A8" w:rsidRPr="00CC50DB" w:rsidRDefault="00A755A8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</w:tc>
        <w:tc>
          <w:tcPr>
            <w:tcW w:w="2218" w:type="dxa"/>
          </w:tcPr>
          <w:p w14:paraId="5BED0877" w14:textId="77777777" w:rsidR="00A755A8" w:rsidRPr="00CC50DB" w:rsidRDefault="00A755A8" w:rsidP="00634AB3">
            <w:pPr>
              <w:pStyle w:val="Default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 w:cstheme="minorHAnsi"/>
                <w:color w:val="auto"/>
              </w:rPr>
              <w:t xml:space="preserve">Mahasiswa mampu menjelaskan </w:t>
            </w:r>
            <w:r w:rsidR="002F1DBC" w:rsidRPr="00CC50DB">
              <w:rPr>
                <w:rFonts w:ascii="Century Gothic" w:hAnsi="Century Gothic" w:cstheme="minorHAnsi"/>
                <w:color w:val="auto"/>
              </w:rPr>
              <w:t xml:space="preserve">tentang aksioma, adaptasi, dan perilaku </w:t>
            </w:r>
            <w:r w:rsidR="002F1DBC" w:rsidRPr="00CC50DB">
              <w:rPr>
                <w:rFonts w:ascii="Century Gothic" w:hAnsi="Century Gothic"/>
                <w:color w:val="auto"/>
              </w:rPr>
              <w:t xml:space="preserve">komunikasi ke dalam efektifitas </w:t>
            </w:r>
            <w:r w:rsidR="00EA5C96">
              <w:rPr>
                <w:rFonts w:ascii="Century Gothic" w:hAnsi="Century Gothic"/>
                <w:color w:val="auto"/>
              </w:rPr>
              <w:t>KAB</w:t>
            </w:r>
            <w:r w:rsidR="002F1DBC" w:rsidRPr="00CC50DB">
              <w:rPr>
                <w:rFonts w:ascii="Century Gothic" w:hAnsi="Century Gothic"/>
                <w:color w:val="auto"/>
              </w:rPr>
              <w:t xml:space="preserve">. </w:t>
            </w:r>
          </w:p>
        </w:tc>
        <w:tc>
          <w:tcPr>
            <w:tcW w:w="1713" w:type="dxa"/>
          </w:tcPr>
          <w:p w14:paraId="2F6AB006" w14:textId="77777777" w:rsidR="00A755A8" w:rsidRPr="00CC50DB" w:rsidRDefault="00A755A8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A755A8" w:rsidRPr="00CC50DB" w14:paraId="358ED5FE" w14:textId="77777777" w:rsidTr="00545C7B">
        <w:tc>
          <w:tcPr>
            <w:tcW w:w="1134" w:type="dxa"/>
          </w:tcPr>
          <w:p w14:paraId="44133199" w14:textId="77777777" w:rsidR="00A755A8" w:rsidRPr="00CC50DB" w:rsidRDefault="00A755A8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15</w:t>
            </w:r>
          </w:p>
        </w:tc>
        <w:tc>
          <w:tcPr>
            <w:tcW w:w="2961" w:type="dxa"/>
          </w:tcPr>
          <w:p w14:paraId="2F629279" w14:textId="77777777" w:rsidR="00437D7F" w:rsidRPr="00CC50DB" w:rsidRDefault="00A755A8" w:rsidP="00437D7F">
            <w:pPr>
              <w:rPr>
                <w:rFonts w:ascii="Century Gothic" w:hAnsi="Century Gothic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emahami </w:t>
            </w:r>
            <w:r w:rsidR="00437D7F" w:rsidRPr="00CC50DB">
              <w:rPr>
                <w:rFonts w:ascii="Century Gothic" w:hAnsi="Century Gothic"/>
                <w:sz w:val="24"/>
                <w:szCs w:val="24"/>
              </w:rPr>
              <w:t>Pen</w:t>
            </w:r>
            <w:r w:rsidR="00332D87" w:rsidRPr="00CC50DB">
              <w:rPr>
                <w:rFonts w:ascii="Century Gothic" w:hAnsi="Century Gothic"/>
                <w:sz w:val="24"/>
                <w:szCs w:val="24"/>
              </w:rPr>
              <w:t>elitian Komunikasi Antarb</w:t>
            </w:r>
            <w:r w:rsidR="00437D7F" w:rsidRPr="00CC50DB">
              <w:rPr>
                <w:rFonts w:ascii="Century Gothic" w:hAnsi="Century Gothic"/>
                <w:sz w:val="24"/>
                <w:szCs w:val="24"/>
              </w:rPr>
              <w:t>udaya.</w:t>
            </w:r>
          </w:p>
          <w:p w14:paraId="739A0844" w14:textId="77777777" w:rsidR="00437D7F" w:rsidRPr="00CC50DB" w:rsidRDefault="00437D7F" w:rsidP="00437D7F">
            <w:pPr>
              <w:pStyle w:val="Default"/>
              <w:rPr>
                <w:rFonts w:ascii="Century Gothic" w:hAnsi="Century Gothic" w:cstheme="minorHAnsi"/>
                <w:color w:val="auto"/>
              </w:rPr>
            </w:pPr>
          </w:p>
        </w:tc>
        <w:tc>
          <w:tcPr>
            <w:tcW w:w="2309" w:type="dxa"/>
          </w:tcPr>
          <w:p w14:paraId="773C1083" w14:textId="77777777" w:rsidR="00437D7F" w:rsidRPr="00CC50DB" w:rsidRDefault="00437D7F" w:rsidP="00437D7F">
            <w:pPr>
              <w:pStyle w:val="Default"/>
              <w:numPr>
                <w:ilvl w:val="0"/>
                <w:numId w:val="12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>Ruang lingkup penelitian komunikasi antar budaya.</w:t>
            </w:r>
          </w:p>
          <w:p w14:paraId="56525C83" w14:textId="77777777" w:rsidR="00A755A8" w:rsidRPr="00CC50DB" w:rsidRDefault="00437D7F" w:rsidP="00437D7F">
            <w:pPr>
              <w:pStyle w:val="Default"/>
              <w:numPr>
                <w:ilvl w:val="0"/>
                <w:numId w:val="12"/>
              </w:numPr>
              <w:ind w:left="192" w:hanging="192"/>
              <w:rPr>
                <w:rFonts w:ascii="Century Gothic" w:hAnsi="Century Gothic" w:cstheme="minorHAnsi"/>
                <w:color w:val="auto"/>
              </w:rPr>
            </w:pPr>
            <w:r w:rsidRPr="00CC50DB">
              <w:rPr>
                <w:rFonts w:ascii="Century Gothic" w:hAnsi="Century Gothic"/>
                <w:color w:val="auto"/>
              </w:rPr>
              <w:t xml:space="preserve">Pendekatan </w:t>
            </w:r>
            <w:r w:rsidRPr="00CC50DB">
              <w:rPr>
                <w:rFonts w:ascii="Century Gothic" w:hAnsi="Century Gothic"/>
                <w:color w:val="auto"/>
              </w:rPr>
              <w:lastRenderedPageBreak/>
              <w:t>dalam penelitian komunikasi antar budaya.</w:t>
            </w:r>
          </w:p>
        </w:tc>
        <w:tc>
          <w:tcPr>
            <w:tcW w:w="2069" w:type="dxa"/>
          </w:tcPr>
          <w:p w14:paraId="30B3EF39" w14:textId="77777777" w:rsidR="00A755A8" w:rsidRPr="00CC50DB" w:rsidRDefault="00A755A8" w:rsidP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lastRenderedPageBreak/>
              <w:t>Ceramah dan Diskusi</w:t>
            </w:r>
          </w:p>
          <w:p w14:paraId="01ED2B30" w14:textId="77777777" w:rsidR="00A755A8" w:rsidRPr="00CC50DB" w:rsidRDefault="00A755A8" w:rsidP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029E7CE0" w14:textId="77777777" w:rsidR="00A755A8" w:rsidRPr="00CC50DB" w:rsidRDefault="00A755A8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</w:tc>
        <w:tc>
          <w:tcPr>
            <w:tcW w:w="2218" w:type="dxa"/>
          </w:tcPr>
          <w:p w14:paraId="152945D7" w14:textId="77777777" w:rsidR="00437D7F" w:rsidRPr="00CC50DB" w:rsidRDefault="00A755A8" w:rsidP="00437D7F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 xml:space="preserve">Mahasiswa dapat menjelaskan </w:t>
            </w:r>
            <w:r w:rsidR="00437D7F" w:rsidRPr="00CC50DB">
              <w:rPr>
                <w:rFonts w:ascii="Century Gothic" w:hAnsi="Century Gothic" w:cstheme="minorHAnsi"/>
                <w:sz w:val="24"/>
                <w:szCs w:val="24"/>
              </w:rPr>
              <w:t>r</w:t>
            </w:r>
            <w:r w:rsidR="00437D7F" w:rsidRPr="00CC50DB">
              <w:rPr>
                <w:rFonts w:ascii="Century Gothic" w:hAnsi="Century Gothic"/>
                <w:sz w:val="24"/>
                <w:szCs w:val="24"/>
              </w:rPr>
              <w:t xml:space="preserve">uang lingkup penelitian </w:t>
            </w:r>
            <w:r w:rsidR="00437D7F" w:rsidRPr="00CC50DB">
              <w:rPr>
                <w:rFonts w:ascii="Century Gothic" w:hAnsi="Century Gothic"/>
                <w:sz w:val="24"/>
                <w:szCs w:val="24"/>
              </w:rPr>
              <w:lastRenderedPageBreak/>
              <w:t>komunikasi antar budaya</w:t>
            </w:r>
            <w:r w:rsidR="00437D7F" w:rsidRPr="00CC50DB">
              <w:rPr>
                <w:rFonts w:ascii="Century Gothic" w:hAnsi="Century Gothic"/>
              </w:rPr>
              <w:t xml:space="preserve"> dan </w:t>
            </w:r>
          </w:p>
          <w:p w14:paraId="6B6916E0" w14:textId="77777777" w:rsidR="00437D7F" w:rsidRPr="00CC50DB" w:rsidRDefault="00437D7F" w:rsidP="00634AB3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/>
              </w:rPr>
              <w:t>Pendekatan yang digunakan.</w:t>
            </w:r>
          </w:p>
        </w:tc>
        <w:tc>
          <w:tcPr>
            <w:tcW w:w="1713" w:type="dxa"/>
          </w:tcPr>
          <w:p w14:paraId="399F766C" w14:textId="77777777" w:rsidR="00A755A8" w:rsidRPr="00CC50DB" w:rsidRDefault="00A755A8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lastRenderedPageBreak/>
              <w:t>5 %</w:t>
            </w:r>
          </w:p>
        </w:tc>
      </w:tr>
      <w:tr w:rsidR="00A755A8" w:rsidRPr="00CC50DB" w14:paraId="230CC5AC" w14:textId="77777777" w:rsidTr="00545C7B">
        <w:tc>
          <w:tcPr>
            <w:tcW w:w="1134" w:type="dxa"/>
          </w:tcPr>
          <w:p w14:paraId="43B43310" w14:textId="77777777" w:rsidR="00221BD9" w:rsidRDefault="00221BD9" w:rsidP="00423C6E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</w:p>
          <w:p w14:paraId="7317B2B8" w14:textId="77777777" w:rsidR="00A755A8" w:rsidRDefault="00A755A8" w:rsidP="00423C6E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  <w:t>16</w:t>
            </w:r>
          </w:p>
          <w:p w14:paraId="6F3028BD" w14:textId="77777777" w:rsidR="00221BD9" w:rsidRPr="00CC50DB" w:rsidRDefault="00221BD9" w:rsidP="00423C6E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1432" w:type="dxa"/>
            <w:gridSpan w:val="5"/>
          </w:tcPr>
          <w:p w14:paraId="2597CA15" w14:textId="77777777" w:rsidR="00221BD9" w:rsidRDefault="00221BD9" w:rsidP="00E45B03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4B303F00" w14:textId="77777777" w:rsidR="00A755A8" w:rsidRPr="00CC50DB" w:rsidRDefault="00A755A8" w:rsidP="00E45B03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Evaluasi Akhir Semester/Ujian Akhir Semester</w:t>
            </w:r>
          </w:p>
        </w:tc>
        <w:tc>
          <w:tcPr>
            <w:tcW w:w="1713" w:type="dxa"/>
          </w:tcPr>
          <w:p w14:paraId="14EDC5C2" w14:textId="77777777" w:rsidR="00221BD9" w:rsidRDefault="00221BD9" w:rsidP="00423A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00C86664" w14:textId="77777777" w:rsidR="00A755A8" w:rsidRPr="00CC50DB" w:rsidRDefault="00A755A8" w:rsidP="00423A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CC50DB">
              <w:rPr>
                <w:rFonts w:ascii="Century Gothic" w:hAnsi="Century Gothic"/>
                <w:b/>
                <w:bCs/>
                <w:sz w:val="24"/>
                <w:szCs w:val="24"/>
              </w:rPr>
              <w:t>15 %</w:t>
            </w:r>
          </w:p>
        </w:tc>
      </w:tr>
    </w:tbl>
    <w:p w14:paraId="3C082BEE" w14:textId="77777777" w:rsidR="009857D9" w:rsidRPr="00CC50DB" w:rsidRDefault="009857D9">
      <w:pPr>
        <w:rPr>
          <w:rFonts w:ascii="Century Gothic" w:hAnsi="Century Gothic"/>
          <w:sz w:val="24"/>
          <w:szCs w:val="24"/>
        </w:rPr>
      </w:pPr>
    </w:p>
    <w:p w14:paraId="208A23A4" w14:textId="77777777" w:rsidR="00CC50DB" w:rsidRPr="00CC50DB" w:rsidRDefault="00CC50DB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6E860206" w14:textId="77777777" w:rsidR="00221BD9" w:rsidRDefault="00221BD9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260889E8" w14:textId="77777777" w:rsidR="007363F4" w:rsidRPr="00CC50DB" w:rsidRDefault="007363F4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  <w:r w:rsidRPr="00CC50DB">
        <w:rPr>
          <w:rFonts w:ascii="Century Gothic" w:hAnsi="Century Gothic"/>
          <w:b/>
          <w:bCs/>
          <w:sz w:val="24"/>
          <w:szCs w:val="24"/>
        </w:rPr>
        <w:t>KONTRAK PERKULIAHAN</w:t>
      </w:r>
    </w:p>
    <w:p w14:paraId="309F4826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699F9C7D" w14:textId="77777777" w:rsidR="00E45B03" w:rsidRPr="00CC50DB" w:rsidRDefault="00000000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  <w:r>
        <w:rPr>
          <w:rFonts w:ascii="Century Gothic" w:hAnsi="Century Gothic"/>
          <w:b/>
          <w:bCs/>
          <w:noProof/>
          <w:sz w:val="24"/>
          <w:szCs w:val="24"/>
          <w:lang w:eastAsia="id-ID"/>
        </w:rPr>
        <w:pict w14:anchorId="5E86E348">
          <v:roundrect id="_x0000_s1026" style="position:absolute;left:0;text-align:left;margin-left:103.25pt;margin-top:7.65pt;width:507.75pt;height:242.95pt;z-index:251659264" arcsize="10923f">
            <v:textbox>
              <w:txbxContent>
                <w:p w14:paraId="649E4D29" w14:textId="77777777" w:rsidR="008E6010" w:rsidRPr="00E45B03" w:rsidRDefault="008E6010" w:rsidP="00E45B03">
                  <w:pPr>
                    <w:autoSpaceDE w:val="0"/>
                    <w:autoSpaceDN w:val="0"/>
                    <w:adjustRightInd w:val="0"/>
                    <w:spacing w:line="360" w:lineRule="auto"/>
                    <w:jc w:val="center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</w:pPr>
                </w:p>
                <w:p w14:paraId="280303A6" w14:textId="77777777" w:rsidR="008E6010" w:rsidRPr="00E45B03" w:rsidRDefault="008E6010" w:rsidP="00E45B03">
                  <w:p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</w:pP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Nama Mata Kuliah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  <w:t>: Komunikasi Antarbudaya</w:t>
                  </w:r>
                </w:p>
                <w:p w14:paraId="16AFC469" w14:textId="77777777" w:rsidR="008E6010" w:rsidRPr="00E45B03" w:rsidRDefault="008E6010" w:rsidP="00E45B03">
                  <w:p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  <w:shd w:val="clear" w:color="auto" w:fill="FFFFFF"/>
                    </w:rPr>
                  </w:pP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Kode Mata Kuliah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: </w:t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  <w:shd w:val="clear" w:color="auto" w:fill="FFFFFF"/>
                    </w:rPr>
                    <w:t>KPI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  <w:shd w:val="clear" w:color="auto" w:fill="FFFFFF"/>
                    </w:rPr>
                    <w:t xml:space="preserve"> </w:t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  <w:shd w:val="clear" w:color="auto" w:fill="FFFFFF"/>
                    </w:rPr>
                    <w:t>51018</w:t>
                  </w:r>
                </w:p>
                <w:p w14:paraId="700EA019" w14:textId="77777777" w:rsidR="008E6010" w:rsidRPr="00E45B03" w:rsidRDefault="008E6010" w:rsidP="00E45B03">
                  <w:p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</w:pP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Jumlah SKS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: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3</w:t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 SKS</w:t>
                  </w:r>
                </w:p>
                <w:p w14:paraId="7C20C282" w14:textId="77777777" w:rsidR="008E6010" w:rsidRPr="00E45B03" w:rsidRDefault="008E6010" w:rsidP="00E45B03">
                  <w:p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</w:pP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Pengajar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: Dr.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Ujang Mahadi, M.Si</w:t>
                  </w:r>
                </w:p>
                <w:p w14:paraId="0FD2F6EE" w14:textId="2CF38607" w:rsidR="008E6010" w:rsidRPr="00E45B03" w:rsidRDefault="008E6010" w:rsidP="00E45B03">
                  <w:p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</w:pP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Semester/Tahun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: G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azal</w:t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/20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2</w:t>
                  </w:r>
                  <w:r w:rsidR="007565AC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3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/202</w:t>
                  </w:r>
                  <w:r w:rsidR="007565AC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4</w:t>
                  </w:r>
                </w:p>
                <w:p w14:paraId="2B57CC1F" w14:textId="77777777" w:rsidR="008E6010" w:rsidRDefault="008E6010" w:rsidP="00E45B03">
                  <w:p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</w:pP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Hari Pertemuan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: 1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6</w:t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 kali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 dengan UTS dan UAS</w:t>
                  </w:r>
                </w:p>
                <w:p w14:paraId="623E9BEC" w14:textId="15AF6BD2" w:rsidR="008E6010" w:rsidRPr="00E45B03" w:rsidRDefault="008E6010" w:rsidP="00E45B03">
                  <w:p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Semester/Hari/Jam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  <w:t>: 5 B/</w:t>
                  </w:r>
                  <w:r w:rsidR="007565AC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Rabu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/</w:t>
                  </w:r>
                  <w:r w:rsidR="007565AC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07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.</w:t>
                  </w:r>
                  <w:r w:rsidR="007565AC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3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0 – 1</w:t>
                  </w:r>
                  <w:r w:rsidR="007565AC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0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.</w:t>
                  </w:r>
                  <w:r w:rsidR="007565AC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0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0</w:t>
                  </w:r>
                </w:p>
                <w:p w14:paraId="16F0A4B3" w14:textId="68BBD711" w:rsidR="008E6010" w:rsidRPr="00E45B03" w:rsidRDefault="008E6010" w:rsidP="00D3099A">
                  <w:p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</w:pP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Tempat Pertemuan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: Ruang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D.5.</w:t>
                  </w:r>
                  <w:r w:rsidR="007565AC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1</w:t>
                  </w:r>
                </w:p>
              </w:txbxContent>
            </v:textbox>
          </v:roundrect>
        </w:pict>
      </w:r>
    </w:p>
    <w:p w14:paraId="2B435A94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51F69A35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7C86D72A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5BF96662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09D9AED2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7F14735F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4E9AEF7C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28E23826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0990C3F4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11BA1952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2B6A22AD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21C1100E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0691AE53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1DD95356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355ED206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11AC0A79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101A72B7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61AF9724" w14:textId="77777777" w:rsidR="00E45B03" w:rsidRPr="00CC50DB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284636EB" w14:textId="77777777" w:rsidR="00E45B03" w:rsidRPr="00CC50DB" w:rsidRDefault="00B07151" w:rsidP="00332D8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426" w:hanging="426"/>
        <w:rPr>
          <w:rFonts w:ascii="Century Gothic" w:hAnsi="Century Gothic" w:cs="Arial"/>
          <w:sz w:val="24"/>
          <w:szCs w:val="24"/>
        </w:rPr>
      </w:pPr>
      <w:r w:rsidRPr="00CC50DB">
        <w:rPr>
          <w:rFonts w:ascii="Century Gothic" w:hAnsi="Century Gothic" w:cs="Arial"/>
          <w:b/>
          <w:bCs/>
          <w:sz w:val="24"/>
          <w:szCs w:val="24"/>
        </w:rPr>
        <w:lastRenderedPageBreak/>
        <w:t>ATURAN PERKULIAHAN</w:t>
      </w:r>
    </w:p>
    <w:p w14:paraId="28B58BFF" w14:textId="77777777" w:rsidR="007363F4" w:rsidRPr="00CC50DB" w:rsidRDefault="007363F4" w:rsidP="00E45B03">
      <w:pPr>
        <w:autoSpaceDE w:val="0"/>
        <w:autoSpaceDN w:val="0"/>
        <w:adjustRightInd w:val="0"/>
        <w:rPr>
          <w:rFonts w:ascii="Century Gothic" w:hAnsi="Century Gothic" w:cs="Arial"/>
          <w:sz w:val="10"/>
          <w:szCs w:val="24"/>
        </w:rPr>
      </w:pPr>
    </w:p>
    <w:p w14:paraId="57C87912" w14:textId="77777777" w:rsidR="007363F4" w:rsidRPr="00CC50DB" w:rsidRDefault="00B07151" w:rsidP="00332D87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 w:rsidRPr="00CC50DB">
        <w:rPr>
          <w:rFonts w:ascii="Century Gothic" w:hAnsi="Century Gothic" w:cs="Arial"/>
          <w:sz w:val="24"/>
          <w:szCs w:val="24"/>
        </w:rPr>
        <w:t>Pada waktu mengikuti perkuliahan di kelas, m</w:t>
      </w:r>
      <w:r w:rsidR="007363F4" w:rsidRPr="00CC50DB">
        <w:rPr>
          <w:rFonts w:ascii="Century Gothic" w:hAnsi="Century Gothic" w:cs="Arial"/>
          <w:sz w:val="24"/>
          <w:szCs w:val="24"/>
        </w:rPr>
        <w:t xml:space="preserve">ahasiswa diwajibkan menggunakan pakaian </w:t>
      </w:r>
      <w:r w:rsidRPr="00CC50DB">
        <w:rPr>
          <w:rFonts w:ascii="Century Gothic" w:hAnsi="Century Gothic" w:cs="Arial"/>
          <w:sz w:val="24"/>
          <w:szCs w:val="24"/>
        </w:rPr>
        <w:t xml:space="preserve">yang sopan </w:t>
      </w:r>
      <w:r w:rsidR="007363F4" w:rsidRPr="00CC50DB">
        <w:rPr>
          <w:rFonts w:ascii="Century Gothic" w:hAnsi="Century Gothic" w:cs="Arial"/>
          <w:sz w:val="24"/>
          <w:szCs w:val="24"/>
        </w:rPr>
        <w:t>dan pantas</w:t>
      </w:r>
      <w:r w:rsidRPr="00CC50DB">
        <w:rPr>
          <w:rFonts w:ascii="Century Gothic" w:hAnsi="Century Gothic" w:cs="Arial"/>
          <w:sz w:val="24"/>
          <w:szCs w:val="24"/>
        </w:rPr>
        <w:t>.</w:t>
      </w:r>
      <w:r w:rsidR="007363F4" w:rsidRPr="00CC50DB">
        <w:rPr>
          <w:rFonts w:ascii="Century Gothic" w:hAnsi="Century Gothic" w:cs="Arial"/>
          <w:sz w:val="24"/>
          <w:szCs w:val="24"/>
        </w:rPr>
        <w:t xml:space="preserve"> </w:t>
      </w:r>
    </w:p>
    <w:p w14:paraId="40D993A9" w14:textId="77777777" w:rsidR="007363F4" w:rsidRPr="00CC50DB" w:rsidRDefault="007363F4" w:rsidP="00332D87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 w:rsidRPr="00CC50DB">
        <w:rPr>
          <w:rFonts w:ascii="Century Gothic" w:hAnsi="Century Gothic" w:cs="Arial"/>
          <w:sz w:val="24"/>
          <w:szCs w:val="24"/>
        </w:rPr>
        <w:t>Mahasiswa tidak diperkenankan memakai sandal</w:t>
      </w:r>
      <w:r w:rsidR="00B07151" w:rsidRPr="00CC50DB">
        <w:rPr>
          <w:rFonts w:ascii="Century Gothic" w:hAnsi="Century Gothic" w:cs="Arial"/>
          <w:sz w:val="24"/>
          <w:szCs w:val="24"/>
        </w:rPr>
        <w:t>,</w:t>
      </w:r>
      <w:r w:rsidRPr="00CC50DB">
        <w:rPr>
          <w:rFonts w:ascii="Century Gothic" w:hAnsi="Century Gothic" w:cs="Arial"/>
          <w:sz w:val="24"/>
          <w:szCs w:val="24"/>
        </w:rPr>
        <w:t xml:space="preserve"> baik waktu mengikuti perkuliahan atau menghadap dosen untuk bimbingan</w:t>
      </w:r>
      <w:r w:rsidR="00B07151" w:rsidRPr="00CC50DB">
        <w:rPr>
          <w:rFonts w:ascii="Century Gothic" w:hAnsi="Century Gothic" w:cs="Arial"/>
          <w:sz w:val="24"/>
          <w:szCs w:val="24"/>
        </w:rPr>
        <w:t>/</w:t>
      </w:r>
      <w:r w:rsidRPr="00CC50DB">
        <w:rPr>
          <w:rFonts w:ascii="Century Gothic" w:hAnsi="Century Gothic" w:cs="Arial"/>
          <w:sz w:val="24"/>
          <w:szCs w:val="24"/>
        </w:rPr>
        <w:t>konsultasi akademik</w:t>
      </w:r>
      <w:r w:rsidR="00B07151" w:rsidRPr="00CC50DB">
        <w:rPr>
          <w:rFonts w:ascii="Century Gothic" w:hAnsi="Century Gothic" w:cs="Arial"/>
          <w:sz w:val="24"/>
          <w:szCs w:val="24"/>
        </w:rPr>
        <w:t>, maupun pada waktu praktikum</w:t>
      </w:r>
      <w:r w:rsidRPr="00CC50DB">
        <w:rPr>
          <w:rFonts w:ascii="Century Gothic" w:hAnsi="Century Gothic" w:cs="Arial"/>
          <w:sz w:val="24"/>
          <w:szCs w:val="24"/>
        </w:rPr>
        <w:t xml:space="preserve">. </w:t>
      </w:r>
    </w:p>
    <w:p w14:paraId="7602985A" w14:textId="77777777" w:rsidR="007363F4" w:rsidRPr="00CC50DB" w:rsidRDefault="007363F4" w:rsidP="00332D87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 w:rsidRPr="00CC50DB">
        <w:rPr>
          <w:rFonts w:ascii="Century Gothic" w:hAnsi="Century Gothic" w:cs="Arial"/>
          <w:sz w:val="24"/>
          <w:szCs w:val="24"/>
        </w:rPr>
        <w:t xml:space="preserve">Pada waktu perkuliahan semua </w:t>
      </w:r>
      <w:r w:rsidRPr="00CC50DB">
        <w:rPr>
          <w:rFonts w:ascii="Century Gothic" w:hAnsi="Century Gothic" w:cs="Arial"/>
          <w:i/>
          <w:sz w:val="24"/>
          <w:szCs w:val="24"/>
        </w:rPr>
        <w:t xml:space="preserve">handphone </w:t>
      </w:r>
      <w:r w:rsidRPr="00CC50DB">
        <w:rPr>
          <w:rFonts w:ascii="Century Gothic" w:hAnsi="Century Gothic" w:cs="Arial"/>
          <w:sz w:val="24"/>
          <w:szCs w:val="24"/>
        </w:rPr>
        <w:t xml:space="preserve">harus dalam keadaan mati/silent. </w:t>
      </w:r>
    </w:p>
    <w:p w14:paraId="5C9BAC5B" w14:textId="77777777" w:rsidR="004F5D95" w:rsidRPr="00CC50DB" w:rsidRDefault="004F5D95" w:rsidP="00332D87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 w:rsidRPr="00CC50DB">
        <w:rPr>
          <w:rFonts w:ascii="Century Gothic" w:hAnsi="Century Gothic" w:cs="Arial"/>
          <w:sz w:val="24"/>
          <w:szCs w:val="24"/>
        </w:rPr>
        <w:t>Mahasiswa wajib mengerjakan tugas yang diberikan dan menyelesaikan/menyerahkannya sesuai waktu yang telah ditetapkan dosen.</w:t>
      </w:r>
    </w:p>
    <w:p w14:paraId="5B2FFC0B" w14:textId="77777777" w:rsidR="007363F4" w:rsidRPr="00CC50DB" w:rsidRDefault="007363F4" w:rsidP="00332D87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 w:rsidRPr="00CC50DB">
        <w:rPr>
          <w:rFonts w:ascii="Century Gothic" w:hAnsi="Century Gothic" w:cs="Arial"/>
          <w:sz w:val="24"/>
          <w:szCs w:val="24"/>
        </w:rPr>
        <w:t>Keterlambatan masuk di kelas hanya dii</w:t>
      </w:r>
      <w:r w:rsidR="00B07151" w:rsidRPr="00CC50DB">
        <w:rPr>
          <w:rFonts w:ascii="Century Gothic" w:hAnsi="Century Gothic" w:cs="Arial"/>
          <w:sz w:val="24"/>
          <w:szCs w:val="24"/>
        </w:rPr>
        <w:t>z</w:t>
      </w:r>
      <w:r w:rsidRPr="00CC50DB">
        <w:rPr>
          <w:rFonts w:ascii="Century Gothic" w:hAnsi="Century Gothic" w:cs="Arial"/>
          <w:sz w:val="24"/>
          <w:szCs w:val="24"/>
        </w:rPr>
        <w:t>inkan maksimal 15 menit dari jad</w:t>
      </w:r>
      <w:r w:rsidR="00B07151" w:rsidRPr="00CC50DB">
        <w:rPr>
          <w:rFonts w:ascii="Century Gothic" w:hAnsi="Century Gothic" w:cs="Arial"/>
          <w:sz w:val="24"/>
          <w:szCs w:val="24"/>
        </w:rPr>
        <w:t>u</w:t>
      </w:r>
      <w:r w:rsidRPr="00CC50DB">
        <w:rPr>
          <w:rFonts w:ascii="Century Gothic" w:hAnsi="Century Gothic" w:cs="Arial"/>
          <w:sz w:val="24"/>
          <w:szCs w:val="24"/>
        </w:rPr>
        <w:t xml:space="preserve">al. Lewat dari batas </w:t>
      </w:r>
      <w:r w:rsidR="00B07151" w:rsidRPr="00CC50DB">
        <w:rPr>
          <w:rFonts w:ascii="Century Gothic" w:hAnsi="Century Gothic" w:cs="Arial"/>
          <w:sz w:val="24"/>
          <w:szCs w:val="24"/>
        </w:rPr>
        <w:t xml:space="preserve">waktu </w:t>
      </w:r>
      <w:r w:rsidRPr="00CC50DB">
        <w:rPr>
          <w:rFonts w:ascii="Century Gothic" w:hAnsi="Century Gothic" w:cs="Arial"/>
          <w:sz w:val="24"/>
          <w:szCs w:val="24"/>
        </w:rPr>
        <w:t>tersebut mahasiswa tidak mendapat presensi</w:t>
      </w:r>
      <w:r w:rsidR="004F5D95" w:rsidRPr="00CC50DB">
        <w:rPr>
          <w:rFonts w:ascii="Century Gothic" w:hAnsi="Century Gothic" w:cs="Arial"/>
          <w:sz w:val="24"/>
          <w:szCs w:val="24"/>
        </w:rPr>
        <w:t>/dianggap tidak hadir.</w:t>
      </w:r>
    </w:p>
    <w:p w14:paraId="5AE51BCB" w14:textId="77777777" w:rsidR="004F5D95" w:rsidRPr="00CC50DB" w:rsidRDefault="004F5D95" w:rsidP="00332D87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 w:rsidRPr="00CC50DB">
        <w:rPr>
          <w:rFonts w:ascii="Century Gothic" w:hAnsi="Century Gothic" w:cs="Arial"/>
          <w:sz w:val="24"/>
          <w:szCs w:val="24"/>
        </w:rPr>
        <w:t>Selama perkuliahan berlangsung tidak diperkenakan melakukan keributan dalam bentuk apapun.</w:t>
      </w:r>
    </w:p>
    <w:p w14:paraId="226826DF" w14:textId="77777777" w:rsidR="004F5D95" w:rsidRPr="00CC50DB" w:rsidRDefault="004F5D95" w:rsidP="00332D87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 w:rsidRPr="00CC50DB">
        <w:rPr>
          <w:rFonts w:ascii="Century Gothic" w:hAnsi="Century Gothic" w:cs="Arial"/>
          <w:sz w:val="24"/>
          <w:szCs w:val="24"/>
        </w:rPr>
        <w:t xml:space="preserve">Mahasiswa wajib hadir mengikuti perkuliahan minimal 75 % dari tatap muka. </w:t>
      </w:r>
    </w:p>
    <w:p w14:paraId="10A7F09D" w14:textId="77777777" w:rsidR="004F5D95" w:rsidRPr="00CC50DB" w:rsidRDefault="004F5D95" w:rsidP="00332D87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 w:rsidRPr="00CC50DB">
        <w:rPr>
          <w:rFonts w:ascii="Century Gothic" w:hAnsi="Century Gothic" w:cs="Arial"/>
          <w:sz w:val="24"/>
          <w:szCs w:val="24"/>
        </w:rPr>
        <w:t xml:space="preserve">Tidak ada ujian susulan untuk UTS dan UAS, kecuali dengan alasan dan bukti yang jelas. </w:t>
      </w:r>
    </w:p>
    <w:p w14:paraId="15C661F9" w14:textId="77777777" w:rsidR="004F5D95" w:rsidRPr="00CC50DB" w:rsidRDefault="004F5D95" w:rsidP="00332D87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 w:rsidRPr="00CC50DB">
        <w:rPr>
          <w:rFonts w:ascii="Century Gothic" w:hAnsi="Century Gothic" w:cs="Arial"/>
          <w:sz w:val="24"/>
          <w:szCs w:val="24"/>
        </w:rPr>
        <w:t xml:space="preserve">Protes terhadap nilai yang sudah diumumkan di SIAKAD akan dilayani paling lama 1 minggu setelah nilai ke luar. </w:t>
      </w:r>
    </w:p>
    <w:p w14:paraId="76A94400" w14:textId="77777777" w:rsidR="00332D87" w:rsidRPr="00CC50DB" w:rsidRDefault="00332D87" w:rsidP="00332D87">
      <w:pPr>
        <w:tabs>
          <w:tab w:val="left" w:pos="2700"/>
          <w:tab w:val="right" w:leader="dot" w:pos="5387"/>
        </w:tabs>
        <w:rPr>
          <w:rFonts w:ascii="Century Gothic" w:hAnsi="Century Gothic"/>
          <w:sz w:val="24"/>
          <w:szCs w:val="24"/>
        </w:rPr>
      </w:pPr>
    </w:p>
    <w:p w14:paraId="56A2BD31" w14:textId="77777777" w:rsidR="00CD0051" w:rsidRPr="00CC50DB" w:rsidRDefault="00332D87" w:rsidP="00332D87">
      <w:pPr>
        <w:pStyle w:val="ListParagraph"/>
        <w:numPr>
          <w:ilvl w:val="0"/>
          <w:numId w:val="21"/>
        </w:numPr>
        <w:tabs>
          <w:tab w:val="left" w:pos="2700"/>
          <w:tab w:val="right" w:leader="dot" w:pos="5387"/>
        </w:tabs>
        <w:ind w:left="426" w:hanging="426"/>
        <w:rPr>
          <w:rFonts w:ascii="Century Gothic" w:hAnsi="Century Gothic" w:cs="Arial"/>
          <w:b/>
          <w:bCs/>
          <w:noProof/>
          <w:sz w:val="24"/>
          <w:szCs w:val="24"/>
          <w:lang w:val="af-ZA"/>
        </w:rPr>
      </w:pPr>
      <w:r w:rsidRPr="00CC50DB">
        <w:rPr>
          <w:rFonts w:ascii="Century Gothic" w:hAnsi="Century Gothic" w:cs="Arial"/>
          <w:b/>
          <w:bCs/>
          <w:noProof/>
          <w:sz w:val="24"/>
          <w:szCs w:val="24"/>
          <w:lang w:val="af-ZA"/>
        </w:rPr>
        <w:t xml:space="preserve">KEGIATAN PERKULIAHAN </w:t>
      </w:r>
    </w:p>
    <w:p w14:paraId="3C40F11E" w14:textId="77777777" w:rsidR="00CC50DB" w:rsidRPr="00CC50DB" w:rsidRDefault="00CC50DB" w:rsidP="00CC50DB">
      <w:pPr>
        <w:pStyle w:val="ListParagraph"/>
        <w:tabs>
          <w:tab w:val="left" w:pos="2700"/>
          <w:tab w:val="right" w:leader="dot" w:pos="5387"/>
        </w:tabs>
        <w:ind w:left="426"/>
        <w:rPr>
          <w:rFonts w:ascii="Century Gothic" w:hAnsi="Century Gothic" w:cs="Arial"/>
          <w:b/>
          <w:bCs/>
          <w:noProof/>
          <w:sz w:val="10"/>
          <w:szCs w:val="24"/>
          <w:lang w:val="af-ZA"/>
        </w:rPr>
      </w:pPr>
    </w:p>
    <w:tbl>
      <w:tblPr>
        <w:tblStyle w:val="TableGrid"/>
        <w:tblW w:w="10631" w:type="dxa"/>
        <w:tblInd w:w="534" w:type="dxa"/>
        <w:tblLook w:val="01E0" w:firstRow="1" w:lastRow="1" w:firstColumn="1" w:lastColumn="1" w:noHBand="0" w:noVBand="0"/>
      </w:tblPr>
      <w:tblGrid>
        <w:gridCol w:w="648"/>
        <w:gridCol w:w="1479"/>
        <w:gridCol w:w="8504"/>
      </w:tblGrid>
      <w:tr w:rsidR="00CC50DB" w:rsidRPr="00CC50DB" w14:paraId="5D4536D7" w14:textId="77777777" w:rsidTr="00CC50DB">
        <w:tc>
          <w:tcPr>
            <w:tcW w:w="648" w:type="dxa"/>
            <w:vAlign w:val="center"/>
          </w:tcPr>
          <w:p w14:paraId="226EF074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b/>
                <w:bCs/>
                <w:noProof/>
                <w:lang w:val="af-ZA"/>
              </w:rPr>
            </w:pPr>
            <w:r w:rsidRPr="00CC50DB">
              <w:rPr>
                <w:rFonts w:ascii="Century Gothic" w:hAnsi="Century Gothic" w:cs="Arial"/>
                <w:b/>
                <w:bCs/>
                <w:noProof/>
                <w:lang w:val="af-ZA"/>
              </w:rPr>
              <w:t>No</w:t>
            </w:r>
          </w:p>
        </w:tc>
        <w:tc>
          <w:tcPr>
            <w:tcW w:w="1479" w:type="dxa"/>
            <w:vAlign w:val="center"/>
          </w:tcPr>
          <w:p w14:paraId="150B62D7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b/>
                <w:bCs/>
                <w:noProof/>
                <w:lang w:val="af-ZA"/>
              </w:rPr>
            </w:pPr>
            <w:r w:rsidRPr="00CC50DB">
              <w:rPr>
                <w:rFonts w:ascii="Century Gothic" w:hAnsi="Century Gothic" w:cs="Arial"/>
                <w:b/>
                <w:bCs/>
                <w:noProof/>
                <w:lang w:val="af-ZA"/>
              </w:rPr>
              <w:t xml:space="preserve">Pertemuan </w:t>
            </w:r>
          </w:p>
          <w:p w14:paraId="70DB9DA1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b/>
                <w:bCs/>
                <w:noProof/>
                <w:lang w:val="af-ZA"/>
              </w:rPr>
            </w:pPr>
            <w:r w:rsidRPr="00CC50DB">
              <w:rPr>
                <w:rFonts w:ascii="Century Gothic" w:hAnsi="Century Gothic" w:cs="Arial"/>
                <w:b/>
                <w:bCs/>
                <w:noProof/>
                <w:lang w:val="af-ZA"/>
              </w:rPr>
              <w:t xml:space="preserve">Ke </w:t>
            </w:r>
          </w:p>
        </w:tc>
        <w:tc>
          <w:tcPr>
            <w:tcW w:w="8504" w:type="dxa"/>
            <w:vAlign w:val="center"/>
          </w:tcPr>
          <w:p w14:paraId="343B2D4A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b/>
                <w:bCs/>
                <w:noProof/>
                <w:lang w:val="af-ZA"/>
              </w:rPr>
            </w:pPr>
            <w:r w:rsidRPr="00CC50DB">
              <w:rPr>
                <w:rFonts w:ascii="Century Gothic" w:hAnsi="Century Gothic" w:cs="Arial"/>
                <w:b/>
                <w:bCs/>
                <w:noProof/>
                <w:lang w:val="af-ZA"/>
              </w:rPr>
              <w:t>Materi</w:t>
            </w:r>
          </w:p>
        </w:tc>
      </w:tr>
      <w:tr w:rsidR="00CC50DB" w:rsidRPr="00CC50DB" w14:paraId="0BDAECC0" w14:textId="77777777" w:rsidTr="00CC50DB">
        <w:tc>
          <w:tcPr>
            <w:tcW w:w="648" w:type="dxa"/>
            <w:vAlign w:val="center"/>
          </w:tcPr>
          <w:p w14:paraId="4355B078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noProof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lang w:val="af-ZA"/>
              </w:rPr>
              <w:t>1</w:t>
            </w:r>
          </w:p>
        </w:tc>
        <w:tc>
          <w:tcPr>
            <w:tcW w:w="1479" w:type="dxa"/>
            <w:vAlign w:val="center"/>
          </w:tcPr>
          <w:p w14:paraId="495FC7AE" w14:textId="77777777" w:rsidR="00CC50DB" w:rsidRPr="00CC50DB" w:rsidRDefault="00CC50DB" w:rsidP="006B38D3">
            <w:pPr>
              <w:ind w:left="378" w:hanging="378"/>
              <w:rPr>
                <w:rFonts w:ascii="Century Gothic" w:hAnsi="Century Gothic" w:cs="Arial"/>
                <w:lang w:val="sv-SE"/>
              </w:rPr>
            </w:pPr>
            <w:r w:rsidRPr="00CC50DB">
              <w:rPr>
                <w:rFonts w:ascii="Century Gothic" w:hAnsi="Century Gothic" w:cs="Arial"/>
                <w:lang w:val="sv-SE"/>
              </w:rPr>
              <w:t>Satu</w:t>
            </w:r>
          </w:p>
        </w:tc>
        <w:tc>
          <w:tcPr>
            <w:tcW w:w="8504" w:type="dxa"/>
            <w:vAlign w:val="center"/>
          </w:tcPr>
          <w:p w14:paraId="7A7C411D" w14:textId="77777777" w:rsidR="00CC50DB" w:rsidRPr="00CC50DB" w:rsidRDefault="00CC50DB" w:rsidP="006B38D3">
            <w:pPr>
              <w:rPr>
                <w:rFonts w:ascii="Century Gothic" w:hAnsi="Century Gothic" w:cs="Arial"/>
                <w:lang w:val="sv-SE"/>
              </w:rPr>
            </w:pPr>
            <w:r w:rsidRPr="00CC50DB">
              <w:rPr>
                <w:rFonts w:ascii="Century Gothic" w:hAnsi="Century Gothic" w:cs="Arial"/>
              </w:rPr>
              <w:t xml:space="preserve">Kuliah Perdana, </w:t>
            </w:r>
            <w:r w:rsidRPr="00CC50DB">
              <w:rPr>
                <w:rFonts w:ascii="Century Gothic" w:hAnsi="Century Gothic" w:cs="Arial"/>
                <w:lang w:val="sv-SE"/>
              </w:rPr>
              <w:t xml:space="preserve">Kontrak Kuliah dan Penyampaian </w:t>
            </w:r>
            <w:r w:rsidRPr="00CC50DB">
              <w:rPr>
                <w:rFonts w:ascii="Century Gothic" w:hAnsi="Century Gothic" w:cs="Arial"/>
              </w:rPr>
              <w:t>RPS</w:t>
            </w:r>
            <w:r w:rsidRPr="00CC50DB">
              <w:rPr>
                <w:rFonts w:ascii="Century Gothic" w:hAnsi="Century Gothic" w:cs="Arial"/>
                <w:lang w:val="sv-SE"/>
              </w:rPr>
              <w:t xml:space="preserve">. </w:t>
            </w:r>
          </w:p>
        </w:tc>
      </w:tr>
      <w:tr w:rsidR="00CC50DB" w:rsidRPr="00CC50DB" w14:paraId="1CFD54ED" w14:textId="77777777" w:rsidTr="00CC50DB">
        <w:tc>
          <w:tcPr>
            <w:tcW w:w="648" w:type="dxa"/>
            <w:vAlign w:val="center"/>
          </w:tcPr>
          <w:p w14:paraId="68B934ED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noProof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lang w:val="af-ZA"/>
              </w:rPr>
              <w:t>2</w:t>
            </w:r>
          </w:p>
        </w:tc>
        <w:tc>
          <w:tcPr>
            <w:tcW w:w="1479" w:type="dxa"/>
            <w:vAlign w:val="center"/>
          </w:tcPr>
          <w:p w14:paraId="24304443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ind w:left="378" w:hanging="378"/>
              <w:rPr>
                <w:rFonts w:ascii="Century Gothic" w:hAnsi="Century Gothic" w:cs="Arial"/>
                <w:noProof/>
                <w:lang w:val="af-ZA"/>
              </w:rPr>
            </w:pPr>
            <w:r w:rsidRPr="00CC50DB">
              <w:rPr>
                <w:rFonts w:ascii="Century Gothic" w:hAnsi="Century Gothic" w:cs="Arial"/>
                <w:lang w:val="sv-SE"/>
              </w:rPr>
              <w:t>Dua</w:t>
            </w:r>
          </w:p>
        </w:tc>
        <w:tc>
          <w:tcPr>
            <w:tcW w:w="8504" w:type="dxa"/>
            <w:vAlign w:val="center"/>
          </w:tcPr>
          <w:p w14:paraId="6AB781D9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rPr>
                <w:rFonts w:ascii="Century Gothic" w:hAnsi="Century Gothic" w:cs="Arial"/>
                <w:noProof/>
                <w:lang w:val="af-ZA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Komunikasi dan Budaya.</w:t>
            </w:r>
          </w:p>
        </w:tc>
      </w:tr>
      <w:tr w:rsidR="00CC50DB" w:rsidRPr="00CC50DB" w14:paraId="534FBD78" w14:textId="77777777" w:rsidTr="00CC50DB">
        <w:tc>
          <w:tcPr>
            <w:tcW w:w="648" w:type="dxa"/>
            <w:vAlign w:val="center"/>
          </w:tcPr>
          <w:p w14:paraId="3DAFBB93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noProof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lang w:val="af-ZA"/>
              </w:rPr>
              <w:t>3</w:t>
            </w:r>
          </w:p>
        </w:tc>
        <w:tc>
          <w:tcPr>
            <w:tcW w:w="1479" w:type="dxa"/>
            <w:vAlign w:val="center"/>
          </w:tcPr>
          <w:p w14:paraId="19BBC814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ind w:left="378" w:hanging="378"/>
              <w:rPr>
                <w:rFonts w:ascii="Century Gothic" w:hAnsi="Century Gothic" w:cs="Arial"/>
                <w:noProof/>
                <w:lang w:val="af-ZA"/>
              </w:rPr>
            </w:pPr>
            <w:r w:rsidRPr="00CC50DB">
              <w:rPr>
                <w:rFonts w:ascii="Century Gothic" w:hAnsi="Century Gothic" w:cs="Arial"/>
                <w:lang w:val="sv-SE"/>
              </w:rPr>
              <w:t>Tiga</w:t>
            </w:r>
          </w:p>
        </w:tc>
        <w:tc>
          <w:tcPr>
            <w:tcW w:w="8504" w:type="dxa"/>
            <w:vAlign w:val="center"/>
          </w:tcPr>
          <w:p w14:paraId="53F75A4A" w14:textId="77777777" w:rsidR="00CC50DB" w:rsidRPr="00CC50DB" w:rsidRDefault="00CC50DB" w:rsidP="006B38D3">
            <w:pPr>
              <w:spacing w:before="100" w:beforeAutospacing="1" w:after="100" w:afterAutospacing="1"/>
              <w:outlineLvl w:val="2"/>
              <w:rPr>
                <w:rFonts w:ascii="Century Gothic" w:hAnsi="Century Gothic" w:cs="Arial"/>
                <w:noProof/>
                <w:lang w:val="af-ZA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Komunikasi Antarudaya.</w:t>
            </w:r>
          </w:p>
        </w:tc>
      </w:tr>
      <w:tr w:rsidR="00CC50DB" w:rsidRPr="00CC50DB" w14:paraId="78BCED76" w14:textId="77777777" w:rsidTr="00CC50DB">
        <w:tc>
          <w:tcPr>
            <w:tcW w:w="648" w:type="dxa"/>
            <w:vAlign w:val="center"/>
          </w:tcPr>
          <w:p w14:paraId="352496B6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noProof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lang w:val="af-ZA"/>
              </w:rPr>
              <w:t>4</w:t>
            </w:r>
          </w:p>
        </w:tc>
        <w:tc>
          <w:tcPr>
            <w:tcW w:w="1479" w:type="dxa"/>
            <w:vAlign w:val="center"/>
          </w:tcPr>
          <w:p w14:paraId="57B69018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ind w:left="378" w:hanging="378"/>
              <w:rPr>
                <w:rFonts w:ascii="Century Gothic" w:hAnsi="Century Gothic" w:cs="Arial"/>
                <w:noProof/>
                <w:lang w:val="af-ZA"/>
              </w:rPr>
            </w:pPr>
            <w:r w:rsidRPr="00CC50DB">
              <w:rPr>
                <w:rFonts w:ascii="Century Gothic" w:hAnsi="Century Gothic" w:cs="Arial"/>
                <w:lang w:val="sv-SE"/>
              </w:rPr>
              <w:t>Empat</w:t>
            </w:r>
          </w:p>
        </w:tc>
        <w:tc>
          <w:tcPr>
            <w:tcW w:w="8504" w:type="dxa"/>
            <w:vAlign w:val="center"/>
          </w:tcPr>
          <w:p w14:paraId="11C2C99B" w14:textId="77777777" w:rsidR="00CC50DB" w:rsidRPr="00CC50DB" w:rsidRDefault="00CC50DB" w:rsidP="006B38D3">
            <w:pPr>
              <w:rPr>
                <w:rFonts w:ascii="Century Gothic" w:hAnsi="Century Gothic" w:cs="Arial"/>
                <w:noProof/>
                <w:lang w:val="af-ZA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t>Prinsip-Prinsip Komun</w:t>
            </w:r>
            <w:r w:rsidRPr="00CC50DB">
              <w:rPr>
                <w:rFonts w:ascii="Century Gothic" w:hAnsi="Century Gothic"/>
              </w:rPr>
              <w:t>ikasi Antarbudaya.</w:t>
            </w:r>
          </w:p>
        </w:tc>
      </w:tr>
      <w:tr w:rsidR="00CC50DB" w:rsidRPr="00CC50DB" w14:paraId="6590297D" w14:textId="77777777" w:rsidTr="00CC50DB">
        <w:tc>
          <w:tcPr>
            <w:tcW w:w="648" w:type="dxa"/>
            <w:vAlign w:val="center"/>
          </w:tcPr>
          <w:p w14:paraId="02EEC3E1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noProof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lang w:val="af-ZA"/>
              </w:rPr>
              <w:t>5</w:t>
            </w:r>
          </w:p>
        </w:tc>
        <w:tc>
          <w:tcPr>
            <w:tcW w:w="1479" w:type="dxa"/>
            <w:vAlign w:val="center"/>
          </w:tcPr>
          <w:p w14:paraId="1CDD3388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ind w:left="378" w:hanging="378"/>
              <w:rPr>
                <w:rFonts w:ascii="Century Gothic" w:hAnsi="Century Gothic" w:cs="Arial"/>
                <w:noProof/>
                <w:lang w:val="af-ZA"/>
              </w:rPr>
            </w:pPr>
            <w:r w:rsidRPr="00CC50DB">
              <w:rPr>
                <w:rFonts w:ascii="Century Gothic" w:hAnsi="Century Gothic" w:cs="Arial"/>
                <w:lang w:val="sv-SE"/>
              </w:rPr>
              <w:t>Lima</w:t>
            </w:r>
          </w:p>
        </w:tc>
        <w:tc>
          <w:tcPr>
            <w:tcW w:w="8504" w:type="dxa"/>
            <w:vAlign w:val="center"/>
          </w:tcPr>
          <w:p w14:paraId="6D0EA300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rPr>
                <w:rFonts w:ascii="Century Gothic" w:hAnsi="Century Gothic" w:cs="Arial"/>
                <w:noProof/>
                <w:lang w:val="af-ZA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Urgensi Komunukasi Antarbudaya.</w:t>
            </w:r>
          </w:p>
        </w:tc>
      </w:tr>
    </w:tbl>
    <w:p w14:paraId="66948F3A" w14:textId="77777777" w:rsidR="00CD0051" w:rsidRPr="00CC50DB" w:rsidRDefault="00CD0051" w:rsidP="00CD0051">
      <w:pPr>
        <w:tabs>
          <w:tab w:val="left" w:pos="2700"/>
          <w:tab w:val="right" w:leader="dot" w:pos="5387"/>
        </w:tabs>
        <w:spacing w:line="360" w:lineRule="auto"/>
        <w:rPr>
          <w:rFonts w:ascii="Cambria Math" w:hAnsi="Cambria Math" w:cs="Arial"/>
          <w:b/>
          <w:bCs/>
          <w:noProof/>
        </w:rPr>
      </w:pPr>
    </w:p>
    <w:p w14:paraId="6C4796B5" w14:textId="77777777" w:rsidR="00CC50DB" w:rsidRPr="00CC50DB" w:rsidRDefault="00CC50DB" w:rsidP="00CD0051">
      <w:pPr>
        <w:tabs>
          <w:tab w:val="left" w:pos="2700"/>
          <w:tab w:val="right" w:leader="dot" w:pos="5387"/>
        </w:tabs>
        <w:spacing w:line="360" w:lineRule="auto"/>
        <w:rPr>
          <w:rFonts w:ascii="Cambria Math" w:hAnsi="Cambria Math" w:cs="Arial"/>
          <w:b/>
          <w:bCs/>
          <w:noProof/>
        </w:rPr>
      </w:pPr>
    </w:p>
    <w:tbl>
      <w:tblPr>
        <w:tblStyle w:val="TableGrid"/>
        <w:tblW w:w="10631" w:type="dxa"/>
        <w:tblInd w:w="534" w:type="dxa"/>
        <w:tblLook w:val="01E0" w:firstRow="1" w:lastRow="1" w:firstColumn="1" w:lastColumn="1" w:noHBand="0" w:noVBand="0"/>
      </w:tblPr>
      <w:tblGrid>
        <w:gridCol w:w="645"/>
        <w:gridCol w:w="1604"/>
        <w:gridCol w:w="8382"/>
      </w:tblGrid>
      <w:tr w:rsidR="00CC50DB" w:rsidRPr="00CC50DB" w14:paraId="5437B9F3" w14:textId="77777777" w:rsidTr="006B38D3">
        <w:tc>
          <w:tcPr>
            <w:tcW w:w="648" w:type="dxa"/>
            <w:vAlign w:val="center"/>
          </w:tcPr>
          <w:p w14:paraId="116D9A83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6</w:t>
            </w:r>
          </w:p>
        </w:tc>
        <w:tc>
          <w:tcPr>
            <w:tcW w:w="1479" w:type="dxa"/>
            <w:vAlign w:val="center"/>
          </w:tcPr>
          <w:p w14:paraId="34CD57B3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ind w:left="378" w:hanging="378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sz w:val="24"/>
                <w:szCs w:val="24"/>
                <w:lang w:val="sv-SE"/>
              </w:rPr>
              <w:t>Enam</w:t>
            </w:r>
          </w:p>
        </w:tc>
        <w:tc>
          <w:tcPr>
            <w:tcW w:w="8504" w:type="dxa"/>
            <w:vAlign w:val="center"/>
          </w:tcPr>
          <w:p w14:paraId="44AA4C23" w14:textId="77777777" w:rsidR="00CC50DB" w:rsidRPr="00CC50DB" w:rsidRDefault="00CC50DB" w:rsidP="006B38D3">
            <w:pPr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Ragam Komunikasi Antarbudaya.</w:t>
            </w:r>
          </w:p>
        </w:tc>
      </w:tr>
      <w:tr w:rsidR="00CC50DB" w:rsidRPr="00CC50DB" w14:paraId="51734B11" w14:textId="77777777" w:rsidTr="006B38D3">
        <w:tc>
          <w:tcPr>
            <w:tcW w:w="648" w:type="dxa"/>
            <w:vAlign w:val="center"/>
          </w:tcPr>
          <w:p w14:paraId="78E573F1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7</w:t>
            </w:r>
          </w:p>
        </w:tc>
        <w:tc>
          <w:tcPr>
            <w:tcW w:w="1479" w:type="dxa"/>
            <w:vAlign w:val="center"/>
          </w:tcPr>
          <w:p w14:paraId="159DEE7F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ind w:left="378" w:hanging="378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sz w:val="24"/>
                <w:szCs w:val="24"/>
                <w:lang w:val="sv-SE"/>
              </w:rPr>
              <w:t xml:space="preserve">Tujuh </w:t>
            </w:r>
          </w:p>
        </w:tc>
        <w:tc>
          <w:tcPr>
            <w:tcW w:w="8504" w:type="dxa"/>
            <w:vAlign w:val="center"/>
          </w:tcPr>
          <w:p w14:paraId="66D3410C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Hambatan Komunikasi Antarbudaya.</w:t>
            </w:r>
          </w:p>
        </w:tc>
      </w:tr>
      <w:tr w:rsidR="00CC50DB" w:rsidRPr="00CC50DB" w14:paraId="7F500613" w14:textId="77777777" w:rsidTr="006B38D3">
        <w:tc>
          <w:tcPr>
            <w:tcW w:w="648" w:type="dxa"/>
            <w:vAlign w:val="center"/>
          </w:tcPr>
          <w:p w14:paraId="4F139F9F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8</w:t>
            </w:r>
          </w:p>
        </w:tc>
        <w:tc>
          <w:tcPr>
            <w:tcW w:w="1479" w:type="dxa"/>
            <w:vAlign w:val="center"/>
          </w:tcPr>
          <w:p w14:paraId="3EDF6570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ind w:left="378" w:hanging="378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sz w:val="24"/>
                <w:szCs w:val="24"/>
                <w:lang w:val="sv-SE"/>
              </w:rPr>
              <w:t>Delapan</w:t>
            </w:r>
          </w:p>
        </w:tc>
        <w:tc>
          <w:tcPr>
            <w:tcW w:w="8504" w:type="dxa"/>
            <w:vAlign w:val="center"/>
          </w:tcPr>
          <w:p w14:paraId="1B4348E4" w14:textId="77777777" w:rsidR="00CC50DB" w:rsidRPr="00CC50DB" w:rsidRDefault="00CC50DB" w:rsidP="006B38D3">
            <w:pPr>
              <w:rPr>
                <w:rFonts w:ascii="Century Gothic" w:hAnsi="Century Gothic" w:cs="Arial"/>
                <w:noProof/>
                <w:sz w:val="24"/>
                <w:szCs w:val="24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 xml:space="preserve">Ujian Tengah Semester 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</w:rPr>
              <w:t>/UTS.</w:t>
            </w:r>
          </w:p>
        </w:tc>
      </w:tr>
      <w:tr w:rsidR="00CC50DB" w:rsidRPr="00CC50DB" w14:paraId="5E56BA29" w14:textId="77777777" w:rsidTr="006B38D3">
        <w:tc>
          <w:tcPr>
            <w:tcW w:w="648" w:type="dxa"/>
            <w:vAlign w:val="center"/>
          </w:tcPr>
          <w:p w14:paraId="3C061065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9</w:t>
            </w:r>
          </w:p>
        </w:tc>
        <w:tc>
          <w:tcPr>
            <w:tcW w:w="1479" w:type="dxa"/>
            <w:vAlign w:val="center"/>
          </w:tcPr>
          <w:p w14:paraId="4FAFD885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ind w:left="378" w:hanging="378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sz w:val="24"/>
                <w:szCs w:val="24"/>
                <w:lang w:val="sv-SE"/>
              </w:rPr>
              <w:t>Sembilan</w:t>
            </w:r>
          </w:p>
        </w:tc>
        <w:tc>
          <w:tcPr>
            <w:tcW w:w="8504" w:type="dxa"/>
            <w:vAlign w:val="center"/>
          </w:tcPr>
          <w:p w14:paraId="28123A63" w14:textId="77777777" w:rsidR="00CC50DB" w:rsidRPr="00CC50DB" w:rsidRDefault="00CC50DB" w:rsidP="006B38D3">
            <w:pPr>
              <w:pStyle w:val="ListParagraph"/>
              <w:ind w:left="33" w:hanging="33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Culture Shock/Gegar Budaya.</w:t>
            </w:r>
          </w:p>
        </w:tc>
      </w:tr>
      <w:tr w:rsidR="00CC50DB" w:rsidRPr="00CC50DB" w14:paraId="59CC9A3D" w14:textId="77777777" w:rsidTr="006B38D3">
        <w:tc>
          <w:tcPr>
            <w:tcW w:w="648" w:type="dxa"/>
            <w:vAlign w:val="center"/>
          </w:tcPr>
          <w:p w14:paraId="40309AB3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10</w:t>
            </w:r>
          </w:p>
        </w:tc>
        <w:tc>
          <w:tcPr>
            <w:tcW w:w="1479" w:type="dxa"/>
            <w:vAlign w:val="center"/>
          </w:tcPr>
          <w:p w14:paraId="23AB9CC5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ind w:left="378" w:hanging="378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sz w:val="24"/>
                <w:szCs w:val="24"/>
                <w:lang w:val="sv-SE"/>
              </w:rPr>
              <w:t>Sepuluh</w:t>
            </w:r>
          </w:p>
        </w:tc>
        <w:tc>
          <w:tcPr>
            <w:tcW w:w="8504" w:type="dxa"/>
            <w:vAlign w:val="center"/>
          </w:tcPr>
          <w:p w14:paraId="09A9FFF2" w14:textId="77777777" w:rsidR="00CC50DB" w:rsidRPr="00CC50DB" w:rsidRDefault="00CC50DB" w:rsidP="006B38D3">
            <w:pPr>
              <w:pStyle w:val="ListParagraph"/>
              <w:ind w:left="0" w:firstLine="33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Perilaku Nonverbal dlm Komunikasi Antarbudaya</w:t>
            </w:r>
            <w:r w:rsidRPr="00CC50DB">
              <w:rPr>
                <w:rFonts w:ascii="Century Gothic" w:hAnsi="Century Gothic" w:cs="Arial"/>
                <w:noProof/>
                <w:sz w:val="24"/>
                <w:szCs w:val="24"/>
              </w:rPr>
              <w:t>.</w:t>
            </w:r>
          </w:p>
        </w:tc>
      </w:tr>
      <w:tr w:rsidR="00CC50DB" w:rsidRPr="00CC50DB" w14:paraId="13BAE79A" w14:textId="77777777" w:rsidTr="006B38D3">
        <w:tc>
          <w:tcPr>
            <w:tcW w:w="648" w:type="dxa"/>
            <w:vAlign w:val="center"/>
          </w:tcPr>
          <w:p w14:paraId="19460043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11</w:t>
            </w:r>
          </w:p>
        </w:tc>
        <w:tc>
          <w:tcPr>
            <w:tcW w:w="1479" w:type="dxa"/>
            <w:vAlign w:val="center"/>
          </w:tcPr>
          <w:p w14:paraId="2D84C59C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sz w:val="24"/>
                <w:szCs w:val="24"/>
                <w:lang w:val="sv-SE"/>
              </w:rPr>
              <w:t>Sebelas</w:t>
            </w:r>
          </w:p>
        </w:tc>
        <w:tc>
          <w:tcPr>
            <w:tcW w:w="8504" w:type="dxa"/>
            <w:vAlign w:val="center"/>
          </w:tcPr>
          <w:p w14:paraId="599DBF26" w14:textId="77777777" w:rsidR="00CC50DB" w:rsidRPr="00CC50DB" w:rsidRDefault="00CC50DB" w:rsidP="006B38D3">
            <w:pPr>
              <w:ind w:left="33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t>Komunikasi Antarbudaya dan Perubahan Sosial Budaya</w:t>
            </w:r>
            <w:r w:rsidRPr="00CC50DB">
              <w:rPr>
                <w:rFonts w:ascii="Century Gothic" w:hAnsi="Century Gothic" w:cstheme="minorHAnsi"/>
                <w:sz w:val="24"/>
                <w:szCs w:val="24"/>
              </w:rPr>
              <w:t>.</w:t>
            </w:r>
          </w:p>
        </w:tc>
      </w:tr>
      <w:tr w:rsidR="00CC50DB" w:rsidRPr="00CC50DB" w14:paraId="220671B9" w14:textId="77777777" w:rsidTr="006B38D3">
        <w:tc>
          <w:tcPr>
            <w:tcW w:w="648" w:type="dxa"/>
            <w:vAlign w:val="center"/>
          </w:tcPr>
          <w:p w14:paraId="0453CDC6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12</w:t>
            </w:r>
          </w:p>
        </w:tc>
        <w:tc>
          <w:tcPr>
            <w:tcW w:w="1479" w:type="dxa"/>
            <w:vAlign w:val="center"/>
          </w:tcPr>
          <w:p w14:paraId="1E09DBB4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sz w:val="24"/>
                <w:szCs w:val="24"/>
                <w:lang w:val="sv-SE"/>
              </w:rPr>
              <w:t>Duabelas</w:t>
            </w:r>
          </w:p>
        </w:tc>
        <w:tc>
          <w:tcPr>
            <w:tcW w:w="8504" w:type="dxa"/>
            <w:vAlign w:val="center"/>
          </w:tcPr>
          <w:p w14:paraId="7B3E59C2" w14:textId="77777777" w:rsidR="00CC50DB" w:rsidRPr="00CC50DB" w:rsidRDefault="00CC50DB" w:rsidP="006B38D3">
            <w:pPr>
              <w:pStyle w:val="ListParagraph"/>
              <w:ind w:left="0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t>Faktor-faktor Personal yang Mempengaruhi Komunikasi Antarbudaya.</w:t>
            </w:r>
          </w:p>
        </w:tc>
      </w:tr>
      <w:tr w:rsidR="00CC50DB" w:rsidRPr="00CC50DB" w14:paraId="13830167" w14:textId="77777777" w:rsidTr="006B38D3">
        <w:tc>
          <w:tcPr>
            <w:tcW w:w="648" w:type="dxa"/>
            <w:vAlign w:val="center"/>
          </w:tcPr>
          <w:p w14:paraId="6C457EA0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13</w:t>
            </w:r>
          </w:p>
        </w:tc>
        <w:tc>
          <w:tcPr>
            <w:tcW w:w="1479" w:type="dxa"/>
            <w:vAlign w:val="center"/>
          </w:tcPr>
          <w:p w14:paraId="4117B7B6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sz w:val="24"/>
                <w:szCs w:val="24"/>
                <w:lang w:val="sv-SE"/>
              </w:rPr>
              <w:t>Tigabelas</w:t>
            </w:r>
          </w:p>
        </w:tc>
        <w:tc>
          <w:tcPr>
            <w:tcW w:w="8504" w:type="dxa"/>
            <w:vAlign w:val="center"/>
          </w:tcPr>
          <w:p w14:paraId="45EF970F" w14:textId="77777777" w:rsidR="00CC50DB" w:rsidRPr="00CC50DB" w:rsidRDefault="00CC50DB" w:rsidP="006B38D3">
            <w:pPr>
              <w:pStyle w:val="Default"/>
              <w:rPr>
                <w:rFonts w:ascii="Century Gothic" w:hAnsi="Century Gothic" w:cs="Arial"/>
                <w:noProof/>
                <w:color w:val="auto"/>
                <w:lang w:val="af-ZA"/>
              </w:rPr>
            </w:pPr>
            <w:r w:rsidRPr="00CC50DB">
              <w:rPr>
                <w:rFonts w:ascii="Century Gothic" w:hAnsi="Century Gothic"/>
                <w:color w:val="auto"/>
              </w:rPr>
              <w:t xml:space="preserve">Komunikasi dan Akulturasi </w:t>
            </w:r>
          </w:p>
        </w:tc>
      </w:tr>
      <w:tr w:rsidR="00CC50DB" w:rsidRPr="00CC50DB" w14:paraId="64BABEC2" w14:textId="77777777" w:rsidTr="006B38D3">
        <w:tc>
          <w:tcPr>
            <w:tcW w:w="648" w:type="dxa"/>
            <w:vAlign w:val="center"/>
          </w:tcPr>
          <w:p w14:paraId="23D995ED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14</w:t>
            </w:r>
          </w:p>
        </w:tc>
        <w:tc>
          <w:tcPr>
            <w:tcW w:w="1479" w:type="dxa"/>
            <w:vAlign w:val="center"/>
          </w:tcPr>
          <w:p w14:paraId="6D595FD7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rPr>
                <w:rFonts w:ascii="Century Gothic" w:hAnsi="Century Gothic" w:cs="Arial"/>
                <w:sz w:val="24"/>
                <w:szCs w:val="24"/>
                <w:lang w:val="sv-SE"/>
              </w:rPr>
            </w:pPr>
            <w:r w:rsidRPr="00CC50DB">
              <w:rPr>
                <w:rFonts w:ascii="Century Gothic" w:hAnsi="Century Gothic" w:cs="Arial"/>
                <w:sz w:val="24"/>
                <w:szCs w:val="24"/>
                <w:lang w:val="sv-SE"/>
              </w:rPr>
              <w:t>Empatbelas</w:t>
            </w:r>
          </w:p>
        </w:tc>
        <w:tc>
          <w:tcPr>
            <w:tcW w:w="8504" w:type="dxa"/>
            <w:vAlign w:val="center"/>
          </w:tcPr>
          <w:p w14:paraId="18BEA488" w14:textId="77777777" w:rsidR="00CC50DB" w:rsidRPr="00CC50DB" w:rsidRDefault="00CC50DB" w:rsidP="006B38D3">
            <w:pPr>
              <w:pStyle w:val="ListParagraph"/>
              <w:ind w:left="0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theme="minorHAnsi"/>
                <w:sz w:val="24"/>
                <w:szCs w:val="24"/>
              </w:rPr>
              <w:t>Efektivitas Komunikasi Antarbudaya.</w:t>
            </w:r>
          </w:p>
        </w:tc>
      </w:tr>
      <w:tr w:rsidR="00CC50DB" w:rsidRPr="00CC50DB" w14:paraId="4363A4E6" w14:textId="77777777" w:rsidTr="006B38D3">
        <w:tc>
          <w:tcPr>
            <w:tcW w:w="648" w:type="dxa"/>
            <w:vAlign w:val="center"/>
          </w:tcPr>
          <w:p w14:paraId="6B351202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15</w:t>
            </w:r>
          </w:p>
        </w:tc>
        <w:tc>
          <w:tcPr>
            <w:tcW w:w="1479" w:type="dxa"/>
            <w:vAlign w:val="center"/>
          </w:tcPr>
          <w:p w14:paraId="6E00C864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rPr>
                <w:rFonts w:ascii="Century Gothic" w:hAnsi="Century Gothic" w:cs="Arial"/>
                <w:sz w:val="24"/>
                <w:szCs w:val="24"/>
                <w:lang w:val="sv-SE"/>
              </w:rPr>
            </w:pPr>
            <w:r w:rsidRPr="00CC50DB">
              <w:rPr>
                <w:rFonts w:ascii="Century Gothic" w:hAnsi="Century Gothic" w:cs="Arial"/>
                <w:sz w:val="24"/>
                <w:szCs w:val="24"/>
                <w:lang w:val="sv-SE"/>
              </w:rPr>
              <w:t>Limabelas</w:t>
            </w:r>
          </w:p>
        </w:tc>
        <w:tc>
          <w:tcPr>
            <w:tcW w:w="8504" w:type="dxa"/>
            <w:vAlign w:val="center"/>
          </w:tcPr>
          <w:p w14:paraId="2F14934C" w14:textId="77777777" w:rsidR="00CC50DB" w:rsidRPr="00CC50DB" w:rsidRDefault="00CC50DB" w:rsidP="006B38D3">
            <w:pPr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/>
                <w:sz w:val="24"/>
                <w:szCs w:val="24"/>
              </w:rPr>
              <w:t>Penelitian Komunikasi Antarbudaya.</w:t>
            </w:r>
          </w:p>
        </w:tc>
      </w:tr>
      <w:tr w:rsidR="00CC50DB" w:rsidRPr="00CC50DB" w14:paraId="737CE1CC" w14:textId="77777777" w:rsidTr="006B38D3">
        <w:tc>
          <w:tcPr>
            <w:tcW w:w="648" w:type="dxa"/>
            <w:vAlign w:val="center"/>
          </w:tcPr>
          <w:p w14:paraId="60B9E0AC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jc w:val="center"/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16</w:t>
            </w:r>
          </w:p>
        </w:tc>
        <w:tc>
          <w:tcPr>
            <w:tcW w:w="1479" w:type="dxa"/>
            <w:vAlign w:val="center"/>
          </w:tcPr>
          <w:p w14:paraId="55ED0D82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sz w:val="24"/>
                <w:szCs w:val="24"/>
                <w:lang w:val="sv-SE"/>
              </w:rPr>
              <w:t>Enambelas</w:t>
            </w:r>
          </w:p>
        </w:tc>
        <w:tc>
          <w:tcPr>
            <w:tcW w:w="8504" w:type="dxa"/>
            <w:vAlign w:val="center"/>
          </w:tcPr>
          <w:p w14:paraId="022C2B11" w14:textId="77777777" w:rsidR="00CC50DB" w:rsidRPr="00CC50DB" w:rsidRDefault="00CC50DB" w:rsidP="006B38D3">
            <w:pPr>
              <w:tabs>
                <w:tab w:val="left" w:pos="2700"/>
                <w:tab w:val="right" w:leader="dot" w:pos="5387"/>
              </w:tabs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</w:pPr>
            <w:r w:rsidRPr="00CC50DB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Ujian Akhir Semester</w:t>
            </w:r>
          </w:p>
        </w:tc>
      </w:tr>
    </w:tbl>
    <w:p w14:paraId="18EF38EA" w14:textId="77777777" w:rsidR="00CC50DB" w:rsidRPr="00CC50DB" w:rsidRDefault="00CC50DB" w:rsidP="00CC50DB">
      <w:pPr>
        <w:tabs>
          <w:tab w:val="left" w:pos="2700"/>
          <w:tab w:val="right" w:leader="dot" w:pos="5387"/>
        </w:tabs>
        <w:spacing w:line="360" w:lineRule="auto"/>
        <w:rPr>
          <w:rFonts w:ascii="Cambria Math" w:hAnsi="Cambria Math" w:cs="Arial"/>
          <w:b/>
          <w:bCs/>
          <w:noProof/>
          <w:lang w:val="af-ZA"/>
        </w:rPr>
      </w:pPr>
    </w:p>
    <w:p w14:paraId="2C671F7B" w14:textId="77777777" w:rsidR="00CC50DB" w:rsidRPr="00CC50DB" w:rsidRDefault="00CC50DB" w:rsidP="00CC50DB">
      <w:pPr>
        <w:tabs>
          <w:tab w:val="left" w:pos="2700"/>
          <w:tab w:val="right" w:leader="dot" w:pos="5387"/>
        </w:tabs>
        <w:spacing w:line="360" w:lineRule="auto"/>
        <w:rPr>
          <w:rFonts w:ascii="Cambria Math" w:hAnsi="Cambria Math" w:cs="Arial"/>
          <w:b/>
          <w:bCs/>
          <w:noProof/>
        </w:rPr>
      </w:pPr>
    </w:p>
    <w:p w14:paraId="0B2F8D8D" w14:textId="7D209FAC" w:rsidR="006310DB" w:rsidRPr="00CC50DB" w:rsidRDefault="00D3099A" w:rsidP="006310DB">
      <w:pPr>
        <w:ind w:left="7200" w:firstLine="720"/>
        <w:jc w:val="both"/>
        <w:rPr>
          <w:rFonts w:ascii="Century Gothic" w:hAnsi="Century Gothic"/>
          <w:sz w:val="24"/>
          <w:szCs w:val="24"/>
        </w:rPr>
      </w:pPr>
      <w:r w:rsidRPr="00CC50DB">
        <w:rPr>
          <w:rFonts w:ascii="Century Gothic" w:hAnsi="Century Gothic"/>
          <w:sz w:val="24"/>
          <w:szCs w:val="24"/>
        </w:rPr>
        <w:t>Bengkulu, ..... September 202</w:t>
      </w:r>
      <w:r w:rsidR="00360C45">
        <w:rPr>
          <w:rFonts w:ascii="Century Gothic" w:hAnsi="Century Gothic"/>
          <w:sz w:val="24"/>
          <w:szCs w:val="24"/>
        </w:rPr>
        <w:t>3</w:t>
      </w:r>
    </w:p>
    <w:p w14:paraId="3A5601DC" w14:textId="77777777" w:rsidR="006310DB" w:rsidRPr="00CC50DB" w:rsidRDefault="006310DB" w:rsidP="00D3099A">
      <w:pPr>
        <w:jc w:val="both"/>
        <w:rPr>
          <w:rFonts w:ascii="Century Gothic" w:hAnsi="Century Gothic"/>
          <w:sz w:val="24"/>
          <w:szCs w:val="24"/>
        </w:rPr>
      </w:pPr>
    </w:p>
    <w:p w14:paraId="10923223" w14:textId="77777777" w:rsidR="00D3099A" w:rsidRPr="00CC50DB" w:rsidRDefault="00D3099A" w:rsidP="006310DB">
      <w:pPr>
        <w:ind w:left="7200" w:firstLine="720"/>
        <w:jc w:val="both"/>
        <w:rPr>
          <w:rFonts w:ascii="Century Gothic" w:hAnsi="Century Gothic"/>
          <w:sz w:val="24"/>
          <w:szCs w:val="24"/>
        </w:rPr>
      </w:pPr>
      <w:r w:rsidRPr="00CC50DB">
        <w:rPr>
          <w:rFonts w:ascii="Century Gothic" w:hAnsi="Century Gothic"/>
          <w:sz w:val="24"/>
          <w:szCs w:val="24"/>
        </w:rPr>
        <w:t>Dosen Pengampu</w:t>
      </w:r>
    </w:p>
    <w:p w14:paraId="539A1AB1" w14:textId="77777777" w:rsidR="006310DB" w:rsidRPr="00CC50DB" w:rsidRDefault="006310DB" w:rsidP="006310DB">
      <w:pPr>
        <w:ind w:left="7200" w:firstLine="720"/>
        <w:jc w:val="both"/>
        <w:rPr>
          <w:rFonts w:ascii="Century Gothic" w:hAnsi="Century Gothic"/>
          <w:sz w:val="24"/>
          <w:szCs w:val="24"/>
        </w:rPr>
      </w:pPr>
    </w:p>
    <w:p w14:paraId="59FED80F" w14:textId="77777777" w:rsidR="006310DB" w:rsidRPr="00CC50DB" w:rsidRDefault="006310DB" w:rsidP="006310DB">
      <w:pPr>
        <w:ind w:left="7200" w:firstLine="720"/>
        <w:jc w:val="both"/>
        <w:rPr>
          <w:rFonts w:ascii="Century Gothic" w:hAnsi="Century Gothic"/>
          <w:sz w:val="24"/>
          <w:szCs w:val="24"/>
        </w:rPr>
      </w:pPr>
    </w:p>
    <w:p w14:paraId="20B39689" w14:textId="77777777" w:rsidR="006310DB" w:rsidRPr="00CC50DB" w:rsidRDefault="006310DB" w:rsidP="006310DB">
      <w:pPr>
        <w:ind w:left="7200" w:firstLine="720"/>
        <w:jc w:val="both"/>
        <w:rPr>
          <w:rFonts w:ascii="Century Gothic" w:hAnsi="Century Gothic"/>
          <w:sz w:val="24"/>
          <w:szCs w:val="24"/>
        </w:rPr>
      </w:pPr>
    </w:p>
    <w:p w14:paraId="24A2CC81" w14:textId="77777777" w:rsidR="006310DB" w:rsidRPr="00CC50DB" w:rsidRDefault="006310DB" w:rsidP="006310DB">
      <w:pPr>
        <w:ind w:left="7200" w:firstLine="720"/>
        <w:jc w:val="both"/>
        <w:rPr>
          <w:rFonts w:ascii="Century Gothic" w:hAnsi="Century Gothic"/>
          <w:sz w:val="24"/>
          <w:szCs w:val="24"/>
        </w:rPr>
      </w:pPr>
    </w:p>
    <w:p w14:paraId="148C3653" w14:textId="77777777" w:rsidR="006310DB" w:rsidRPr="00CC50DB" w:rsidRDefault="006310DB" w:rsidP="006310DB">
      <w:pPr>
        <w:ind w:left="7200" w:firstLine="720"/>
        <w:jc w:val="both"/>
        <w:rPr>
          <w:rFonts w:ascii="Century Gothic" w:hAnsi="Century Gothic"/>
          <w:b/>
          <w:sz w:val="24"/>
          <w:szCs w:val="24"/>
        </w:rPr>
      </w:pPr>
      <w:r w:rsidRPr="00CC50DB">
        <w:rPr>
          <w:rFonts w:ascii="Century Gothic" w:hAnsi="Century Gothic"/>
          <w:b/>
          <w:sz w:val="24"/>
          <w:szCs w:val="24"/>
        </w:rPr>
        <w:t>Dr. Ujang Mahadi, M.Si</w:t>
      </w:r>
    </w:p>
    <w:p w14:paraId="620CD03D" w14:textId="77777777" w:rsidR="006310DB" w:rsidRPr="00CC50DB" w:rsidRDefault="006310DB" w:rsidP="006310DB">
      <w:pPr>
        <w:ind w:left="7200" w:firstLine="720"/>
        <w:jc w:val="both"/>
        <w:rPr>
          <w:rFonts w:ascii="Century Gothic" w:hAnsi="Century Gothic"/>
          <w:sz w:val="24"/>
          <w:szCs w:val="24"/>
        </w:rPr>
      </w:pPr>
      <w:r w:rsidRPr="00CC50DB">
        <w:rPr>
          <w:rFonts w:ascii="Century Gothic" w:hAnsi="Century Gothic"/>
          <w:sz w:val="24"/>
          <w:szCs w:val="24"/>
        </w:rPr>
        <w:t>NIP. 196805041995031002</w:t>
      </w:r>
    </w:p>
    <w:sectPr w:rsidR="006310DB" w:rsidRPr="00CC50DB" w:rsidSect="000062D7">
      <w:footerReference w:type="default" r:id="rId9"/>
      <w:pgSz w:w="16838" w:h="11906" w:orient="landscape"/>
      <w:pgMar w:top="1418" w:right="851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165D7" w14:textId="77777777" w:rsidR="00263B8B" w:rsidRDefault="00263B8B" w:rsidP="0024040B">
      <w:r>
        <w:separator/>
      </w:r>
    </w:p>
  </w:endnote>
  <w:endnote w:type="continuationSeparator" w:id="0">
    <w:p w14:paraId="5041199A" w14:textId="77777777" w:rsidR="00263B8B" w:rsidRDefault="00263B8B" w:rsidP="002404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coType Naskh Special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74359"/>
      <w:docPartObj>
        <w:docPartGallery w:val="Page Numbers (Bottom of Page)"/>
        <w:docPartUnique/>
      </w:docPartObj>
    </w:sdtPr>
    <w:sdtEndPr>
      <w:rPr>
        <w:rFonts w:ascii="Century Gothic" w:hAnsi="Century Gothic"/>
        <w:sz w:val="24"/>
        <w:szCs w:val="24"/>
      </w:rPr>
    </w:sdtEndPr>
    <w:sdtContent>
      <w:p w14:paraId="39BD4523" w14:textId="77777777" w:rsidR="008E6010" w:rsidRPr="0024040B" w:rsidRDefault="00C273CE">
        <w:pPr>
          <w:pStyle w:val="Footer"/>
          <w:jc w:val="right"/>
          <w:rPr>
            <w:rFonts w:ascii="Century Gothic" w:hAnsi="Century Gothic"/>
            <w:sz w:val="24"/>
            <w:szCs w:val="24"/>
          </w:rPr>
        </w:pPr>
        <w:r w:rsidRPr="0024040B">
          <w:rPr>
            <w:rFonts w:ascii="Century Gothic" w:hAnsi="Century Gothic"/>
            <w:sz w:val="24"/>
            <w:szCs w:val="24"/>
          </w:rPr>
          <w:fldChar w:fldCharType="begin"/>
        </w:r>
        <w:r w:rsidR="008E6010" w:rsidRPr="0024040B">
          <w:rPr>
            <w:rFonts w:ascii="Century Gothic" w:hAnsi="Century Gothic"/>
            <w:sz w:val="24"/>
            <w:szCs w:val="24"/>
          </w:rPr>
          <w:instrText xml:space="preserve"> PAGE   \* MERGEFORMAT </w:instrText>
        </w:r>
        <w:r w:rsidRPr="0024040B">
          <w:rPr>
            <w:rFonts w:ascii="Century Gothic" w:hAnsi="Century Gothic"/>
            <w:sz w:val="24"/>
            <w:szCs w:val="24"/>
          </w:rPr>
          <w:fldChar w:fldCharType="separate"/>
        </w:r>
        <w:r w:rsidR="00C458B7">
          <w:rPr>
            <w:rFonts w:ascii="Century Gothic" w:hAnsi="Century Gothic"/>
            <w:noProof/>
            <w:sz w:val="24"/>
            <w:szCs w:val="24"/>
          </w:rPr>
          <w:t>3</w:t>
        </w:r>
        <w:r w:rsidRPr="0024040B">
          <w:rPr>
            <w:rFonts w:ascii="Century Gothic" w:hAnsi="Century Gothic"/>
            <w:sz w:val="24"/>
            <w:szCs w:val="24"/>
          </w:rPr>
          <w:fldChar w:fldCharType="end"/>
        </w:r>
      </w:p>
    </w:sdtContent>
  </w:sdt>
  <w:p w14:paraId="2D121E64" w14:textId="77777777" w:rsidR="008E6010" w:rsidRPr="0024040B" w:rsidRDefault="008E6010">
    <w:pPr>
      <w:pStyle w:val="Footer"/>
      <w:rPr>
        <w:rFonts w:ascii="Century Gothic" w:hAnsi="Century Gothic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DAC8C" w14:textId="77777777" w:rsidR="00263B8B" w:rsidRDefault="00263B8B" w:rsidP="0024040B">
      <w:r>
        <w:separator/>
      </w:r>
    </w:p>
  </w:footnote>
  <w:footnote w:type="continuationSeparator" w:id="0">
    <w:p w14:paraId="5BEFE264" w14:textId="77777777" w:rsidR="00263B8B" w:rsidRDefault="00263B8B" w:rsidP="002404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80504"/>
    <w:multiLevelType w:val="hybridMultilevel"/>
    <w:tmpl w:val="589CB22A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30F7C"/>
    <w:multiLevelType w:val="hybridMultilevel"/>
    <w:tmpl w:val="74B6E6AE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96C17"/>
    <w:multiLevelType w:val="hybridMultilevel"/>
    <w:tmpl w:val="E1646E62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F15B6"/>
    <w:multiLevelType w:val="hybridMultilevel"/>
    <w:tmpl w:val="3BE04FEE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D3189"/>
    <w:multiLevelType w:val="hybridMultilevel"/>
    <w:tmpl w:val="2A36D5DA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E656F"/>
    <w:multiLevelType w:val="hybridMultilevel"/>
    <w:tmpl w:val="4950FA3A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C60C43"/>
    <w:multiLevelType w:val="hybridMultilevel"/>
    <w:tmpl w:val="7D4644D8"/>
    <w:lvl w:ilvl="0" w:tplc="7F2C5A78">
      <w:start w:val="1"/>
      <w:numFmt w:val="lowerLetter"/>
      <w:lvlText w:val="%1."/>
      <w:lvlJc w:val="left"/>
      <w:pPr>
        <w:ind w:left="754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474" w:hanging="360"/>
      </w:pPr>
    </w:lvl>
    <w:lvl w:ilvl="2" w:tplc="0421001B" w:tentative="1">
      <w:start w:val="1"/>
      <w:numFmt w:val="lowerRoman"/>
      <w:lvlText w:val="%3."/>
      <w:lvlJc w:val="right"/>
      <w:pPr>
        <w:ind w:left="2194" w:hanging="180"/>
      </w:pPr>
    </w:lvl>
    <w:lvl w:ilvl="3" w:tplc="0421000F" w:tentative="1">
      <w:start w:val="1"/>
      <w:numFmt w:val="decimal"/>
      <w:lvlText w:val="%4."/>
      <w:lvlJc w:val="left"/>
      <w:pPr>
        <w:ind w:left="2914" w:hanging="360"/>
      </w:pPr>
    </w:lvl>
    <w:lvl w:ilvl="4" w:tplc="04210019" w:tentative="1">
      <w:start w:val="1"/>
      <w:numFmt w:val="lowerLetter"/>
      <w:lvlText w:val="%5."/>
      <w:lvlJc w:val="left"/>
      <w:pPr>
        <w:ind w:left="3634" w:hanging="360"/>
      </w:pPr>
    </w:lvl>
    <w:lvl w:ilvl="5" w:tplc="0421001B" w:tentative="1">
      <w:start w:val="1"/>
      <w:numFmt w:val="lowerRoman"/>
      <w:lvlText w:val="%6."/>
      <w:lvlJc w:val="right"/>
      <w:pPr>
        <w:ind w:left="4354" w:hanging="180"/>
      </w:pPr>
    </w:lvl>
    <w:lvl w:ilvl="6" w:tplc="0421000F" w:tentative="1">
      <w:start w:val="1"/>
      <w:numFmt w:val="decimal"/>
      <w:lvlText w:val="%7."/>
      <w:lvlJc w:val="left"/>
      <w:pPr>
        <w:ind w:left="5074" w:hanging="360"/>
      </w:pPr>
    </w:lvl>
    <w:lvl w:ilvl="7" w:tplc="04210019" w:tentative="1">
      <w:start w:val="1"/>
      <w:numFmt w:val="lowerLetter"/>
      <w:lvlText w:val="%8."/>
      <w:lvlJc w:val="left"/>
      <w:pPr>
        <w:ind w:left="5794" w:hanging="360"/>
      </w:pPr>
    </w:lvl>
    <w:lvl w:ilvl="8" w:tplc="0421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7" w15:restartNumberingAfterBreak="0">
    <w:nsid w:val="1CEA69CB"/>
    <w:multiLevelType w:val="hybridMultilevel"/>
    <w:tmpl w:val="A964F76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57323"/>
    <w:multiLevelType w:val="hybridMultilevel"/>
    <w:tmpl w:val="91608408"/>
    <w:lvl w:ilvl="0" w:tplc="3A1A4770">
      <w:start w:val="1"/>
      <w:numFmt w:val="bullet"/>
      <w:lvlText w:val="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F116E2"/>
    <w:multiLevelType w:val="hybridMultilevel"/>
    <w:tmpl w:val="2CBC84EE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447BBB"/>
    <w:multiLevelType w:val="hybridMultilevel"/>
    <w:tmpl w:val="32A437C8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144D6F"/>
    <w:multiLevelType w:val="hybridMultilevel"/>
    <w:tmpl w:val="C83C5B88"/>
    <w:lvl w:ilvl="0" w:tplc="04210005">
      <w:start w:val="1"/>
      <w:numFmt w:val="bullet"/>
      <w:lvlText w:val=""/>
      <w:lvlJc w:val="left"/>
      <w:pPr>
        <w:ind w:left="932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652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72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92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12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532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52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72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92" w:hanging="360"/>
      </w:pPr>
      <w:rPr>
        <w:rFonts w:ascii="Wingdings" w:hAnsi="Wingdings" w:hint="default"/>
      </w:rPr>
    </w:lvl>
  </w:abstractNum>
  <w:abstractNum w:abstractNumId="12" w15:restartNumberingAfterBreak="0">
    <w:nsid w:val="393C6C6D"/>
    <w:multiLevelType w:val="hybridMultilevel"/>
    <w:tmpl w:val="DCF42A66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642AD6"/>
    <w:multiLevelType w:val="hybridMultilevel"/>
    <w:tmpl w:val="AC3CF4EC"/>
    <w:lvl w:ilvl="0" w:tplc="3A1A4770">
      <w:start w:val="1"/>
      <w:numFmt w:val="bullet"/>
      <w:lvlText w:val="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750AAA"/>
    <w:multiLevelType w:val="hybridMultilevel"/>
    <w:tmpl w:val="8028E668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AA44AC0"/>
    <w:multiLevelType w:val="hybridMultilevel"/>
    <w:tmpl w:val="DB223BC4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E94B0F"/>
    <w:multiLevelType w:val="hybridMultilevel"/>
    <w:tmpl w:val="7C3C7140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6D75E9"/>
    <w:multiLevelType w:val="hybridMultilevel"/>
    <w:tmpl w:val="7DC2055E"/>
    <w:lvl w:ilvl="0" w:tplc="218EB5F0">
      <w:start w:val="2"/>
      <w:numFmt w:val="decimal"/>
      <w:lvlText w:val="%1."/>
      <w:lvlJc w:val="left"/>
      <w:pPr>
        <w:ind w:left="720" w:hanging="360"/>
      </w:pPr>
      <w:rPr>
        <w:rFonts w:ascii="Century Gothic" w:hAnsi="Century Gothic" w:cs="DecoType Naskh Special" w:hint="default"/>
        <w:b/>
        <w:sz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1B5C40"/>
    <w:multiLevelType w:val="hybridMultilevel"/>
    <w:tmpl w:val="93A0EA84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3F7FB4"/>
    <w:multiLevelType w:val="hybridMultilevel"/>
    <w:tmpl w:val="57B8A138"/>
    <w:lvl w:ilvl="0" w:tplc="6616D24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1D6683"/>
    <w:multiLevelType w:val="hybridMultilevel"/>
    <w:tmpl w:val="FA22A832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A53A1F"/>
    <w:multiLevelType w:val="hybridMultilevel"/>
    <w:tmpl w:val="D564EC2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7197555">
    <w:abstractNumId w:val="12"/>
  </w:num>
  <w:num w:numId="2" w16cid:durableId="386875699">
    <w:abstractNumId w:val="9"/>
  </w:num>
  <w:num w:numId="3" w16cid:durableId="1751274269">
    <w:abstractNumId w:val="15"/>
  </w:num>
  <w:num w:numId="4" w16cid:durableId="1777943673">
    <w:abstractNumId w:val="11"/>
  </w:num>
  <w:num w:numId="5" w16cid:durableId="771895633">
    <w:abstractNumId w:val="20"/>
  </w:num>
  <w:num w:numId="6" w16cid:durableId="1072699627">
    <w:abstractNumId w:val="3"/>
  </w:num>
  <w:num w:numId="7" w16cid:durableId="1380128329">
    <w:abstractNumId w:val="2"/>
  </w:num>
  <w:num w:numId="8" w16cid:durableId="945163290">
    <w:abstractNumId w:val="18"/>
  </w:num>
  <w:num w:numId="9" w16cid:durableId="1113093281">
    <w:abstractNumId w:val="5"/>
  </w:num>
  <w:num w:numId="10" w16cid:durableId="1152791256">
    <w:abstractNumId w:val="0"/>
  </w:num>
  <w:num w:numId="11" w16cid:durableId="245070864">
    <w:abstractNumId w:val="6"/>
  </w:num>
  <w:num w:numId="12" w16cid:durableId="460809549">
    <w:abstractNumId w:val="10"/>
  </w:num>
  <w:num w:numId="13" w16cid:durableId="858355841">
    <w:abstractNumId w:val="16"/>
  </w:num>
  <w:num w:numId="14" w16cid:durableId="677272146">
    <w:abstractNumId w:val="1"/>
  </w:num>
  <w:num w:numId="15" w16cid:durableId="1205563034">
    <w:abstractNumId w:val="4"/>
  </w:num>
  <w:num w:numId="16" w16cid:durableId="1778866647">
    <w:abstractNumId w:val="21"/>
  </w:num>
  <w:num w:numId="17" w16cid:durableId="292059488">
    <w:abstractNumId w:val="7"/>
  </w:num>
  <w:num w:numId="18" w16cid:durableId="480006384">
    <w:abstractNumId w:val="14"/>
  </w:num>
  <w:num w:numId="19" w16cid:durableId="638220796">
    <w:abstractNumId w:val="8"/>
  </w:num>
  <w:num w:numId="20" w16cid:durableId="556822284">
    <w:abstractNumId w:val="13"/>
  </w:num>
  <w:num w:numId="21" w16cid:durableId="231238108">
    <w:abstractNumId w:val="17"/>
  </w:num>
  <w:num w:numId="22" w16cid:durableId="49075720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MDU3NLM0MjMzNLZU0lEKTi0uzszPAykwrAUAVBBJdCwAAAA="/>
  </w:docVars>
  <w:rsids>
    <w:rsidRoot w:val="000062D7"/>
    <w:rsid w:val="00000391"/>
    <w:rsid w:val="000016FA"/>
    <w:rsid w:val="0000172D"/>
    <w:rsid w:val="0000219C"/>
    <w:rsid w:val="00002534"/>
    <w:rsid w:val="00002855"/>
    <w:rsid w:val="00002A63"/>
    <w:rsid w:val="00003CCA"/>
    <w:rsid w:val="000040B0"/>
    <w:rsid w:val="000041A3"/>
    <w:rsid w:val="000042E6"/>
    <w:rsid w:val="00005E36"/>
    <w:rsid w:val="0000625F"/>
    <w:rsid w:val="000062D7"/>
    <w:rsid w:val="00006D2B"/>
    <w:rsid w:val="00007AA2"/>
    <w:rsid w:val="00007C7D"/>
    <w:rsid w:val="0001022C"/>
    <w:rsid w:val="0001039B"/>
    <w:rsid w:val="00010A30"/>
    <w:rsid w:val="000121CA"/>
    <w:rsid w:val="000122A6"/>
    <w:rsid w:val="00013585"/>
    <w:rsid w:val="00013782"/>
    <w:rsid w:val="00013EA1"/>
    <w:rsid w:val="00014EBF"/>
    <w:rsid w:val="00017820"/>
    <w:rsid w:val="0001783B"/>
    <w:rsid w:val="00020025"/>
    <w:rsid w:val="00021542"/>
    <w:rsid w:val="00021DFC"/>
    <w:rsid w:val="00021EF7"/>
    <w:rsid w:val="00024428"/>
    <w:rsid w:val="00024634"/>
    <w:rsid w:val="00025D1D"/>
    <w:rsid w:val="00030420"/>
    <w:rsid w:val="0003046B"/>
    <w:rsid w:val="000308E4"/>
    <w:rsid w:val="00031543"/>
    <w:rsid w:val="00031D82"/>
    <w:rsid w:val="0003212B"/>
    <w:rsid w:val="000322B0"/>
    <w:rsid w:val="00032E03"/>
    <w:rsid w:val="000336A0"/>
    <w:rsid w:val="00033AFB"/>
    <w:rsid w:val="00033BCC"/>
    <w:rsid w:val="00034479"/>
    <w:rsid w:val="00034AE1"/>
    <w:rsid w:val="00034FA4"/>
    <w:rsid w:val="00036536"/>
    <w:rsid w:val="00037696"/>
    <w:rsid w:val="00037B86"/>
    <w:rsid w:val="000402E1"/>
    <w:rsid w:val="000404B6"/>
    <w:rsid w:val="000406B4"/>
    <w:rsid w:val="000413A8"/>
    <w:rsid w:val="00041600"/>
    <w:rsid w:val="00042867"/>
    <w:rsid w:val="00043151"/>
    <w:rsid w:val="00043AA9"/>
    <w:rsid w:val="00044356"/>
    <w:rsid w:val="00044635"/>
    <w:rsid w:val="00044FFE"/>
    <w:rsid w:val="00045122"/>
    <w:rsid w:val="00045F1D"/>
    <w:rsid w:val="00046468"/>
    <w:rsid w:val="000468C5"/>
    <w:rsid w:val="00047E67"/>
    <w:rsid w:val="00050C52"/>
    <w:rsid w:val="00050FA6"/>
    <w:rsid w:val="0005230D"/>
    <w:rsid w:val="00052F59"/>
    <w:rsid w:val="00055AED"/>
    <w:rsid w:val="00056C72"/>
    <w:rsid w:val="00057B20"/>
    <w:rsid w:val="000610AD"/>
    <w:rsid w:val="00061429"/>
    <w:rsid w:val="00062257"/>
    <w:rsid w:val="00064281"/>
    <w:rsid w:val="00064529"/>
    <w:rsid w:val="00065D56"/>
    <w:rsid w:val="00065F85"/>
    <w:rsid w:val="00066139"/>
    <w:rsid w:val="00066399"/>
    <w:rsid w:val="00066661"/>
    <w:rsid w:val="00066D4B"/>
    <w:rsid w:val="00066EE3"/>
    <w:rsid w:val="000675E5"/>
    <w:rsid w:val="000701EA"/>
    <w:rsid w:val="0007272B"/>
    <w:rsid w:val="00072773"/>
    <w:rsid w:val="000727B6"/>
    <w:rsid w:val="000732D3"/>
    <w:rsid w:val="00073321"/>
    <w:rsid w:val="000734D3"/>
    <w:rsid w:val="0007357A"/>
    <w:rsid w:val="00074012"/>
    <w:rsid w:val="00074524"/>
    <w:rsid w:val="00074855"/>
    <w:rsid w:val="00077DB5"/>
    <w:rsid w:val="00080B8D"/>
    <w:rsid w:val="000811C3"/>
    <w:rsid w:val="00081203"/>
    <w:rsid w:val="00081A94"/>
    <w:rsid w:val="000820B4"/>
    <w:rsid w:val="0008258B"/>
    <w:rsid w:val="00082848"/>
    <w:rsid w:val="00082B8E"/>
    <w:rsid w:val="00083216"/>
    <w:rsid w:val="000843A0"/>
    <w:rsid w:val="00084E3B"/>
    <w:rsid w:val="0008573F"/>
    <w:rsid w:val="0009116C"/>
    <w:rsid w:val="000942F4"/>
    <w:rsid w:val="00094A69"/>
    <w:rsid w:val="00094FFF"/>
    <w:rsid w:val="00095431"/>
    <w:rsid w:val="00095EF3"/>
    <w:rsid w:val="00096379"/>
    <w:rsid w:val="00096EDF"/>
    <w:rsid w:val="00097204"/>
    <w:rsid w:val="00097966"/>
    <w:rsid w:val="000A0ADB"/>
    <w:rsid w:val="000A0F1E"/>
    <w:rsid w:val="000A2A44"/>
    <w:rsid w:val="000A5EBD"/>
    <w:rsid w:val="000A6305"/>
    <w:rsid w:val="000A67FF"/>
    <w:rsid w:val="000A7BEA"/>
    <w:rsid w:val="000B037A"/>
    <w:rsid w:val="000B08DE"/>
    <w:rsid w:val="000B1A32"/>
    <w:rsid w:val="000B2CA3"/>
    <w:rsid w:val="000B3746"/>
    <w:rsid w:val="000B411D"/>
    <w:rsid w:val="000B4DF4"/>
    <w:rsid w:val="000B4EA9"/>
    <w:rsid w:val="000B51AF"/>
    <w:rsid w:val="000B58D1"/>
    <w:rsid w:val="000B6256"/>
    <w:rsid w:val="000B6648"/>
    <w:rsid w:val="000B6E83"/>
    <w:rsid w:val="000C07A0"/>
    <w:rsid w:val="000C193E"/>
    <w:rsid w:val="000C309D"/>
    <w:rsid w:val="000C32F6"/>
    <w:rsid w:val="000C3C44"/>
    <w:rsid w:val="000C51E1"/>
    <w:rsid w:val="000C6A8F"/>
    <w:rsid w:val="000C7645"/>
    <w:rsid w:val="000C7F8B"/>
    <w:rsid w:val="000D1556"/>
    <w:rsid w:val="000D1858"/>
    <w:rsid w:val="000D24AB"/>
    <w:rsid w:val="000D2EA1"/>
    <w:rsid w:val="000D2FFB"/>
    <w:rsid w:val="000D3DC3"/>
    <w:rsid w:val="000D514B"/>
    <w:rsid w:val="000D6C5D"/>
    <w:rsid w:val="000D6C86"/>
    <w:rsid w:val="000D788C"/>
    <w:rsid w:val="000D7DFB"/>
    <w:rsid w:val="000E017D"/>
    <w:rsid w:val="000E044B"/>
    <w:rsid w:val="000E0E01"/>
    <w:rsid w:val="000E28A3"/>
    <w:rsid w:val="000E499D"/>
    <w:rsid w:val="000E4CE6"/>
    <w:rsid w:val="000E4E63"/>
    <w:rsid w:val="000E53BF"/>
    <w:rsid w:val="000E73A3"/>
    <w:rsid w:val="000E7AF4"/>
    <w:rsid w:val="000F1297"/>
    <w:rsid w:val="000F21C5"/>
    <w:rsid w:val="000F238A"/>
    <w:rsid w:val="000F322C"/>
    <w:rsid w:val="000F3798"/>
    <w:rsid w:val="000F4110"/>
    <w:rsid w:val="000F4A42"/>
    <w:rsid w:val="000F4EDB"/>
    <w:rsid w:val="000F5975"/>
    <w:rsid w:val="000F6F83"/>
    <w:rsid w:val="0010021D"/>
    <w:rsid w:val="00100E2B"/>
    <w:rsid w:val="0010130A"/>
    <w:rsid w:val="00102732"/>
    <w:rsid w:val="00103006"/>
    <w:rsid w:val="00103436"/>
    <w:rsid w:val="00103442"/>
    <w:rsid w:val="001034CA"/>
    <w:rsid w:val="001038C6"/>
    <w:rsid w:val="00104958"/>
    <w:rsid w:val="00104E27"/>
    <w:rsid w:val="001056CF"/>
    <w:rsid w:val="0011155B"/>
    <w:rsid w:val="00111D75"/>
    <w:rsid w:val="00112F9E"/>
    <w:rsid w:val="00113BB2"/>
    <w:rsid w:val="00113CB8"/>
    <w:rsid w:val="001140F8"/>
    <w:rsid w:val="0011542E"/>
    <w:rsid w:val="0011585B"/>
    <w:rsid w:val="00115B5C"/>
    <w:rsid w:val="00115DBD"/>
    <w:rsid w:val="00115DDB"/>
    <w:rsid w:val="0011655F"/>
    <w:rsid w:val="0011676D"/>
    <w:rsid w:val="00116936"/>
    <w:rsid w:val="00116B2A"/>
    <w:rsid w:val="001174C1"/>
    <w:rsid w:val="00117D7A"/>
    <w:rsid w:val="00120557"/>
    <w:rsid w:val="00120C0A"/>
    <w:rsid w:val="00121412"/>
    <w:rsid w:val="0012221D"/>
    <w:rsid w:val="00122269"/>
    <w:rsid w:val="00122720"/>
    <w:rsid w:val="00123A68"/>
    <w:rsid w:val="00123C5C"/>
    <w:rsid w:val="00124214"/>
    <w:rsid w:val="001244E8"/>
    <w:rsid w:val="00124A3A"/>
    <w:rsid w:val="00124B0B"/>
    <w:rsid w:val="001264FF"/>
    <w:rsid w:val="00126780"/>
    <w:rsid w:val="00126976"/>
    <w:rsid w:val="001270B5"/>
    <w:rsid w:val="001272E1"/>
    <w:rsid w:val="00127A45"/>
    <w:rsid w:val="00127DC0"/>
    <w:rsid w:val="00130C36"/>
    <w:rsid w:val="00130FCA"/>
    <w:rsid w:val="001310E6"/>
    <w:rsid w:val="001323B1"/>
    <w:rsid w:val="00132438"/>
    <w:rsid w:val="001326DD"/>
    <w:rsid w:val="00132E60"/>
    <w:rsid w:val="00132EBC"/>
    <w:rsid w:val="001349BA"/>
    <w:rsid w:val="00135052"/>
    <w:rsid w:val="00136D8B"/>
    <w:rsid w:val="0013763A"/>
    <w:rsid w:val="00137796"/>
    <w:rsid w:val="00137ECA"/>
    <w:rsid w:val="00140220"/>
    <w:rsid w:val="001402C5"/>
    <w:rsid w:val="0014139A"/>
    <w:rsid w:val="0014148E"/>
    <w:rsid w:val="00141B3F"/>
    <w:rsid w:val="00141D89"/>
    <w:rsid w:val="00143082"/>
    <w:rsid w:val="00145F6C"/>
    <w:rsid w:val="0014671A"/>
    <w:rsid w:val="001469D3"/>
    <w:rsid w:val="00147D88"/>
    <w:rsid w:val="0015023E"/>
    <w:rsid w:val="00150F17"/>
    <w:rsid w:val="0015126F"/>
    <w:rsid w:val="00151315"/>
    <w:rsid w:val="00152560"/>
    <w:rsid w:val="001536B4"/>
    <w:rsid w:val="00155363"/>
    <w:rsid w:val="00155DA0"/>
    <w:rsid w:val="001560D6"/>
    <w:rsid w:val="0015658B"/>
    <w:rsid w:val="0015727E"/>
    <w:rsid w:val="001578D4"/>
    <w:rsid w:val="00157C33"/>
    <w:rsid w:val="00157F0B"/>
    <w:rsid w:val="00161D31"/>
    <w:rsid w:val="0016207D"/>
    <w:rsid w:val="00162826"/>
    <w:rsid w:val="0016343C"/>
    <w:rsid w:val="001661BD"/>
    <w:rsid w:val="001665E2"/>
    <w:rsid w:val="00166D27"/>
    <w:rsid w:val="001670F6"/>
    <w:rsid w:val="001677E8"/>
    <w:rsid w:val="00170216"/>
    <w:rsid w:val="00170EC5"/>
    <w:rsid w:val="00171AFD"/>
    <w:rsid w:val="00172BA9"/>
    <w:rsid w:val="00172C9F"/>
    <w:rsid w:val="001738D4"/>
    <w:rsid w:val="001743AE"/>
    <w:rsid w:val="00174AD0"/>
    <w:rsid w:val="001759A4"/>
    <w:rsid w:val="00175BCF"/>
    <w:rsid w:val="00177716"/>
    <w:rsid w:val="00177AF8"/>
    <w:rsid w:val="001802F2"/>
    <w:rsid w:val="0018364E"/>
    <w:rsid w:val="001836D9"/>
    <w:rsid w:val="00183942"/>
    <w:rsid w:val="001845E4"/>
    <w:rsid w:val="001846F1"/>
    <w:rsid w:val="00184C72"/>
    <w:rsid w:val="00184E76"/>
    <w:rsid w:val="00185157"/>
    <w:rsid w:val="001868A4"/>
    <w:rsid w:val="00186C68"/>
    <w:rsid w:val="00187429"/>
    <w:rsid w:val="0019001C"/>
    <w:rsid w:val="0019105D"/>
    <w:rsid w:val="001913FC"/>
    <w:rsid w:val="001921EB"/>
    <w:rsid w:val="00194537"/>
    <w:rsid w:val="00194592"/>
    <w:rsid w:val="001950D3"/>
    <w:rsid w:val="00195975"/>
    <w:rsid w:val="001959A6"/>
    <w:rsid w:val="00196997"/>
    <w:rsid w:val="0019716A"/>
    <w:rsid w:val="001A08A6"/>
    <w:rsid w:val="001A1C5A"/>
    <w:rsid w:val="001A36C6"/>
    <w:rsid w:val="001A3889"/>
    <w:rsid w:val="001A393B"/>
    <w:rsid w:val="001A4A25"/>
    <w:rsid w:val="001A557F"/>
    <w:rsid w:val="001A6891"/>
    <w:rsid w:val="001A71DF"/>
    <w:rsid w:val="001B0085"/>
    <w:rsid w:val="001B02B9"/>
    <w:rsid w:val="001B0551"/>
    <w:rsid w:val="001B106F"/>
    <w:rsid w:val="001B20F4"/>
    <w:rsid w:val="001B23E2"/>
    <w:rsid w:val="001B4F23"/>
    <w:rsid w:val="001B51F2"/>
    <w:rsid w:val="001B5247"/>
    <w:rsid w:val="001B599E"/>
    <w:rsid w:val="001B5A09"/>
    <w:rsid w:val="001B6D22"/>
    <w:rsid w:val="001B7368"/>
    <w:rsid w:val="001C093F"/>
    <w:rsid w:val="001C25CA"/>
    <w:rsid w:val="001C2AC9"/>
    <w:rsid w:val="001C3168"/>
    <w:rsid w:val="001C375E"/>
    <w:rsid w:val="001C3CA7"/>
    <w:rsid w:val="001C558B"/>
    <w:rsid w:val="001C55F3"/>
    <w:rsid w:val="001C56EB"/>
    <w:rsid w:val="001C693E"/>
    <w:rsid w:val="001C6BDC"/>
    <w:rsid w:val="001C6D8F"/>
    <w:rsid w:val="001C7472"/>
    <w:rsid w:val="001D1AE6"/>
    <w:rsid w:val="001D2CC1"/>
    <w:rsid w:val="001D2F18"/>
    <w:rsid w:val="001D4CB6"/>
    <w:rsid w:val="001D5622"/>
    <w:rsid w:val="001D5A8C"/>
    <w:rsid w:val="001D63A6"/>
    <w:rsid w:val="001D64F4"/>
    <w:rsid w:val="001D6D55"/>
    <w:rsid w:val="001D7280"/>
    <w:rsid w:val="001D7C57"/>
    <w:rsid w:val="001E0119"/>
    <w:rsid w:val="001E30B0"/>
    <w:rsid w:val="001E39AD"/>
    <w:rsid w:val="001E3D8D"/>
    <w:rsid w:val="001E41E5"/>
    <w:rsid w:val="001E4353"/>
    <w:rsid w:val="001E4600"/>
    <w:rsid w:val="001E4AD0"/>
    <w:rsid w:val="001E4CDA"/>
    <w:rsid w:val="001E5653"/>
    <w:rsid w:val="001E5ACE"/>
    <w:rsid w:val="001E5CEA"/>
    <w:rsid w:val="001E6298"/>
    <w:rsid w:val="001E7F40"/>
    <w:rsid w:val="001F07B0"/>
    <w:rsid w:val="001F1CD2"/>
    <w:rsid w:val="001F22F9"/>
    <w:rsid w:val="001F277D"/>
    <w:rsid w:val="001F3336"/>
    <w:rsid w:val="001F3413"/>
    <w:rsid w:val="001F3A65"/>
    <w:rsid w:val="001F5912"/>
    <w:rsid w:val="001F6321"/>
    <w:rsid w:val="001F64CB"/>
    <w:rsid w:val="001F65D5"/>
    <w:rsid w:val="001F6897"/>
    <w:rsid w:val="001F7264"/>
    <w:rsid w:val="00200C8A"/>
    <w:rsid w:val="002012CC"/>
    <w:rsid w:val="00201879"/>
    <w:rsid w:val="00201A07"/>
    <w:rsid w:val="00201B13"/>
    <w:rsid w:val="00201CC9"/>
    <w:rsid w:val="00203AA4"/>
    <w:rsid w:val="00205EB4"/>
    <w:rsid w:val="00206473"/>
    <w:rsid w:val="0020676B"/>
    <w:rsid w:val="00207E6B"/>
    <w:rsid w:val="00207F0F"/>
    <w:rsid w:val="0021113D"/>
    <w:rsid w:val="002126E8"/>
    <w:rsid w:val="00213A93"/>
    <w:rsid w:val="0021408E"/>
    <w:rsid w:val="00215840"/>
    <w:rsid w:val="0021611E"/>
    <w:rsid w:val="00216365"/>
    <w:rsid w:val="00217722"/>
    <w:rsid w:val="00217EB0"/>
    <w:rsid w:val="0022042F"/>
    <w:rsid w:val="00221220"/>
    <w:rsid w:val="00221537"/>
    <w:rsid w:val="00221BD9"/>
    <w:rsid w:val="0022430D"/>
    <w:rsid w:val="0022431F"/>
    <w:rsid w:val="0022481A"/>
    <w:rsid w:val="00224B04"/>
    <w:rsid w:val="00226433"/>
    <w:rsid w:val="00226D38"/>
    <w:rsid w:val="00230D95"/>
    <w:rsid w:val="002310FB"/>
    <w:rsid w:val="0023137D"/>
    <w:rsid w:val="00231EC1"/>
    <w:rsid w:val="002320F5"/>
    <w:rsid w:val="00233128"/>
    <w:rsid w:val="002332F3"/>
    <w:rsid w:val="0023346E"/>
    <w:rsid w:val="00233647"/>
    <w:rsid w:val="00234853"/>
    <w:rsid w:val="00234DC6"/>
    <w:rsid w:val="00235256"/>
    <w:rsid w:val="0023537A"/>
    <w:rsid w:val="002354BE"/>
    <w:rsid w:val="00235A12"/>
    <w:rsid w:val="00235C69"/>
    <w:rsid w:val="00235F17"/>
    <w:rsid w:val="002365D5"/>
    <w:rsid w:val="002369CF"/>
    <w:rsid w:val="00236D36"/>
    <w:rsid w:val="0024040B"/>
    <w:rsid w:val="002406E9"/>
    <w:rsid w:val="00240A0D"/>
    <w:rsid w:val="00241BBD"/>
    <w:rsid w:val="00242795"/>
    <w:rsid w:val="00242849"/>
    <w:rsid w:val="00242874"/>
    <w:rsid w:val="00242A03"/>
    <w:rsid w:val="00242E00"/>
    <w:rsid w:val="002433BA"/>
    <w:rsid w:val="00243427"/>
    <w:rsid w:val="00243FB4"/>
    <w:rsid w:val="002442A8"/>
    <w:rsid w:val="00244E26"/>
    <w:rsid w:val="0024511C"/>
    <w:rsid w:val="00245959"/>
    <w:rsid w:val="00247A12"/>
    <w:rsid w:val="002507FA"/>
    <w:rsid w:val="00250CB8"/>
    <w:rsid w:val="0025103B"/>
    <w:rsid w:val="00252407"/>
    <w:rsid w:val="00254C70"/>
    <w:rsid w:val="00254EC0"/>
    <w:rsid w:val="00256B84"/>
    <w:rsid w:val="00256E0F"/>
    <w:rsid w:val="0025771C"/>
    <w:rsid w:val="00257CE2"/>
    <w:rsid w:val="002604A3"/>
    <w:rsid w:val="00260A61"/>
    <w:rsid w:val="0026105B"/>
    <w:rsid w:val="0026116A"/>
    <w:rsid w:val="0026129B"/>
    <w:rsid w:val="00261C00"/>
    <w:rsid w:val="00261DD5"/>
    <w:rsid w:val="00263B8B"/>
    <w:rsid w:val="00263E66"/>
    <w:rsid w:val="0027028F"/>
    <w:rsid w:val="002705BA"/>
    <w:rsid w:val="00270BFD"/>
    <w:rsid w:val="0027224E"/>
    <w:rsid w:val="0027230E"/>
    <w:rsid w:val="0027266A"/>
    <w:rsid w:val="00272C1E"/>
    <w:rsid w:val="002735FB"/>
    <w:rsid w:val="002745EA"/>
    <w:rsid w:val="002751DA"/>
    <w:rsid w:val="00275C00"/>
    <w:rsid w:val="00275C66"/>
    <w:rsid w:val="00275D72"/>
    <w:rsid w:val="00276755"/>
    <w:rsid w:val="00277E91"/>
    <w:rsid w:val="0028030B"/>
    <w:rsid w:val="002808BE"/>
    <w:rsid w:val="002809FA"/>
    <w:rsid w:val="00280DE8"/>
    <w:rsid w:val="0028147D"/>
    <w:rsid w:val="002818D1"/>
    <w:rsid w:val="00282779"/>
    <w:rsid w:val="002828F7"/>
    <w:rsid w:val="002839FE"/>
    <w:rsid w:val="00284707"/>
    <w:rsid w:val="00285183"/>
    <w:rsid w:val="002872EB"/>
    <w:rsid w:val="00287527"/>
    <w:rsid w:val="00290AB1"/>
    <w:rsid w:val="00290BA8"/>
    <w:rsid w:val="0029160D"/>
    <w:rsid w:val="00291AF8"/>
    <w:rsid w:val="00292D45"/>
    <w:rsid w:val="00293439"/>
    <w:rsid w:val="002935A2"/>
    <w:rsid w:val="0029390A"/>
    <w:rsid w:val="00295D65"/>
    <w:rsid w:val="0029608E"/>
    <w:rsid w:val="00296B52"/>
    <w:rsid w:val="0029711B"/>
    <w:rsid w:val="002A014A"/>
    <w:rsid w:val="002A21B3"/>
    <w:rsid w:val="002A25E9"/>
    <w:rsid w:val="002A2C56"/>
    <w:rsid w:val="002A361D"/>
    <w:rsid w:val="002A3B12"/>
    <w:rsid w:val="002A3F45"/>
    <w:rsid w:val="002A4519"/>
    <w:rsid w:val="002A5AC3"/>
    <w:rsid w:val="002A5D00"/>
    <w:rsid w:val="002A5FF4"/>
    <w:rsid w:val="002A7930"/>
    <w:rsid w:val="002B016C"/>
    <w:rsid w:val="002B0652"/>
    <w:rsid w:val="002B30C5"/>
    <w:rsid w:val="002B33D2"/>
    <w:rsid w:val="002B3660"/>
    <w:rsid w:val="002B3F2B"/>
    <w:rsid w:val="002B40BE"/>
    <w:rsid w:val="002B464B"/>
    <w:rsid w:val="002B4AE5"/>
    <w:rsid w:val="002B4C18"/>
    <w:rsid w:val="002B5797"/>
    <w:rsid w:val="002B5F2B"/>
    <w:rsid w:val="002B728E"/>
    <w:rsid w:val="002B745C"/>
    <w:rsid w:val="002C00AF"/>
    <w:rsid w:val="002C0823"/>
    <w:rsid w:val="002C0EBE"/>
    <w:rsid w:val="002C1143"/>
    <w:rsid w:val="002C13CD"/>
    <w:rsid w:val="002C27EE"/>
    <w:rsid w:val="002C29C0"/>
    <w:rsid w:val="002C2DED"/>
    <w:rsid w:val="002C3674"/>
    <w:rsid w:val="002C445B"/>
    <w:rsid w:val="002C47E7"/>
    <w:rsid w:val="002C4A81"/>
    <w:rsid w:val="002C4F6A"/>
    <w:rsid w:val="002C6032"/>
    <w:rsid w:val="002C60C1"/>
    <w:rsid w:val="002C6403"/>
    <w:rsid w:val="002C6D1D"/>
    <w:rsid w:val="002D04A9"/>
    <w:rsid w:val="002D06EE"/>
    <w:rsid w:val="002D10D3"/>
    <w:rsid w:val="002D2504"/>
    <w:rsid w:val="002D27DD"/>
    <w:rsid w:val="002D2F58"/>
    <w:rsid w:val="002D3A28"/>
    <w:rsid w:val="002D3CB8"/>
    <w:rsid w:val="002D4523"/>
    <w:rsid w:val="002D48E8"/>
    <w:rsid w:val="002D4FCA"/>
    <w:rsid w:val="002D51C0"/>
    <w:rsid w:val="002D5C43"/>
    <w:rsid w:val="002D663F"/>
    <w:rsid w:val="002D67C5"/>
    <w:rsid w:val="002D6D09"/>
    <w:rsid w:val="002D77AD"/>
    <w:rsid w:val="002E04B4"/>
    <w:rsid w:val="002E10C3"/>
    <w:rsid w:val="002E263A"/>
    <w:rsid w:val="002E294F"/>
    <w:rsid w:val="002E2BFC"/>
    <w:rsid w:val="002E319E"/>
    <w:rsid w:val="002E37A4"/>
    <w:rsid w:val="002E4B61"/>
    <w:rsid w:val="002E5153"/>
    <w:rsid w:val="002E577F"/>
    <w:rsid w:val="002E649F"/>
    <w:rsid w:val="002E65C5"/>
    <w:rsid w:val="002E6D17"/>
    <w:rsid w:val="002E6D97"/>
    <w:rsid w:val="002E6EDD"/>
    <w:rsid w:val="002F010F"/>
    <w:rsid w:val="002F07CB"/>
    <w:rsid w:val="002F108E"/>
    <w:rsid w:val="002F16E6"/>
    <w:rsid w:val="002F1DBC"/>
    <w:rsid w:val="002F30CF"/>
    <w:rsid w:val="002F32ED"/>
    <w:rsid w:val="002F3674"/>
    <w:rsid w:val="002F472F"/>
    <w:rsid w:val="002F5014"/>
    <w:rsid w:val="002F52C1"/>
    <w:rsid w:val="002F55C0"/>
    <w:rsid w:val="002F5F4B"/>
    <w:rsid w:val="002F5F5A"/>
    <w:rsid w:val="002F742E"/>
    <w:rsid w:val="002F753C"/>
    <w:rsid w:val="002F7CEC"/>
    <w:rsid w:val="003013BB"/>
    <w:rsid w:val="00302191"/>
    <w:rsid w:val="003026B2"/>
    <w:rsid w:val="0030375C"/>
    <w:rsid w:val="0030406C"/>
    <w:rsid w:val="00304326"/>
    <w:rsid w:val="00304CD1"/>
    <w:rsid w:val="00305685"/>
    <w:rsid w:val="00305AA7"/>
    <w:rsid w:val="00305AE0"/>
    <w:rsid w:val="003060DA"/>
    <w:rsid w:val="003074A9"/>
    <w:rsid w:val="0030791F"/>
    <w:rsid w:val="00307940"/>
    <w:rsid w:val="00310540"/>
    <w:rsid w:val="0031121A"/>
    <w:rsid w:val="0031154F"/>
    <w:rsid w:val="00311D16"/>
    <w:rsid w:val="00311E4C"/>
    <w:rsid w:val="003129CE"/>
    <w:rsid w:val="00313C19"/>
    <w:rsid w:val="00313E2D"/>
    <w:rsid w:val="003141DD"/>
    <w:rsid w:val="00315AB2"/>
    <w:rsid w:val="0031765C"/>
    <w:rsid w:val="00317FE0"/>
    <w:rsid w:val="003224E1"/>
    <w:rsid w:val="00322C9E"/>
    <w:rsid w:val="0032363F"/>
    <w:rsid w:val="00323F86"/>
    <w:rsid w:val="00323FD6"/>
    <w:rsid w:val="00324D73"/>
    <w:rsid w:val="003258AD"/>
    <w:rsid w:val="00325CD0"/>
    <w:rsid w:val="00327188"/>
    <w:rsid w:val="00327760"/>
    <w:rsid w:val="0032785F"/>
    <w:rsid w:val="00327D29"/>
    <w:rsid w:val="00327DDB"/>
    <w:rsid w:val="003309BE"/>
    <w:rsid w:val="003322A9"/>
    <w:rsid w:val="00332330"/>
    <w:rsid w:val="00332730"/>
    <w:rsid w:val="00332ADC"/>
    <w:rsid w:val="00332D87"/>
    <w:rsid w:val="00333DC7"/>
    <w:rsid w:val="00333E74"/>
    <w:rsid w:val="00334AFE"/>
    <w:rsid w:val="00334F8C"/>
    <w:rsid w:val="00335A14"/>
    <w:rsid w:val="00335B92"/>
    <w:rsid w:val="00336B43"/>
    <w:rsid w:val="00336C28"/>
    <w:rsid w:val="003402A0"/>
    <w:rsid w:val="003406C3"/>
    <w:rsid w:val="0034112B"/>
    <w:rsid w:val="003415CE"/>
    <w:rsid w:val="00341C8A"/>
    <w:rsid w:val="00342314"/>
    <w:rsid w:val="003434C7"/>
    <w:rsid w:val="003435C9"/>
    <w:rsid w:val="00343930"/>
    <w:rsid w:val="00344F33"/>
    <w:rsid w:val="00346017"/>
    <w:rsid w:val="00346A1A"/>
    <w:rsid w:val="00346A79"/>
    <w:rsid w:val="00346B1F"/>
    <w:rsid w:val="00346D25"/>
    <w:rsid w:val="00347F35"/>
    <w:rsid w:val="00350687"/>
    <w:rsid w:val="00350913"/>
    <w:rsid w:val="00350BED"/>
    <w:rsid w:val="00351198"/>
    <w:rsid w:val="00351DBD"/>
    <w:rsid w:val="003526DB"/>
    <w:rsid w:val="003527BB"/>
    <w:rsid w:val="00352895"/>
    <w:rsid w:val="003533D5"/>
    <w:rsid w:val="003537C3"/>
    <w:rsid w:val="003541E1"/>
    <w:rsid w:val="00355441"/>
    <w:rsid w:val="00355FFD"/>
    <w:rsid w:val="003560C4"/>
    <w:rsid w:val="00356104"/>
    <w:rsid w:val="00356B0C"/>
    <w:rsid w:val="00356C62"/>
    <w:rsid w:val="00356CD4"/>
    <w:rsid w:val="00356D3B"/>
    <w:rsid w:val="00357671"/>
    <w:rsid w:val="00360126"/>
    <w:rsid w:val="003602B7"/>
    <w:rsid w:val="003605B6"/>
    <w:rsid w:val="00360C45"/>
    <w:rsid w:val="0036158F"/>
    <w:rsid w:val="0036247B"/>
    <w:rsid w:val="003625A9"/>
    <w:rsid w:val="00363DE8"/>
    <w:rsid w:val="00363EB8"/>
    <w:rsid w:val="00364ABD"/>
    <w:rsid w:val="00364B6D"/>
    <w:rsid w:val="00364CB6"/>
    <w:rsid w:val="00366E79"/>
    <w:rsid w:val="00366F45"/>
    <w:rsid w:val="003671C5"/>
    <w:rsid w:val="00367FAE"/>
    <w:rsid w:val="00370086"/>
    <w:rsid w:val="003704AD"/>
    <w:rsid w:val="00370F73"/>
    <w:rsid w:val="00372097"/>
    <w:rsid w:val="003728D2"/>
    <w:rsid w:val="003735EC"/>
    <w:rsid w:val="00373DA5"/>
    <w:rsid w:val="00374520"/>
    <w:rsid w:val="003749E6"/>
    <w:rsid w:val="00374B9D"/>
    <w:rsid w:val="0038135B"/>
    <w:rsid w:val="0038243D"/>
    <w:rsid w:val="003827AB"/>
    <w:rsid w:val="00382A23"/>
    <w:rsid w:val="0038314C"/>
    <w:rsid w:val="00383360"/>
    <w:rsid w:val="003833E7"/>
    <w:rsid w:val="0038399F"/>
    <w:rsid w:val="00384860"/>
    <w:rsid w:val="00385707"/>
    <w:rsid w:val="00385E80"/>
    <w:rsid w:val="00386316"/>
    <w:rsid w:val="00387132"/>
    <w:rsid w:val="00391FE7"/>
    <w:rsid w:val="0039251C"/>
    <w:rsid w:val="00392A58"/>
    <w:rsid w:val="00392EDA"/>
    <w:rsid w:val="003932BA"/>
    <w:rsid w:val="00394462"/>
    <w:rsid w:val="003948D1"/>
    <w:rsid w:val="0039531D"/>
    <w:rsid w:val="0039566E"/>
    <w:rsid w:val="003958B5"/>
    <w:rsid w:val="0039606D"/>
    <w:rsid w:val="003965C2"/>
    <w:rsid w:val="00396E7D"/>
    <w:rsid w:val="0039759C"/>
    <w:rsid w:val="003A0D27"/>
    <w:rsid w:val="003A21A9"/>
    <w:rsid w:val="003A239D"/>
    <w:rsid w:val="003A2B6C"/>
    <w:rsid w:val="003A2F78"/>
    <w:rsid w:val="003A3703"/>
    <w:rsid w:val="003A389F"/>
    <w:rsid w:val="003A38AC"/>
    <w:rsid w:val="003A3935"/>
    <w:rsid w:val="003A3A6C"/>
    <w:rsid w:val="003A3D1B"/>
    <w:rsid w:val="003A41C2"/>
    <w:rsid w:val="003A41F5"/>
    <w:rsid w:val="003A46A8"/>
    <w:rsid w:val="003A46AF"/>
    <w:rsid w:val="003A554C"/>
    <w:rsid w:val="003A5617"/>
    <w:rsid w:val="003A614D"/>
    <w:rsid w:val="003A65F0"/>
    <w:rsid w:val="003A6688"/>
    <w:rsid w:val="003A69DB"/>
    <w:rsid w:val="003A718B"/>
    <w:rsid w:val="003A7686"/>
    <w:rsid w:val="003B0304"/>
    <w:rsid w:val="003B12D5"/>
    <w:rsid w:val="003B31B0"/>
    <w:rsid w:val="003B3B13"/>
    <w:rsid w:val="003B4772"/>
    <w:rsid w:val="003B58EF"/>
    <w:rsid w:val="003B64B7"/>
    <w:rsid w:val="003B74E9"/>
    <w:rsid w:val="003B750E"/>
    <w:rsid w:val="003B7539"/>
    <w:rsid w:val="003B7BA1"/>
    <w:rsid w:val="003C05DB"/>
    <w:rsid w:val="003C077F"/>
    <w:rsid w:val="003C0A39"/>
    <w:rsid w:val="003C1151"/>
    <w:rsid w:val="003C224E"/>
    <w:rsid w:val="003C2679"/>
    <w:rsid w:val="003C2CE8"/>
    <w:rsid w:val="003D0322"/>
    <w:rsid w:val="003D143E"/>
    <w:rsid w:val="003D1B96"/>
    <w:rsid w:val="003D1C6C"/>
    <w:rsid w:val="003D1D1C"/>
    <w:rsid w:val="003D1E46"/>
    <w:rsid w:val="003D2552"/>
    <w:rsid w:val="003D2AE3"/>
    <w:rsid w:val="003D3086"/>
    <w:rsid w:val="003D33F8"/>
    <w:rsid w:val="003D5216"/>
    <w:rsid w:val="003D52B1"/>
    <w:rsid w:val="003D5402"/>
    <w:rsid w:val="003D5A74"/>
    <w:rsid w:val="003D61CA"/>
    <w:rsid w:val="003E0655"/>
    <w:rsid w:val="003E0C61"/>
    <w:rsid w:val="003E20C6"/>
    <w:rsid w:val="003E3413"/>
    <w:rsid w:val="003E3E96"/>
    <w:rsid w:val="003E4CFF"/>
    <w:rsid w:val="003E6157"/>
    <w:rsid w:val="003E691A"/>
    <w:rsid w:val="003E7231"/>
    <w:rsid w:val="003F087D"/>
    <w:rsid w:val="003F0E40"/>
    <w:rsid w:val="003F1A88"/>
    <w:rsid w:val="003F2274"/>
    <w:rsid w:val="003F24F4"/>
    <w:rsid w:val="003F26B3"/>
    <w:rsid w:val="003F27FD"/>
    <w:rsid w:val="003F3DE9"/>
    <w:rsid w:val="003F4078"/>
    <w:rsid w:val="003F552E"/>
    <w:rsid w:val="003F5B97"/>
    <w:rsid w:val="003F64C3"/>
    <w:rsid w:val="003F6819"/>
    <w:rsid w:val="003F72E6"/>
    <w:rsid w:val="003F73AE"/>
    <w:rsid w:val="003F7468"/>
    <w:rsid w:val="003F7FCE"/>
    <w:rsid w:val="00400071"/>
    <w:rsid w:val="00400ADD"/>
    <w:rsid w:val="004022E4"/>
    <w:rsid w:val="00402C7C"/>
    <w:rsid w:val="00403013"/>
    <w:rsid w:val="004054C1"/>
    <w:rsid w:val="00405D83"/>
    <w:rsid w:val="00407294"/>
    <w:rsid w:val="00407B50"/>
    <w:rsid w:val="00407E42"/>
    <w:rsid w:val="004104E4"/>
    <w:rsid w:val="00410A71"/>
    <w:rsid w:val="00410CEE"/>
    <w:rsid w:val="00410DE7"/>
    <w:rsid w:val="00411E44"/>
    <w:rsid w:val="00412AA6"/>
    <w:rsid w:val="00412E5C"/>
    <w:rsid w:val="00413355"/>
    <w:rsid w:val="00414485"/>
    <w:rsid w:val="00414991"/>
    <w:rsid w:val="0041565C"/>
    <w:rsid w:val="004167C4"/>
    <w:rsid w:val="00416BE1"/>
    <w:rsid w:val="004205EA"/>
    <w:rsid w:val="0042063C"/>
    <w:rsid w:val="00422ABD"/>
    <w:rsid w:val="00423167"/>
    <w:rsid w:val="004239AB"/>
    <w:rsid w:val="00423AD9"/>
    <w:rsid w:val="00423C6E"/>
    <w:rsid w:val="004245EF"/>
    <w:rsid w:val="0042514C"/>
    <w:rsid w:val="0042583A"/>
    <w:rsid w:val="0042658F"/>
    <w:rsid w:val="00427526"/>
    <w:rsid w:val="004316EC"/>
    <w:rsid w:val="00432C04"/>
    <w:rsid w:val="0043420E"/>
    <w:rsid w:val="00434975"/>
    <w:rsid w:val="00434994"/>
    <w:rsid w:val="00434B23"/>
    <w:rsid w:val="00434EF8"/>
    <w:rsid w:val="00436127"/>
    <w:rsid w:val="00437040"/>
    <w:rsid w:val="00437BDA"/>
    <w:rsid w:val="00437D7F"/>
    <w:rsid w:val="00440BBF"/>
    <w:rsid w:val="00440C50"/>
    <w:rsid w:val="00440C90"/>
    <w:rsid w:val="00441018"/>
    <w:rsid w:val="00441A1B"/>
    <w:rsid w:val="00441ABC"/>
    <w:rsid w:val="00442C7A"/>
    <w:rsid w:val="0044306A"/>
    <w:rsid w:val="004437EC"/>
    <w:rsid w:val="00444847"/>
    <w:rsid w:val="004453B7"/>
    <w:rsid w:val="0044608F"/>
    <w:rsid w:val="00446523"/>
    <w:rsid w:val="00446747"/>
    <w:rsid w:val="00447751"/>
    <w:rsid w:val="00447A07"/>
    <w:rsid w:val="0045104F"/>
    <w:rsid w:val="0045191E"/>
    <w:rsid w:val="00451CCA"/>
    <w:rsid w:val="004524C9"/>
    <w:rsid w:val="004527C1"/>
    <w:rsid w:val="00452A5F"/>
    <w:rsid w:val="0045356A"/>
    <w:rsid w:val="0045394C"/>
    <w:rsid w:val="00454282"/>
    <w:rsid w:val="004546BA"/>
    <w:rsid w:val="00455658"/>
    <w:rsid w:val="00455894"/>
    <w:rsid w:val="00460508"/>
    <w:rsid w:val="0046111C"/>
    <w:rsid w:val="00461DEC"/>
    <w:rsid w:val="00462BF0"/>
    <w:rsid w:val="00462C74"/>
    <w:rsid w:val="00464B71"/>
    <w:rsid w:val="00464EE8"/>
    <w:rsid w:val="004654F8"/>
    <w:rsid w:val="004671B2"/>
    <w:rsid w:val="004673F3"/>
    <w:rsid w:val="00467AE6"/>
    <w:rsid w:val="00467B3F"/>
    <w:rsid w:val="00470817"/>
    <w:rsid w:val="00470F1D"/>
    <w:rsid w:val="0047105D"/>
    <w:rsid w:val="00471463"/>
    <w:rsid w:val="004714A5"/>
    <w:rsid w:val="0047190E"/>
    <w:rsid w:val="00471C05"/>
    <w:rsid w:val="004723A0"/>
    <w:rsid w:val="00472BB2"/>
    <w:rsid w:val="00472F92"/>
    <w:rsid w:val="00473E4A"/>
    <w:rsid w:val="004740F4"/>
    <w:rsid w:val="00474898"/>
    <w:rsid w:val="004748C1"/>
    <w:rsid w:val="00474C9A"/>
    <w:rsid w:val="0047618D"/>
    <w:rsid w:val="00477E49"/>
    <w:rsid w:val="00477EAE"/>
    <w:rsid w:val="00480BD0"/>
    <w:rsid w:val="00480C4E"/>
    <w:rsid w:val="00480CF4"/>
    <w:rsid w:val="004810D5"/>
    <w:rsid w:val="00482E1E"/>
    <w:rsid w:val="00483825"/>
    <w:rsid w:val="00484CD7"/>
    <w:rsid w:val="00485CF7"/>
    <w:rsid w:val="0048712E"/>
    <w:rsid w:val="004873B1"/>
    <w:rsid w:val="00487630"/>
    <w:rsid w:val="00487917"/>
    <w:rsid w:val="00487A6A"/>
    <w:rsid w:val="00487B48"/>
    <w:rsid w:val="004905FE"/>
    <w:rsid w:val="00490D30"/>
    <w:rsid w:val="00491008"/>
    <w:rsid w:val="004919A4"/>
    <w:rsid w:val="00491C8A"/>
    <w:rsid w:val="004921BB"/>
    <w:rsid w:val="0049392F"/>
    <w:rsid w:val="00493FE1"/>
    <w:rsid w:val="004942D1"/>
    <w:rsid w:val="0049441E"/>
    <w:rsid w:val="00495335"/>
    <w:rsid w:val="00495FDB"/>
    <w:rsid w:val="004960A3"/>
    <w:rsid w:val="00496553"/>
    <w:rsid w:val="00496800"/>
    <w:rsid w:val="0049733F"/>
    <w:rsid w:val="00497B33"/>
    <w:rsid w:val="004A0D39"/>
    <w:rsid w:val="004A1178"/>
    <w:rsid w:val="004A1D8A"/>
    <w:rsid w:val="004A2A6F"/>
    <w:rsid w:val="004A3323"/>
    <w:rsid w:val="004A37AD"/>
    <w:rsid w:val="004A51A5"/>
    <w:rsid w:val="004A5B00"/>
    <w:rsid w:val="004A6341"/>
    <w:rsid w:val="004A6665"/>
    <w:rsid w:val="004A7BBC"/>
    <w:rsid w:val="004B002F"/>
    <w:rsid w:val="004B3A89"/>
    <w:rsid w:val="004B5796"/>
    <w:rsid w:val="004B57F6"/>
    <w:rsid w:val="004B57F8"/>
    <w:rsid w:val="004B5BA0"/>
    <w:rsid w:val="004B5D79"/>
    <w:rsid w:val="004B6A25"/>
    <w:rsid w:val="004B6F45"/>
    <w:rsid w:val="004C029E"/>
    <w:rsid w:val="004C04CE"/>
    <w:rsid w:val="004C0EA3"/>
    <w:rsid w:val="004C0EE1"/>
    <w:rsid w:val="004C10B8"/>
    <w:rsid w:val="004C1A15"/>
    <w:rsid w:val="004C2210"/>
    <w:rsid w:val="004C2691"/>
    <w:rsid w:val="004C3088"/>
    <w:rsid w:val="004C360E"/>
    <w:rsid w:val="004D017D"/>
    <w:rsid w:val="004D0944"/>
    <w:rsid w:val="004D1AC1"/>
    <w:rsid w:val="004D1CC5"/>
    <w:rsid w:val="004D20C0"/>
    <w:rsid w:val="004D2C99"/>
    <w:rsid w:val="004D3501"/>
    <w:rsid w:val="004D3A30"/>
    <w:rsid w:val="004D3E2A"/>
    <w:rsid w:val="004D4380"/>
    <w:rsid w:val="004D72E6"/>
    <w:rsid w:val="004D7995"/>
    <w:rsid w:val="004D79C9"/>
    <w:rsid w:val="004D7CEE"/>
    <w:rsid w:val="004E04AD"/>
    <w:rsid w:val="004E1B77"/>
    <w:rsid w:val="004E297A"/>
    <w:rsid w:val="004E39C5"/>
    <w:rsid w:val="004E4E24"/>
    <w:rsid w:val="004E5127"/>
    <w:rsid w:val="004F05D5"/>
    <w:rsid w:val="004F0D4C"/>
    <w:rsid w:val="004F19C5"/>
    <w:rsid w:val="004F2EAA"/>
    <w:rsid w:val="004F3F8B"/>
    <w:rsid w:val="004F50E3"/>
    <w:rsid w:val="004F5443"/>
    <w:rsid w:val="004F5D95"/>
    <w:rsid w:val="004F73E2"/>
    <w:rsid w:val="004F7457"/>
    <w:rsid w:val="0050024C"/>
    <w:rsid w:val="005019A2"/>
    <w:rsid w:val="0050297E"/>
    <w:rsid w:val="00502EB1"/>
    <w:rsid w:val="00503F73"/>
    <w:rsid w:val="00504616"/>
    <w:rsid w:val="005050D8"/>
    <w:rsid w:val="00506082"/>
    <w:rsid w:val="00506876"/>
    <w:rsid w:val="00507E37"/>
    <w:rsid w:val="00510221"/>
    <w:rsid w:val="00511395"/>
    <w:rsid w:val="0051163A"/>
    <w:rsid w:val="0051247A"/>
    <w:rsid w:val="00512F6E"/>
    <w:rsid w:val="005131A3"/>
    <w:rsid w:val="00513236"/>
    <w:rsid w:val="00513BFC"/>
    <w:rsid w:val="005147BC"/>
    <w:rsid w:val="005156D9"/>
    <w:rsid w:val="00516BD8"/>
    <w:rsid w:val="005178DB"/>
    <w:rsid w:val="00517B3D"/>
    <w:rsid w:val="00517DAF"/>
    <w:rsid w:val="00517DF5"/>
    <w:rsid w:val="0052066F"/>
    <w:rsid w:val="005206F3"/>
    <w:rsid w:val="00520968"/>
    <w:rsid w:val="00521492"/>
    <w:rsid w:val="00521CCF"/>
    <w:rsid w:val="00521F5D"/>
    <w:rsid w:val="00523622"/>
    <w:rsid w:val="00523ED8"/>
    <w:rsid w:val="00524314"/>
    <w:rsid w:val="00524441"/>
    <w:rsid w:val="005244F2"/>
    <w:rsid w:val="0052469E"/>
    <w:rsid w:val="0052479E"/>
    <w:rsid w:val="00524FCD"/>
    <w:rsid w:val="005250AE"/>
    <w:rsid w:val="005254F4"/>
    <w:rsid w:val="00526E28"/>
    <w:rsid w:val="00527588"/>
    <w:rsid w:val="0053011C"/>
    <w:rsid w:val="00530AA6"/>
    <w:rsid w:val="0053140C"/>
    <w:rsid w:val="005318F4"/>
    <w:rsid w:val="00531E49"/>
    <w:rsid w:val="00531F43"/>
    <w:rsid w:val="005323EF"/>
    <w:rsid w:val="00532650"/>
    <w:rsid w:val="00532E04"/>
    <w:rsid w:val="00532E5E"/>
    <w:rsid w:val="00532EA4"/>
    <w:rsid w:val="00533755"/>
    <w:rsid w:val="00535B5C"/>
    <w:rsid w:val="00536EBB"/>
    <w:rsid w:val="005374F5"/>
    <w:rsid w:val="00537DD9"/>
    <w:rsid w:val="0054025A"/>
    <w:rsid w:val="005414E5"/>
    <w:rsid w:val="005426AF"/>
    <w:rsid w:val="00542730"/>
    <w:rsid w:val="005433A8"/>
    <w:rsid w:val="00543436"/>
    <w:rsid w:val="00543B0B"/>
    <w:rsid w:val="00543B53"/>
    <w:rsid w:val="00543BBE"/>
    <w:rsid w:val="0054421D"/>
    <w:rsid w:val="00544547"/>
    <w:rsid w:val="00545C7B"/>
    <w:rsid w:val="00550DBF"/>
    <w:rsid w:val="00553553"/>
    <w:rsid w:val="00553B88"/>
    <w:rsid w:val="00554EF9"/>
    <w:rsid w:val="00555024"/>
    <w:rsid w:val="00555340"/>
    <w:rsid w:val="005553BD"/>
    <w:rsid w:val="00556128"/>
    <w:rsid w:val="0055664D"/>
    <w:rsid w:val="00556D86"/>
    <w:rsid w:val="00556FEE"/>
    <w:rsid w:val="00560010"/>
    <w:rsid w:val="00560400"/>
    <w:rsid w:val="005611B5"/>
    <w:rsid w:val="005626CB"/>
    <w:rsid w:val="005628AF"/>
    <w:rsid w:val="00563D44"/>
    <w:rsid w:val="0056414A"/>
    <w:rsid w:val="005646F1"/>
    <w:rsid w:val="005649E0"/>
    <w:rsid w:val="0056515B"/>
    <w:rsid w:val="00565262"/>
    <w:rsid w:val="00567254"/>
    <w:rsid w:val="005674AD"/>
    <w:rsid w:val="00567BC7"/>
    <w:rsid w:val="00570434"/>
    <w:rsid w:val="00570C18"/>
    <w:rsid w:val="00571A8E"/>
    <w:rsid w:val="00572995"/>
    <w:rsid w:val="00573C91"/>
    <w:rsid w:val="00575922"/>
    <w:rsid w:val="0057594C"/>
    <w:rsid w:val="00575CA7"/>
    <w:rsid w:val="00575E3C"/>
    <w:rsid w:val="00576BAA"/>
    <w:rsid w:val="00576D3E"/>
    <w:rsid w:val="0057763F"/>
    <w:rsid w:val="00577F24"/>
    <w:rsid w:val="005801A6"/>
    <w:rsid w:val="00580842"/>
    <w:rsid w:val="005813B0"/>
    <w:rsid w:val="0058195C"/>
    <w:rsid w:val="0058367E"/>
    <w:rsid w:val="0058423E"/>
    <w:rsid w:val="005849FB"/>
    <w:rsid w:val="0058527D"/>
    <w:rsid w:val="005852D9"/>
    <w:rsid w:val="0058549E"/>
    <w:rsid w:val="00585CC2"/>
    <w:rsid w:val="00586A2D"/>
    <w:rsid w:val="005875D9"/>
    <w:rsid w:val="00587786"/>
    <w:rsid w:val="00587ED6"/>
    <w:rsid w:val="0059076E"/>
    <w:rsid w:val="00590782"/>
    <w:rsid w:val="00590AB7"/>
    <w:rsid w:val="00590C5D"/>
    <w:rsid w:val="00590D8C"/>
    <w:rsid w:val="005911A8"/>
    <w:rsid w:val="005912B4"/>
    <w:rsid w:val="00591510"/>
    <w:rsid w:val="00591942"/>
    <w:rsid w:val="005934E0"/>
    <w:rsid w:val="00593F6A"/>
    <w:rsid w:val="005941B8"/>
    <w:rsid w:val="00595591"/>
    <w:rsid w:val="00595E31"/>
    <w:rsid w:val="00595FBD"/>
    <w:rsid w:val="00596437"/>
    <w:rsid w:val="00597445"/>
    <w:rsid w:val="005A02F5"/>
    <w:rsid w:val="005A05AE"/>
    <w:rsid w:val="005A1B6D"/>
    <w:rsid w:val="005A1E36"/>
    <w:rsid w:val="005A332C"/>
    <w:rsid w:val="005A3D6E"/>
    <w:rsid w:val="005A3F1B"/>
    <w:rsid w:val="005A4092"/>
    <w:rsid w:val="005A41D6"/>
    <w:rsid w:val="005A5155"/>
    <w:rsid w:val="005A5736"/>
    <w:rsid w:val="005A5EFD"/>
    <w:rsid w:val="005A70C4"/>
    <w:rsid w:val="005A72EE"/>
    <w:rsid w:val="005A747C"/>
    <w:rsid w:val="005B1B09"/>
    <w:rsid w:val="005B2627"/>
    <w:rsid w:val="005B26A7"/>
    <w:rsid w:val="005B369F"/>
    <w:rsid w:val="005B489E"/>
    <w:rsid w:val="005B5955"/>
    <w:rsid w:val="005B5ACB"/>
    <w:rsid w:val="005B6DE5"/>
    <w:rsid w:val="005B73D8"/>
    <w:rsid w:val="005B7D2D"/>
    <w:rsid w:val="005C0D0B"/>
    <w:rsid w:val="005C0FFB"/>
    <w:rsid w:val="005C183F"/>
    <w:rsid w:val="005C1942"/>
    <w:rsid w:val="005C1D5C"/>
    <w:rsid w:val="005C2965"/>
    <w:rsid w:val="005C2981"/>
    <w:rsid w:val="005C336F"/>
    <w:rsid w:val="005C3873"/>
    <w:rsid w:val="005C4674"/>
    <w:rsid w:val="005C4963"/>
    <w:rsid w:val="005C55DF"/>
    <w:rsid w:val="005C5947"/>
    <w:rsid w:val="005C5B13"/>
    <w:rsid w:val="005C679F"/>
    <w:rsid w:val="005C6910"/>
    <w:rsid w:val="005D10A3"/>
    <w:rsid w:val="005D1109"/>
    <w:rsid w:val="005D1AEA"/>
    <w:rsid w:val="005D2118"/>
    <w:rsid w:val="005D23D1"/>
    <w:rsid w:val="005D2D2C"/>
    <w:rsid w:val="005D303B"/>
    <w:rsid w:val="005D331C"/>
    <w:rsid w:val="005D4FDA"/>
    <w:rsid w:val="005D711E"/>
    <w:rsid w:val="005D73DD"/>
    <w:rsid w:val="005E1844"/>
    <w:rsid w:val="005E2127"/>
    <w:rsid w:val="005E2901"/>
    <w:rsid w:val="005E311A"/>
    <w:rsid w:val="005E39E5"/>
    <w:rsid w:val="005E3D93"/>
    <w:rsid w:val="005E443F"/>
    <w:rsid w:val="005E4914"/>
    <w:rsid w:val="005E63DD"/>
    <w:rsid w:val="005E6611"/>
    <w:rsid w:val="005F0809"/>
    <w:rsid w:val="005F0ECC"/>
    <w:rsid w:val="005F18FD"/>
    <w:rsid w:val="005F28F2"/>
    <w:rsid w:val="005F2DBE"/>
    <w:rsid w:val="005F3140"/>
    <w:rsid w:val="005F4368"/>
    <w:rsid w:val="005F528F"/>
    <w:rsid w:val="005F5D12"/>
    <w:rsid w:val="005F5E95"/>
    <w:rsid w:val="005F635F"/>
    <w:rsid w:val="005F7153"/>
    <w:rsid w:val="005F7902"/>
    <w:rsid w:val="00600705"/>
    <w:rsid w:val="00601CB4"/>
    <w:rsid w:val="00602781"/>
    <w:rsid w:val="0060294B"/>
    <w:rsid w:val="00602AD2"/>
    <w:rsid w:val="00604041"/>
    <w:rsid w:val="006064EE"/>
    <w:rsid w:val="00610254"/>
    <w:rsid w:val="006106F8"/>
    <w:rsid w:val="0061105E"/>
    <w:rsid w:val="00611623"/>
    <w:rsid w:val="00611733"/>
    <w:rsid w:val="006117C9"/>
    <w:rsid w:val="00612003"/>
    <w:rsid w:val="006122DE"/>
    <w:rsid w:val="00613DA5"/>
    <w:rsid w:val="00613FC5"/>
    <w:rsid w:val="00617486"/>
    <w:rsid w:val="006177C7"/>
    <w:rsid w:val="006178B6"/>
    <w:rsid w:val="00620AC6"/>
    <w:rsid w:val="00620C89"/>
    <w:rsid w:val="00621706"/>
    <w:rsid w:val="006230AA"/>
    <w:rsid w:val="00624CF3"/>
    <w:rsid w:val="00625928"/>
    <w:rsid w:val="00626641"/>
    <w:rsid w:val="00626C10"/>
    <w:rsid w:val="00626EF1"/>
    <w:rsid w:val="006270F0"/>
    <w:rsid w:val="00627186"/>
    <w:rsid w:val="00627254"/>
    <w:rsid w:val="00627D6B"/>
    <w:rsid w:val="00630ECA"/>
    <w:rsid w:val="006310DB"/>
    <w:rsid w:val="0063119A"/>
    <w:rsid w:val="00631775"/>
    <w:rsid w:val="00632C34"/>
    <w:rsid w:val="00632D8B"/>
    <w:rsid w:val="00634AB3"/>
    <w:rsid w:val="00634DF2"/>
    <w:rsid w:val="0063532C"/>
    <w:rsid w:val="006357BA"/>
    <w:rsid w:val="00635C3D"/>
    <w:rsid w:val="006363E3"/>
    <w:rsid w:val="006367CC"/>
    <w:rsid w:val="00636A57"/>
    <w:rsid w:val="00640773"/>
    <w:rsid w:val="006419F7"/>
    <w:rsid w:val="00641D44"/>
    <w:rsid w:val="00641F94"/>
    <w:rsid w:val="0064274C"/>
    <w:rsid w:val="00642E47"/>
    <w:rsid w:val="006437F7"/>
    <w:rsid w:val="00643AC3"/>
    <w:rsid w:val="00644265"/>
    <w:rsid w:val="006446A7"/>
    <w:rsid w:val="0064627A"/>
    <w:rsid w:val="00647276"/>
    <w:rsid w:val="00650050"/>
    <w:rsid w:val="00653757"/>
    <w:rsid w:val="00653D2A"/>
    <w:rsid w:val="006540F5"/>
    <w:rsid w:val="00656756"/>
    <w:rsid w:val="00657516"/>
    <w:rsid w:val="006610A3"/>
    <w:rsid w:val="00661120"/>
    <w:rsid w:val="0066196A"/>
    <w:rsid w:val="00662DB5"/>
    <w:rsid w:val="0066423F"/>
    <w:rsid w:val="00664500"/>
    <w:rsid w:val="00664975"/>
    <w:rsid w:val="006653A4"/>
    <w:rsid w:val="00665445"/>
    <w:rsid w:val="0066550F"/>
    <w:rsid w:val="00670404"/>
    <w:rsid w:val="006709B5"/>
    <w:rsid w:val="006720E2"/>
    <w:rsid w:val="00672816"/>
    <w:rsid w:val="00673717"/>
    <w:rsid w:val="0067511C"/>
    <w:rsid w:val="00675237"/>
    <w:rsid w:val="00675828"/>
    <w:rsid w:val="00675A13"/>
    <w:rsid w:val="00675F61"/>
    <w:rsid w:val="006762B1"/>
    <w:rsid w:val="006769C3"/>
    <w:rsid w:val="006771E8"/>
    <w:rsid w:val="006776E3"/>
    <w:rsid w:val="006805CF"/>
    <w:rsid w:val="006807F0"/>
    <w:rsid w:val="00681270"/>
    <w:rsid w:val="006820A2"/>
    <w:rsid w:val="0068269E"/>
    <w:rsid w:val="00682A36"/>
    <w:rsid w:val="00683094"/>
    <w:rsid w:val="00683A8D"/>
    <w:rsid w:val="00684535"/>
    <w:rsid w:val="006848E0"/>
    <w:rsid w:val="00684DBA"/>
    <w:rsid w:val="00685211"/>
    <w:rsid w:val="0068610C"/>
    <w:rsid w:val="0068637F"/>
    <w:rsid w:val="006868DF"/>
    <w:rsid w:val="00686C11"/>
    <w:rsid w:val="00687890"/>
    <w:rsid w:val="006902E8"/>
    <w:rsid w:val="00690DF9"/>
    <w:rsid w:val="00691256"/>
    <w:rsid w:val="00691A1D"/>
    <w:rsid w:val="00691DE1"/>
    <w:rsid w:val="00692999"/>
    <w:rsid w:val="0069303E"/>
    <w:rsid w:val="006935FD"/>
    <w:rsid w:val="00693D37"/>
    <w:rsid w:val="00695167"/>
    <w:rsid w:val="0069526D"/>
    <w:rsid w:val="00695E79"/>
    <w:rsid w:val="0069687C"/>
    <w:rsid w:val="006A0688"/>
    <w:rsid w:val="006A0807"/>
    <w:rsid w:val="006A0D88"/>
    <w:rsid w:val="006A0FB9"/>
    <w:rsid w:val="006A1948"/>
    <w:rsid w:val="006A1EE9"/>
    <w:rsid w:val="006A38D8"/>
    <w:rsid w:val="006A457A"/>
    <w:rsid w:val="006A484C"/>
    <w:rsid w:val="006A559F"/>
    <w:rsid w:val="006A5CA3"/>
    <w:rsid w:val="006A5D92"/>
    <w:rsid w:val="006A5E54"/>
    <w:rsid w:val="006A6F85"/>
    <w:rsid w:val="006A7F53"/>
    <w:rsid w:val="006B1BD3"/>
    <w:rsid w:val="006B288A"/>
    <w:rsid w:val="006B2C3D"/>
    <w:rsid w:val="006B2EBD"/>
    <w:rsid w:val="006B3157"/>
    <w:rsid w:val="006B3EB7"/>
    <w:rsid w:val="006B5527"/>
    <w:rsid w:val="006B743A"/>
    <w:rsid w:val="006B7497"/>
    <w:rsid w:val="006B76F7"/>
    <w:rsid w:val="006C01BA"/>
    <w:rsid w:val="006C034F"/>
    <w:rsid w:val="006C0C58"/>
    <w:rsid w:val="006C16FA"/>
    <w:rsid w:val="006C1CB9"/>
    <w:rsid w:val="006C1DC9"/>
    <w:rsid w:val="006C207B"/>
    <w:rsid w:val="006C2AAE"/>
    <w:rsid w:val="006C2C2D"/>
    <w:rsid w:val="006C2C8B"/>
    <w:rsid w:val="006C309A"/>
    <w:rsid w:val="006C6AC4"/>
    <w:rsid w:val="006C763B"/>
    <w:rsid w:val="006D0856"/>
    <w:rsid w:val="006D0E07"/>
    <w:rsid w:val="006D16E4"/>
    <w:rsid w:val="006D1C17"/>
    <w:rsid w:val="006D25DC"/>
    <w:rsid w:val="006D291C"/>
    <w:rsid w:val="006D2D79"/>
    <w:rsid w:val="006D2F16"/>
    <w:rsid w:val="006D31D8"/>
    <w:rsid w:val="006D3D86"/>
    <w:rsid w:val="006D4232"/>
    <w:rsid w:val="006D49DB"/>
    <w:rsid w:val="006D4BC1"/>
    <w:rsid w:val="006E003D"/>
    <w:rsid w:val="006E1422"/>
    <w:rsid w:val="006E15EF"/>
    <w:rsid w:val="006E1CDC"/>
    <w:rsid w:val="006E281F"/>
    <w:rsid w:val="006E3253"/>
    <w:rsid w:val="006E37EB"/>
    <w:rsid w:val="006E5532"/>
    <w:rsid w:val="006E7166"/>
    <w:rsid w:val="006E77DD"/>
    <w:rsid w:val="006E786E"/>
    <w:rsid w:val="006F035C"/>
    <w:rsid w:val="006F0383"/>
    <w:rsid w:val="006F03D4"/>
    <w:rsid w:val="006F03F4"/>
    <w:rsid w:val="006F059A"/>
    <w:rsid w:val="006F0E98"/>
    <w:rsid w:val="006F1D2A"/>
    <w:rsid w:val="006F2317"/>
    <w:rsid w:val="006F264E"/>
    <w:rsid w:val="006F26EE"/>
    <w:rsid w:val="006F2737"/>
    <w:rsid w:val="006F27C4"/>
    <w:rsid w:val="006F2C7C"/>
    <w:rsid w:val="006F3624"/>
    <w:rsid w:val="006F3963"/>
    <w:rsid w:val="006F3A6F"/>
    <w:rsid w:val="006F42CA"/>
    <w:rsid w:val="006F7320"/>
    <w:rsid w:val="006F7451"/>
    <w:rsid w:val="006F77E2"/>
    <w:rsid w:val="007003B7"/>
    <w:rsid w:val="00700D6F"/>
    <w:rsid w:val="00703288"/>
    <w:rsid w:val="0070477B"/>
    <w:rsid w:val="00704FFD"/>
    <w:rsid w:val="00705C88"/>
    <w:rsid w:val="00710C47"/>
    <w:rsid w:val="007118BA"/>
    <w:rsid w:val="007119C6"/>
    <w:rsid w:val="00711CF0"/>
    <w:rsid w:val="00711FF6"/>
    <w:rsid w:val="00712DD4"/>
    <w:rsid w:val="007135F5"/>
    <w:rsid w:val="00713B5C"/>
    <w:rsid w:val="00713B99"/>
    <w:rsid w:val="00714037"/>
    <w:rsid w:val="0071415B"/>
    <w:rsid w:val="00714997"/>
    <w:rsid w:val="00714F6E"/>
    <w:rsid w:val="00715066"/>
    <w:rsid w:val="00715CB7"/>
    <w:rsid w:val="0071603B"/>
    <w:rsid w:val="0071700C"/>
    <w:rsid w:val="00717BC0"/>
    <w:rsid w:val="0072007B"/>
    <w:rsid w:val="00720CA4"/>
    <w:rsid w:val="007213C7"/>
    <w:rsid w:val="00721411"/>
    <w:rsid w:val="007216BE"/>
    <w:rsid w:val="00721F56"/>
    <w:rsid w:val="00722B64"/>
    <w:rsid w:val="0072310C"/>
    <w:rsid w:val="007233F4"/>
    <w:rsid w:val="007235E4"/>
    <w:rsid w:val="00724DA1"/>
    <w:rsid w:val="007268C1"/>
    <w:rsid w:val="00726902"/>
    <w:rsid w:val="00726F87"/>
    <w:rsid w:val="0072785F"/>
    <w:rsid w:val="00727C11"/>
    <w:rsid w:val="00727FA5"/>
    <w:rsid w:val="00730670"/>
    <w:rsid w:val="00731DB5"/>
    <w:rsid w:val="007325B9"/>
    <w:rsid w:val="007326B4"/>
    <w:rsid w:val="007326E6"/>
    <w:rsid w:val="007336BD"/>
    <w:rsid w:val="0073370D"/>
    <w:rsid w:val="00733ECA"/>
    <w:rsid w:val="00734698"/>
    <w:rsid w:val="00735752"/>
    <w:rsid w:val="007363F4"/>
    <w:rsid w:val="00736B06"/>
    <w:rsid w:val="00736C1F"/>
    <w:rsid w:val="00736C36"/>
    <w:rsid w:val="00736E24"/>
    <w:rsid w:val="007379D3"/>
    <w:rsid w:val="007403BE"/>
    <w:rsid w:val="007416DB"/>
    <w:rsid w:val="00742A5F"/>
    <w:rsid w:val="00742FA7"/>
    <w:rsid w:val="007432E6"/>
    <w:rsid w:val="007438FB"/>
    <w:rsid w:val="0074429B"/>
    <w:rsid w:val="00744525"/>
    <w:rsid w:val="00744E80"/>
    <w:rsid w:val="00744FE6"/>
    <w:rsid w:val="00745C41"/>
    <w:rsid w:val="007470AD"/>
    <w:rsid w:val="0074715D"/>
    <w:rsid w:val="00747ED0"/>
    <w:rsid w:val="007502BB"/>
    <w:rsid w:val="00750699"/>
    <w:rsid w:val="00750C4C"/>
    <w:rsid w:val="00750EAA"/>
    <w:rsid w:val="0075102D"/>
    <w:rsid w:val="00751740"/>
    <w:rsid w:val="0075206A"/>
    <w:rsid w:val="0075459D"/>
    <w:rsid w:val="00754765"/>
    <w:rsid w:val="00754924"/>
    <w:rsid w:val="00755087"/>
    <w:rsid w:val="0075531E"/>
    <w:rsid w:val="00756336"/>
    <w:rsid w:val="007565AC"/>
    <w:rsid w:val="00756B86"/>
    <w:rsid w:val="00757465"/>
    <w:rsid w:val="007574CF"/>
    <w:rsid w:val="00757C0F"/>
    <w:rsid w:val="00757CD5"/>
    <w:rsid w:val="00757DE1"/>
    <w:rsid w:val="00760459"/>
    <w:rsid w:val="00760D64"/>
    <w:rsid w:val="00760DE9"/>
    <w:rsid w:val="00760ED3"/>
    <w:rsid w:val="00761341"/>
    <w:rsid w:val="00762484"/>
    <w:rsid w:val="00762509"/>
    <w:rsid w:val="00762D16"/>
    <w:rsid w:val="00762F30"/>
    <w:rsid w:val="007642E7"/>
    <w:rsid w:val="00765D8A"/>
    <w:rsid w:val="00767EA8"/>
    <w:rsid w:val="0077237A"/>
    <w:rsid w:val="00772406"/>
    <w:rsid w:val="007727F8"/>
    <w:rsid w:val="00772B83"/>
    <w:rsid w:val="007734A0"/>
    <w:rsid w:val="0077382E"/>
    <w:rsid w:val="007742FD"/>
    <w:rsid w:val="007746DB"/>
    <w:rsid w:val="007747B7"/>
    <w:rsid w:val="007755EF"/>
    <w:rsid w:val="00775C85"/>
    <w:rsid w:val="007766E6"/>
    <w:rsid w:val="0077683B"/>
    <w:rsid w:val="00776E54"/>
    <w:rsid w:val="007770AC"/>
    <w:rsid w:val="00777504"/>
    <w:rsid w:val="007778CB"/>
    <w:rsid w:val="00780DB3"/>
    <w:rsid w:val="0078174F"/>
    <w:rsid w:val="007831A7"/>
    <w:rsid w:val="00783679"/>
    <w:rsid w:val="00784303"/>
    <w:rsid w:val="00784A9E"/>
    <w:rsid w:val="00785C10"/>
    <w:rsid w:val="00785E11"/>
    <w:rsid w:val="0078624D"/>
    <w:rsid w:val="007869A9"/>
    <w:rsid w:val="00786AA0"/>
    <w:rsid w:val="00786CAB"/>
    <w:rsid w:val="007872D9"/>
    <w:rsid w:val="007877A6"/>
    <w:rsid w:val="00787C42"/>
    <w:rsid w:val="00790BD1"/>
    <w:rsid w:val="00790C39"/>
    <w:rsid w:val="00793385"/>
    <w:rsid w:val="00793524"/>
    <w:rsid w:val="007939E2"/>
    <w:rsid w:val="00793A87"/>
    <w:rsid w:val="00793ACE"/>
    <w:rsid w:val="00794F6C"/>
    <w:rsid w:val="0079517F"/>
    <w:rsid w:val="0079521E"/>
    <w:rsid w:val="0079522E"/>
    <w:rsid w:val="0079589A"/>
    <w:rsid w:val="00795ED1"/>
    <w:rsid w:val="00796F24"/>
    <w:rsid w:val="007A00DF"/>
    <w:rsid w:val="007A1081"/>
    <w:rsid w:val="007A1750"/>
    <w:rsid w:val="007A184F"/>
    <w:rsid w:val="007A1F19"/>
    <w:rsid w:val="007A3F96"/>
    <w:rsid w:val="007A40C5"/>
    <w:rsid w:val="007A42EF"/>
    <w:rsid w:val="007A4599"/>
    <w:rsid w:val="007A4AC1"/>
    <w:rsid w:val="007A5B43"/>
    <w:rsid w:val="007A6102"/>
    <w:rsid w:val="007B0068"/>
    <w:rsid w:val="007B0E44"/>
    <w:rsid w:val="007B0F31"/>
    <w:rsid w:val="007B19ED"/>
    <w:rsid w:val="007B2C89"/>
    <w:rsid w:val="007B2DCE"/>
    <w:rsid w:val="007B4638"/>
    <w:rsid w:val="007B46E3"/>
    <w:rsid w:val="007B546B"/>
    <w:rsid w:val="007B6F06"/>
    <w:rsid w:val="007B706F"/>
    <w:rsid w:val="007B7270"/>
    <w:rsid w:val="007B72B0"/>
    <w:rsid w:val="007C09BA"/>
    <w:rsid w:val="007C1616"/>
    <w:rsid w:val="007C20F2"/>
    <w:rsid w:val="007C2B1F"/>
    <w:rsid w:val="007C3DD4"/>
    <w:rsid w:val="007C4258"/>
    <w:rsid w:val="007C4A21"/>
    <w:rsid w:val="007C5B8D"/>
    <w:rsid w:val="007C6979"/>
    <w:rsid w:val="007C7857"/>
    <w:rsid w:val="007C7965"/>
    <w:rsid w:val="007D0ADB"/>
    <w:rsid w:val="007D16AB"/>
    <w:rsid w:val="007D349D"/>
    <w:rsid w:val="007D34B2"/>
    <w:rsid w:val="007D463E"/>
    <w:rsid w:val="007D4778"/>
    <w:rsid w:val="007D4B2F"/>
    <w:rsid w:val="007D635F"/>
    <w:rsid w:val="007D65F7"/>
    <w:rsid w:val="007D70C7"/>
    <w:rsid w:val="007D76E6"/>
    <w:rsid w:val="007D7DBA"/>
    <w:rsid w:val="007E02BC"/>
    <w:rsid w:val="007E078B"/>
    <w:rsid w:val="007E08AA"/>
    <w:rsid w:val="007E1682"/>
    <w:rsid w:val="007E21E5"/>
    <w:rsid w:val="007E28D3"/>
    <w:rsid w:val="007E2FE3"/>
    <w:rsid w:val="007E3695"/>
    <w:rsid w:val="007E4A94"/>
    <w:rsid w:val="007E4BC0"/>
    <w:rsid w:val="007E4BDA"/>
    <w:rsid w:val="007E6416"/>
    <w:rsid w:val="007E6AE8"/>
    <w:rsid w:val="007F11D1"/>
    <w:rsid w:val="007F1AAF"/>
    <w:rsid w:val="007F1BEE"/>
    <w:rsid w:val="007F22CA"/>
    <w:rsid w:val="007F22D0"/>
    <w:rsid w:val="007F3435"/>
    <w:rsid w:val="007F4112"/>
    <w:rsid w:val="007F41B7"/>
    <w:rsid w:val="007F4DBA"/>
    <w:rsid w:val="007F4E47"/>
    <w:rsid w:val="007F525F"/>
    <w:rsid w:val="007F5342"/>
    <w:rsid w:val="007F6177"/>
    <w:rsid w:val="007F6718"/>
    <w:rsid w:val="007F750A"/>
    <w:rsid w:val="00803680"/>
    <w:rsid w:val="00803688"/>
    <w:rsid w:val="00803AA3"/>
    <w:rsid w:val="008041CE"/>
    <w:rsid w:val="008048B6"/>
    <w:rsid w:val="00804AA8"/>
    <w:rsid w:val="0080540C"/>
    <w:rsid w:val="00805ED3"/>
    <w:rsid w:val="00806337"/>
    <w:rsid w:val="00806CA4"/>
    <w:rsid w:val="00806FF1"/>
    <w:rsid w:val="008073F1"/>
    <w:rsid w:val="008103C4"/>
    <w:rsid w:val="00810D06"/>
    <w:rsid w:val="00810DFC"/>
    <w:rsid w:val="00811462"/>
    <w:rsid w:val="00811AF4"/>
    <w:rsid w:val="00812183"/>
    <w:rsid w:val="00813065"/>
    <w:rsid w:val="00813B2C"/>
    <w:rsid w:val="008140E4"/>
    <w:rsid w:val="00814BFA"/>
    <w:rsid w:val="00814DE0"/>
    <w:rsid w:val="00816229"/>
    <w:rsid w:val="0081726A"/>
    <w:rsid w:val="00817376"/>
    <w:rsid w:val="00817530"/>
    <w:rsid w:val="00817784"/>
    <w:rsid w:val="00817990"/>
    <w:rsid w:val="00817C84"/>
    <w:rsid w:val="00820BC8"/>
    <w:rsid w:val="00820C74"/>
    <w:rsid w:val="00820C9A"/>
    <w:rsid w:val="00820EBC"/>
    <w:rsid w:val="00821DB9"/>
    <w:rsid w:val="00821DFC"/>
    <w:rsid w:val="00821ECE"/>
    <w:rsid w:val="0082247C"/>
    <w:rsid w:val="008229CB"/>
    <w:rsid w:val="00822B59"/>
    <w:rsid w:val="00822CAD"/>
    <w:rsid w:val="00823C74"/>
    <w:rsid w:val="00823DC3"/>
    <w:rsid w:val="00824435"/>
    <w:rsid w:val="0082471E"/>
    <w:rsid w:val="00824993"/>
    <w:rsid w:val="00824A2A"/>
    <w:rsid w:val="008250D4"/>
    <w:rsid w:val="00825AA6"/>
    <w:rsid w:val="00826125"/>
    <w:rsid w:val="0082615B"/>
    <w:rsid w:val="008263DE"/>
    <w:rsid w:val="00826886"/>
    <w:rsid w:val="008278D2"/>
    <w:rsid w:val="00827CA4"/>
    <w:rsid w:val="00827E71"/>
    <w:rsid w:val="00830A57"/>
    <w:rsid w:val="008311EC"/>
    <w:rsid w:val="008317CB"/>
    <w:rsid w:val="00832529"/>
    <w:rsid w:val="00833A8E"/>
    <w:rsid w:val="008342C7"/>
    <w:rsid w:val="00835CF6"/>
    <w:rsid w:val="00835D86"/>
    <w:rsid w:val="00835F2C"/>
    <w:rsid w:val="00836D2B"/>
    <w:rsid w:val="00837823"/>
    <w:rsid w:val="0084010F"/>
    <w:rsid w:val="00841134"/>
    <w:rsid w:val="008411C9"/>
    <w:rsid w:val="00841AE4"/>
    <w:rsid w:val="008428EA"/>
    <w:rsid w:val="0084339B"/>
    <w:rsid w:val="008433AE"/>
    <w:rsid w:val="008433CC"/>
    <w:rsid w:val="00843B4D"/>
    <w:rsid w:val="00844CA3"/>
    <w:rsid w:val="0084506B"/>
    <w:rsid w:val="008455A7"/>
    <w:rsid w:val="00845A0D"/>
    <w:rsid w:val="00846646"/>
    <w:rsid w:val="00846725"/>
    <w:rsid w:val="008471FC"/>
    <w:rsid w:val="00847F47"/>
    <w:rsid w:val="00850695"/>
    <w:rsid w:val="008512AE"/>
    <w:rsid w:val="00851591"/>
    <w:rsid w:val="0085167A"/>
    <w:rsid w:val="00851680"/>
    <w:rsid w:val="00852219"/>
    <w:rsid w:val="00852753"/>
    <w:rsid w:val="00853BC9"/>
    <w:rsid w:val="00853D1A"/>
    <w:rsid w:val="00854333"/>
    <w:rsid w:val="00854EFA"/>
    <w:rsid w:val="008560F3"/>
    <w:rsid w:val="00856892"/>
    <w:rsid w:val="00856FA8"/>
    <w:rsid w:val="0086137F"/>
    <w:rsid w:val="00861652"/>
    <w:rsid w:val="00861D27"/>
    <w:rsid w:val="0086267B"/>
    <w:rsid w:val="00862971"/>
    <w:rsid w:val="00864FEA"/>
    <w:rsid w:val="00865E21"/>
    <w:rsid w:val="008670F4"/>
    <w:rsid w:val="0086765D"/>
    <w:rsid w:val="0087070B"/>
    <w:rsid w:val="00870CD5"/>
    <w:rsid w:val="00871E10"/>
    <w:rsid w:val="008726AB"/>
    <w:rsid w:val="00873ECD"/>
    <w:rsid w:val="00874AAE"/>
    <w:rsid w:val="008753A7"/>
    <w:rsid w:val="00875B82"/>
    <w:rsid w:val="00875E52"/>
    <w:rsid w:val="00877ED1"/>
    <w:rsid w:val="00881233"/>
    <w:rsid w:val="00882875"/>
    <w:rsid w:val="00882C23"/>
    <w:rsid w:val="00882E7F"/>
    <w:rsid w:val="00884BAB"/>
    <w:rsid w:val="0089110D"/>
    <w:rsid w:val="00891584"/>
    <w:rsid w:val="008920D3"/>
    <w:rsid w:val="00892346"/>
    <w:rsid w:val="00892A02"/>
    <w:rsid w:val="00893BF0"/>
    <w:rsid w:val="00894135"/>
    <w:rsid w:val="00894465"/>
    <w:rsid w:val="00894B68"/>
    <w:rsid w:val="00896894"/>
    <w:rsid w:val="00896950"/>
    <w:rsid w:val="00896ADB"/>
    <w:rsid w:val="00896D15"/>
    <w:rsid w:val="008970A0"/>
    <w:rsid w:val="008A003B"/>
    <w:rsid w:val="008A027D"/>
    <w:rsid w:val="008A0979"/>
    <w:rsid w:val="008A0C32"/>
    <w:rsid w:val="008A18BA"/>
    <w:rsid w:val="008A1D15"/>
    <w:rsid w:val="008A1D52"/>
    <w:rsid w:val="008A1DDB"/>
    <w:rsid w:val="008A29D0"/>
    <w:rsid w:val="008A322E"/>
    <w:rsid w:val="008A34AD"/>
    <w:rsid w:val="008A397B"/>
    <w:rsid w:val="008A3FF5"/>
    <w:rsid w:val="008A439F"/>
    <w:rsid w:val="008A4CAF"/>
    <w:rsid w:val="008A504E"/>
    <w:rsid w:val="008A591B"/>
    <w:rsid w:val="008A6B09"/>
    <w:rsid w:val="008A6C29"/>
    <w:rsid w:val="008A740E"/>
    <w:rsid w:val="008A7630"/>
    <w:rsid w:val="008A7D75"/>
    <w:rsid w:val="008B0B93"/>
    <w:rsid w:val="008B245B"/>
    <w:rsid w:val="008B2485"/>
    <w:rsid w:val="008B414F"/>
    <w:rsid w:val="008B45CF"/>
    <w:rsid w:val="008B51F5"/>
    <w:rsid w:val="008B5F62"/>
    <w:rsid w:val="008B731C"/>
    <w:rsid w:val="008B734C"/>
    <w:rsid w:val="008B7BD5"/>
    <w:rsid w:val="008C18E9"/>
    <w:rsid w:val="008C1937"/>
    <w:rsid w:val="008C1B5A"/>
    <w:rsid w:val="008C33E8"/>
    <w:rsid w:val="008C4C28"/>
    <w:rsid w:val="008C56E3"/>
    <w:rsid w:val="008C5CEF"/>
    <w:rsid w:val="008C5E84"/>
    <w:rsid w:val="008C67F5"/>
    <w:rsid w:val="008C6920"/>
    <w:rsid w:val="008C6E46"/>
    <w:rsid w:val="008C7568"/>
    <w:rsid w:val="008C778B"/>
    <w:rsid w:val="008D0D72"/>
    <w:rsid w:val="008D144C"/>
    <w:rsid w:val="008D1668"/>
    <w:rsid w:val="008D1FF3"/>
    <w:rsid w:val="008D2BE6"/>
    <w:rsid w:val="008D3421"/>
    <w:rsid w:val="008D4211"/>
    <w:rsid w:val="008D4687"/>
    <w:rsid w:val="008D49F7"/>
    <w:rsid w:val="008D60A9"/>
    <w:rsid w:val="008D67A4"/>
    <w:rsid w:val="008D75A5"/>
    <w:rsid w:val="008D7DE8"/>
    <w:rsid w:val="008E0F9A"/>
    <w:rsid w:val="008E2261"/>
    <w:rsid w:val="008E256A"/>
    <w:rsid w:val="008E3868"/>
    <w:rsid w:val="008E393D"/>
    <w:rsid w:val="008E3D5E"/>
    <w:rsid w:val="008E43CA"/>
    <w:rsid w:val="008E45EA"/>
    <w:rsid w:val="008E506C"/>
    <w:rsid w:val="008E6010"/>
    <w:rsid w:val="008E7638"/>
    <w:rsid w:val="008E79A3"/>
    <w:rsid w:val="008F0005"/>
    <w:rsid w:val="008F1391"/>
    <w:rsid w:val="008F1CE8"/>
    <w:rsid w:val="008F1DC7"/>
    <w:rsid w:val="008F23A4"/>
    <w:rsid w:val="008F2C04"/>
    <w:rsid w:val="008F2EA6"/>
    <w:rsid w:val="008F487B"/>
    <w:rsid w:val="008F502C"/>
    <w:rsid w:val="008F61E5"/>
    <w:rsid w:val="008F628A"/>
    <w:rsid w:val="008F66A0"/>
    <w:rsid w:val="008F673D"/>
    <w:rsid w:val="008F792E"/>
    <w:rsid w:val="008F7F9D"/>
    <w:rsid w:val="00900127"/>
    <w:rsid w:val="009018A3"/>
    <w:rsid w:val="00901CC8"/>
    <w:rsid w:val="0090210B"/>
    <w:rsid w:val="00902191"/>
    <w:rsid w:val="00902646"/>
    <w:rsid w:val="0090361C"/>
    <w:rsid w:val="009037C5"/>
    <w:rsid w:val="00903EFC"/>
    <w:rsid w:val="0090436E"/>
    <w:rsid w:val="00904AF0"/>
    <w:rsid w:val="00904E8B"/>
    <w:rsid w:val="00905A4C"/>
    <w:rsid w:val="00906015"/>
    <w:rsid w:val="009073C8"/>
    <w:rsid w:val="00910348"/>
    <w:rsid w:val="00910573"/>
    <w:rsid w:val="00911106"/>
    <w:rsid w:val="00911162"/>
    <w:rsid w:val="00912D04"/>
    <w:rsid w:val="0091363B"/>
    <w:rsid w:val="00913834"/>
    <w:rsid w:val="009139BA"/>
    <w:rsid w:val="009139D9"/>
    <w:rsid w:val="00916C16"/>
    <w:rsid w:val="00917258"/>
    <w:rsid w:val="00920CB6"/>
    <w:rsid w:val="00921AEF"/>
    <w:rsid w:val="009224A6"/>
    <w:rsid w:val="009227CB"/>
    <w:rsid w:val="00922940"/>
    <w:rsid w:val="00922AC6"/>
    <w:rsid w:val="00922AC9"/>
    <w:rsid w:val="00922D98"/>
    <w:rsid w:val="00922EE4"/>
    <w:rsid w:val="009238F1"/>
    <w:rsid w:val="00924C4C"/>
    <w:rsid w:val="00927354"/>
    <w:rsid w:val="00930792"/>
    <w:rsid w:val="00930A70"/>
    <w:rsid w:val="00930F4E"/>
    <w:rsid w:val="009313CE"/>
    <w:rsid w:val="00931ADC"/>
    <w:rsid w:val="009323B9"/>
    <w:rsid w:val="00932DE4"/>
    <w:rsid w:val="00933CB3"/>
    <w:rsid w:val="009367FF"/>
    <w:rsid w:val="00936CC0"/>
    <w:rsid w:val="00936FC0"/>
    <w:rsid w:val="00937F4D"/>
    <w:rsid w:val="009406AE"/>
    <w:rsid w:val="0094132C"/>
    <w:rsid w:val="009414AA"/>
    <w:rsid w:val="0094174C"/>
    <w:rsid w:val="009419DF"/>
    <w:rsid w:val="00943EF3"/>
    <w:rsid w:val="00944099"/>
    <w:rsid w:val="0094463A"/>
    <w:rsid w:val="00945CEE"/>
    <w:rsid w:val="009466CD"/>
    <w:rsid w:val="009474D2"/>
    <w:rsid w:val="00947C53"/>
    <w:rsid w:val="00950A73"/>
    <w:rsid w:val="0095180F"/>
    <w:rsid w:val="0095196C"/>
    <w:rsid w:val="00952AF0"/>
    <w:rsid w:val="00953371"/>
    <w:rsid w:val="0095499F"/>
    <w:rsid w:val="0095538D"/>
    <w:rsid w:val="0095557E"/>
    <w:rsid w:val="00955624"/>
    <w:rsid w:val="009579C4"/>
    <w:rsid w:val="00957EBC"/>
    <w:rsid w:val="00957FF0"/>
    <w:rsid w:val="0096071B"/>
    <w:rsid w:val="0096093A"/>
    <w:rsid w:val="00960EFF"/>
    <w:rsid w:val="00963684"/>
    <w:rsid w:val="00963B18"/>
    <w:rsid w:val="00964716"/>
    <w:rsid w:val="00965053"/>
    <w:rsid w:val="00965312"/>
    <w:rsid w:val="00966022"/>
    <w:rsid w:val="00966129"/>
    <w:rsid w:val="00966487"/>
    <w:rsid w:val="00966625"/>
    <w:rsid w:val="00966C02"/>
    <w:rsid w:val="00967C7D"/>
    <w:rsid w:val="00967E17"/>
    <w:rsid w:val="009718E6"/>
    <w:rsid w:val="00972158"/>
    <w:rsid w:val="009724F8"/>
    <w:rsid w:val="0097258D"/>
    <w:rsid w:val="0097276B"/>
    <w:rsid w:val="009727AE"/>
    <w:rsid w:val="009729E9"/>
    <w:rsid w:val="00972FED"/>
    <w:rsid w:val="00973220"/>
    <w:rsid w:val="0097491B"/>
    <w:rsid w:val="00974C5D"/>
    <w:rsid w:val="00974DE1"/>
    <w:rsid w:val="0097649E"/>
    <w:rsid w:val="00976D80"/>
    <w:rsid w:val="009776CF"/>
    <w:rsid w:val="00977930"/>
    <w:rsid w:val="00980422"/>
    <w:rsid w:val="009806E0"/>
    <w:rsid w:val="00980D5D"/>
    <w:rsid w:val="0098119A"/>
    <w:rsid w:val="00981826"/>
    <w:rsid w:val="00981B3C"/>
    <w:rsid w:val="0098253C"/>
    <w:rsid w:val="00982BB8"/>
    <w:rsid w:val="00982C64"/>
    <w:rsid w:val="00982FE3"/>
    <w:rsid w:val="00983432"/>
    <w:rsid w:val="00983518"/>
    <w:rsid w:val="00983B6F"/>
    <w:rsid w:val="00984A49"/>
    <w:rsid w:val="00984AED"/>
    <w:rsid w:val="009857D9"/>
    <w:rsid w:val="00985DE9"/>
    <w:rsid w:val="00985DFA"/>
    <w:rsid w:val="009868C3"/>
    <w:rsid w:val="009869F5"/>
    <w:rsid w:val="009909C8"/>
    <w:rsid w:val="00990C1D"/>
    <w:rsid w:val="009911C2"/>
    <w:rsid w:val="00991EC2"/>
    <w:rsid w:val="0099341D"/>
    <w:rsid w:val="00993C52"/>
    <w:rsid w:val="00993D7C"/>
    <w:rsid w:val="00994342"/>
    <w:rsid w:val="009959EB"/>
    <w:rsid w:val="00995FB5"/>
    <w:rsid w:val="0099614F"/>
    <w:rsid w:val="0099693F"/>
    <w:rsid w:val="0099706E"/>
    <w:rsid w:val="00997272"/>
    <w:rsid w:val="009A07B6"/>
    <w:rsid w:val="009A0801"/>
    <w:rsid w:val="009A1987"/>
    <w:rsid w:val="009A2460"/>
    <w:rsid w:val="009A2F19"/>
    <w:rsid w:val="009A34C3"/>
    <w:rsid w:val="009A4273"/>
    <w:rsid w:val="009A4F53"/>
    <w:rsid w:val="009A5727"/>
    <w:rsid w:val="009A5DEC"/>
    <w:rsid w:val="009A6337"/>
    <w:rsid w:val="009A66E3"/>
    <w:rsid w:val="009A740D"/>
    <w:rsid w:val="009A7561"/>
    <w:rsid w:val="009A7C24"/>
    <w:rsid w:val="009A7D39"/>
    <w:rsid w:val="009A7F9C"/>
    <w:rsid w:val="009B0477"/>
    <w:rsid w:val="009B0916"/>
    <w:rsid w:val="009B1CA3"/>
    <w:rsid w:val="009B36E9"/>
    <w:rsid w:val="009B3F5E"/>
    <w:rsid w:val="009B443E"/>
    <w:rsid w:val="009B4B0A"/>
    <w:rsid w:val="009B514E"/>
    <w:rsid w:val="009B5169"/>
    <w:rsid w:val="009B5DE9"/>
    <w:rsid w:val="009B62EC"/>
    <w:rsid w:val="009B6339"/>
    <w:rsid w:val="009B6A5C"/>
    <w:rsid w:val="009B6E90"/>
    <w:rsid w:val="009C190C"/>
    <w:rsid w:val="009C2206"/>
    <w:rsid w:val="009C45BC"/>
    <w:rsid w:val="009C5577"/>
    <w:rsid w:val="009C663B"/>
    <w:rsid w:val="009C7BAF"/>
    <w:rsid w:val="009D123C"/>
    <w:rsid w:val="009D13C1"/>
    <w:rsid w:val="009D28A8"/>
    <w:rsid w:val="009D3405"/>
    <w:rsid w:val="009D397D"/>
    <w:rsid w:val="009D3C9F"/>
    <w:rsid w:val="009D4C03"/>
    <w:rsid w:val="009D5BE9"/>
    <w:rsid w:val="009D5C93"/>
    <w:rsid w:val="009D5CB9"/>
    <w:rsid w:val="009D601B"/>
    <w:rsid w:val="009D601D"/>
    <w:rsid w:val="009D68F8"/>
    <w:rsid w:val="009D77AE"/>
    <w:rsid w:val="009D788D"/>
    <w:rsid w:val="009E005C"/>
    <w:rsid w:val="009E054F"/>
    <w:rsid w:val="009E0E88"/>
    <w:rsid w:val="009E1912"/>
    <w:rsid w:val="009E1F50"/>
    <w:rsid w:val="009E3BEA"/>
    <w:rsid w:val="009E3CE8"/>
    <w:rsid w:val="009E46FF"/>
    <w:rsid w:val="009E478B"/>
    <w:rsid w:val="009E4D22"/>
    <w:rsid w:val="009E55C4"/>
    <w:rsid w:val="009E6463"/>
    <w:rsid w:val="009E65FE"/>
    <w:rsid w:val="009E678C"/>
    <w:rsid w:val="009E6A43"/>
    <w:rsid w:val="009E6ADD"/>
    <w:rsid w:val="009E6B84"/>
    <w:rsid w:val="009E70D3"/>
    <w:rsid w:val="009F02DF"/>
    <w:rsid w:val="009F1A07"/>
    <w:rsid w:val="009F2A7C"/>
    <w:rsid w:val="009F365E"/>
    <w:rsid w:val="009F40FC"/>
    <w:rsid w:val="009F4CA9"/>
    <w:rsid w:val="009F5499"/>
    <w:rsid w:val="009F585B"/>
    <w:rsid w:val="009F6576"/>
    <w:rsid w:val="009F66B7"/>
    <w:rsid w:val="009F6C10"/>
    <w:rsid w:val="009F7527"/>
    <w:rsid w:val="009F788E"/>
    <w:rsid w:val="009F7C7E"/>
    <w:rsid w:val="00A00D46"/>
    <w:rsid w:val="00A039C4"/>
    <w:rsid w:val="00A03BF5"/>
    <w:rsid w:val="00A04426"/>
    <w:rsid w:val="00A04551"/>
    <w:rsid w:val="00A0484E"/>
    <w:rsid w:val="00A04937"/>
    <w:rsid w:val="00A05215"/>
    <w:rsid w:val="00A05351"/>
    <w:rsid w:val="00A05744"/>
    <w:rsid w:val="00A06DFC"/>
    <w:rsid w:val="00A07E19"/>
    <w:rsid w:val="00A101F1"/>
    <w:rsid w:val="00A11B2C"/>
    <w:rsid w:val="00A131BD"/>
    <w:rsid w:val="00A14DE9"/>
    <w:rsid w:val="00A15312"/>
    <w:rsid w:val="00A15FBD"/>
    <w:rsid w:val="00A168BF"/>
    <w:rsid w:val="00A17E4A"/>
    <w:rsid w:val="00A20289"/>
    <w:rsid w:val="00A21C3C"/>
    <w:rsid w:val="00A22326"/>
    <w:rsid w:val="00A2268D"/>
    <w:rsid w:val="00A24211"/>
    <w:rsid w:val="00A24A32"/>
    <w:rsid w:val="00A257A7"/>
    <w:rsid w:val="00A25C2B"/>
    <w:rsid w:val="00A25FA1"/>
    <w:rsid w:val="00A270C0"/>
    <w:rsid w:val="00A27D8C"/>
    <w:rsid w:val="00A30158"/>
    <w:rsid w:val="00A305B1"/>
    <w:rsid w:val="00A30C0A"/>
    <w:rsid w:val="00A322B8"/>
    <w:rsid w:val="00A322BC"/>
    <w:rsid w:val="00A3273F"/>
    <w:rsid w:val="00A337C3"/>
    <w:rsid w:val="00A35165"/>
    <w:rsid w:val="00A355CC"/>
    <w:rsid w:val="00A36001"/>
    <w:rsid w:val="00A36D23"/>
    <w:rsid w:val="00A37DBE"/>
    <w:rsid w:val="00A400D0"/>
    <w:rsid w:val="00A40149"/>
    <w:rsid w:val="00A40888"/>
    <w:rsid w:val="00A40C48"/>
    <w:rsid w:val="00A41959"/>
    <w:rsid w:val="00A41DE2"/>
    <w:rsid w:val="00A420E0"/>
    <w:rsid w:val="00A42898"/>
    <w:rsid w:val="00A429E9"/>
    <w:rsid w:val="00A42CE3"/>
    <w:rsid w:val="00A43611"/>
    <w:rsid w:val="00A4362A"/>
    <w:rsid w:val="00A43A5D"/>
    <w:rsid w:val="00A44093"/>
    <w:rsid w:val="00A44364"/>
    <w:rsid w:val="00A44866"/>
    <w:rsid w:val="00A456B1"/>
    <w:rsid w:val="00A458F7"/>
    <w:rsid w:val="00A45D29"/>
    <w:rsid w:val="00A5035F"/>
    <w:rsid w:val="00A508C5"/>
    <w:rsid w:val="00A5120B"/>
    <w:rsid w:val="00A5178A"/>
    <w:rsid w:val="00A519C8"/>
    <w:rsid w:val="00A5278C"/>
    <w:rsid w:val="00A535CD"/>
    <w:rsid w:val="00A5431F"/>
    <w:rsid w:val="00A54749"/>
    <w:rsid w:val="00A5488F"/>
    <w:rsid w:val="00A55C36"/>
    <w:rsid w:val="00A55E0B"/>
    <w:rsid w:val="00A55E58"/>
    <w:rsid w:val="00A5769A"/>
    <w:rsid w:val="00A610FF"/>
    <w:rsid w:val="00A61E7F"/>
    <w:rsid w:val="00A62847"/>
    <w:rsid w:val="00A62EFA"/>
    <w:rsid w:val="00A642BF"/>
    <w:rsid w:val="00A6477E"/>
    <w:rsid w:val="00A64A41"/>
    <w:rsid w:val="00A64FDB"/>
    <w:rsid w:val="00A658F1"/>
    <w:rsid w:val="00A66EF7"/>
    <w:rsid w:val="00A66FBA"/>
    <w:rsid w:val="00A671C3"/>
    <w:rsid w:val="00A7005B"/>
    <w:rsid w:val="00A700A5"/>
    <w:rsid w:val="00A7159B"/>
    <w:rsid w:val="00A7264E"/>
    <w:rsid w:val="00A72C9F"/>
    <w:rsid w:val="00A732A8"/>
    <w:rsid w:val="00A7367C"/>
    <w:rsid w:val="00A73969"/>
    <w:rsid w:val="00A73D55"/>
    <w:rsid w:val="00A73E44"/>
    <w:rsid w:val="00A7527E"/>
    <w:rsid w:val="00A755A8"/>
    <w:rsid w:val="00A765DB"/>
    <w:rsid w:val="00A7661B"/>
    <w:rsid w:val="00A77D96"/>
    <w:rsid w:val="00A80208"/>
    <w:rsid w:val="00A81FDD"/>
    <w:rsid w:val="00A82E80"/>
    <w:rsid w:val="00A835DD"/>
    <w:rsid w:val="00A851A7"/>
    <w:rsid w:val="00A87482"/>
    <w:rsid w:val="00A878BC"/>
    <w:rsid w:val="00A879D8"/>
    <w:rsid w:val="00A9152B"/>
    <w:rsid w:val="00A91EAB"/>
    <w:rsid w:val="00A929C4"/>
    <w:rsid w:val="00A93ABD"/>
    <w:rsid w:val="00A95173"/>
    <w:rsid w:val="00A96E95"/>
    <w:rsid w:val="00A97354"/>
    <w:rsid w:val="00A9751A"/>
    <w:rsid w:val="00AA16C4"/>
    <w:rsid w:val="00AA2158"/>
    <w:rsid w:val="00AA2C2E"/>
    <w:rsid w:val="00AA4CD8"/>
    <w:rsid w:val="00AA550F"/>
    <w:rsid w:val="00AA5766"/>
    <w:rsid w:val="00AA6473"/>
    <w:rsid w:val="00AA67AA"/>
    <w:rsid w:val="00AA6FF3"/>
    <w:rsid w:val="00AA7412"/>
    <w:rsid w:val="00AA7B32"/>
    <w:rsid w:val="00AB10C1"/>
    <w:rsid w:val="00AB164A"/>
    <w:rsid w:val="00AB1673"/>
    <w:rsid w:val="00AB1DB3"/>
    <w:rsid w:val="00AB1F4E"/>
    <w:rsid w:val="00AB20BE"/>
    <w:rsid w:val="00AB282A"/>
    <w:rsid w:val="00AB2854"/>
    <w:rsid w:val="00AB29BC"/>
    <w:rsid w:val="00AB3964"/>
    <w:rsid w:val="00AB5616"/>
    <w:rsid w:val="00AB571B"/>
    <w:rsid w:val="00AB6FC5"/>
    <w:rsid w:val="00AB7530"/>
    <w:rsid w:val="00AB755F"/>
    <w:rsid w:val="00AC0578"/>
    <w:rsid w:val="00AC0595"/>
    <w:rsid w:val="00AC0830"/>
    <w:rsid w:val="00AC12F3"/>
    <w:rsid w:val="00AC1C35"/>
    <w:rsid w:val="00AC3AF2"/>
    <w:rsid w:val="00AC3FA8"/>
    <w:rsid w:val="00AC5787"/>
    <w:rsid w:val="00AC68BB"/>
    <w:rsid w:val="00AC7920"/>
    <w:rsid w:val="00AC7CFB"/>
    <w:rsid w:val="00AC7F78"/>
    <w:rsid w:val="00AD0825"/>
    <w:rsid w:val="00AD0A15"/>
    <w:rsid w:val="00AD1014"/>
    <w:rsid w:val="00AD12C5"/>
    <w:rsid w:val="00AD2088"/>
    <w:rsid w:val="00AD2224"/>
    <w:rsid w:val="00AD2AB5"/>
    <w:rsid w:val="00AD2D64"/>
    <w:rsid w:val="00AD384E"/>
    <w:rsid w:val="00AD3B2D"/>
    <w:rsid w:val="00AD496F"/>
    <w:rsid w:val="00AD5E71"/>
    <w:rsid w:val="00AD6293"/>
    <w:rsid w:val="00AD6B2E"/>
    <w:rsid w:val="00AD7260"/>
    <w:rsid w:val="00AD770D"/>
    <w:rsid w:val="00AE0189"/>
    <w:rsid w:val="00AE0955"/>
    <w:rsid w:val="00AE1F12"/>
    <w:rsid w:val="00AE20CF"/>
    <w:rsid w:val="00AE6D52"/>
    <w:rsid w:val="00AE7698"/>
    <w:rsid w:val="00AE791C"/>
    <w:rsid w:val="00AF0995"/>
    <w:rsid w:val="00AF0BAD"/>
    <w:rsid w:val="00AF115B"/>
    <w:rsid w:val="00AF11D6"/>
    <w:rsid w:val="00AF1822"/>
    <w:rsid w:val="00AF1CE8"/>
    <w:rsid w:val="00AF2017"/>
    <w:rsid w:val="00AF2175"/>
    <w:rsid w:val="00AF21CA"/>
    <w:rsid w:val="00AF2556"/>
    <w:rsid w:val="00AF2C15"/>
    <w:rsid w:val="00AF378E"/>
    <w:rsid w:val="00AF64C3"/>
    <w:rsid w:val="00AF66EC"/>
    <w:rsid w:val="00AF7FE8"/>
    <w:rsid w:val="00B00059"/>
    <w:rsid w:val="00B00240"/>
    <w:rsid w:val="00B010C0"/>
    <w:rsid w:val="00B01706"/>
    <w:rsid w:val="00B01719"/>
    <w:rsid w:val="00B01CC9"/>
    <w:rsid w:val="00B01D62"/>
    <w:rsid w:val="00B038B2"/>
    <w:rsid w:val="00B05BF1"/>
    <w:rsid w:val="00B05E88"/>
    <w:rsid w:val="00B06238"/>
    <w:rsid w:val="00B06597"/>
    <w:rsid w:val="00B06F93"/>
    <w:rsid w:val="00B0709F"/>
    <w:rsid w:val="00B07151"/>
    <w:rsid w:val="00B10A91"/>
    <w:rsid w:val="00B10F08"/>
    <w:rsid w:val="00B1121A"/>
    <w:rsid w:val="00B116C8"/>
    <w:rsid w:val="00B11BAE"/>
    <w:rsid w:val="00B121E1"/>
    <w:rsid w:val="00B1233B"/>
    <w:rsid w:val="00B13B3F"/>
    <w:rsid w:val="00B13BAA"/>
    <w:rsid w:val="00B176CB"/>
    <w:rsid w:val="00B20251"/>
    <w:rsid w:val="00B2026C"/>
    <w:rsid w:val="00B20EDC"/>
    <w:rsid w:val="00B22001"/>
    <w:rsid w:val="00B22661"/>
    <w:rsid w:val="00B22875"/>
    <w:rsid w:val="00B2331E"/>
    <w:rsid w:val="00B23D61"/>
    <w:rsid w:val="00B2420D"/>
    <w:rsid w:val="00B24BEB"/>
    <w:rsid w:val="00B26814"/>
    <w:rsid w:val="00B27CE5"/>
    <w:rsid w:val="00B27DF8"/>
    <w:rsid w:val="00B30D90"/>
    <w:rsid w:val="00B313CE"/>
    <w:rsid w:val="00B31725"/>
    <w:rsid w:val="00B3185E"/>
    <w:rsid w:val="00B318CA"/>
    <w:rsid w:val="00B31B0E"/>
    <w:rsid w:val="00B32307"/>
    <w:rsid w:val="00B32E7D"/>
    <w:rsid w:val="00B34099"/>
    <w:rsid w:val="00B349DB"/>
    <w:rsid w:val="00B353B3"/>
    <w:rsid w:val="00B362B2"/>
    <w:rsid w:val="00B3796C"/>
    <w:rsid w:val="00B4108A"/>
    <w:rsid w:val="00B412F6"/>
    <w:rsid w:val="00B41682"/>
    <w:rsid w:val="00B418D0"/>
    <w:rsid w:val="00B41ACB"/>
    <w:rsid w:val="00B4265C"/>
    <w:rsid w:val="00B439E6"/>
    <w:rsid w:val="00B441E4"/>
    <w:rsid w:val="00B4449A"/>
    <w:rsid w:val="00B449B2"/>
    <w:rsid w:val="00B45937"/>
    <w:rsid w:val="00B46E52"/>
    <w:rsid w:val="00B4757C"/>
    <w:rsid w:val="00B50248"/>
    <w:rsid w:val="00B5058B"/>
    <w:rsid w:val="00B50680"/>
    <w:rsid w:val="00B524DC"/>
    <w:rsid w:val="00B5252D"/>
    <w:rsid w:val="00B52553"/>
    <w:rsid w:val="00B527BD"/>
    <w:rsid w:val="00B52D03"/>
    <w:rsid w:val="00B53387"/>
    <w:rsid w:val="00B53C2B"/>
    <w:rsid w:val="00B5484C"/>
    <w:rsid w:val="00B549EA"/>
    <w:rsid w:val="00B56567"/>
    <w:rsid w:val="00B56762"/>
    <w:rsid w:val="00B56A59"/>
    <w:rsid w:val="00B56EFD"/>
    <w:rsid w:val="00B56F9A"/>
    <w:rsid w:val="00B573A6"/>
    <w:rsid w:val="00B57C13"/>
    <w:rsid w:val="00B606E2"/>
    <w:rsid w:val="00B61B1B"/>
    <w:rsid w:val="00B61BDC"/>
    <w:rsid w:val="00B6228D"/>
    <w:rsid w:val="00B6247D"/>
    <w:rsid w:val="00B6248F"/>
    <w:rsid w:val="00B626C7"/>
    <w:rsid w:val="00B62FDE"/>
    <w:rsid w:val="00B6363F"/>
    <w:rsid w:val="00B6374C"/>
    <w:rsid w:val="00B644AC"/>
    <w:rsid w:val="00B6454F"/>
    <w:rsid w:val="00B65489"/>
    <w:rsid w:val="00B655F2"/>
    <w:rsid w:val="00B6610F"/>
    <w:rsid w:val="00B66AAA"/>
    <w:rsid w:val="00B66DCA"/>
    <w:rsid w:val="00B67B57"/>
    <w:rsid w:val="00B703AC"/>
    <w:rsid w:val="00B7065A"/>
    <w:rsid w:val="00B71934"/>
    <w:rsid w:val="00B72CF5"/>
    <w:rsid w:val="00B73352"/>
    <w:rsid w:val="00B73FC3"/>
    <w:rsid w:val="00B741BE"/>
    <w:rsid w:val="00B7425F"/>
    <w:rsid w:val="00B75606"/>
    <w:rsid w:val="00B763CD"/>
    <w:rsid w:val="00B76C19"/>
    <w:rsid w:val="00B77B2C"/>
    <w:rsid w:val="00B81CC3"/>
    <w:rsid w:val="00B83A35"/>
    <w:rsid w:val="00B8492D"/>
    <w:rsid w:val="00B85461"/>
    <w:rsid w:val="00B8552D"/>
    <w:rsid w:val="00B85C95"/>
    <w:rsid w:val="00B85EF0"/>
    <w:rsid w:val="00B8672D"/>
    <w:rsid w:val="00B87FAE"/>
    <w:rsid w:val="00B91108"/>
    <w:rsid w:val="00B921C5"/>
    <w:rsid w:val="00B923D2"/>
    <w:rsid w:val="00B92584"/>
    <w:rsid w:val="00B92F2D"/>
    <w:rsid w:val="00B931BB"/>
    <w:rsid w:val="00B931BC"/>
    <w:rsid w:val="00B933F2"/>
    <w:rsid w:val="00B93ABE"/>
    <w:rsid w:val="00B93E54"/>
    <w:rsid w:val="00B949BC"/>
    <w:rsid w:val="00B94D1D"/>
    <w:rsid w:val="00B950DE"/>
    <w:rsid w:val="00B967C9"/>
    <w:rsid w:val="00BA07AB"/>
    <w:rsid w:val="00BA0919"/>
    <w:rsid w:val="00BA0D28"/>
    <w:rsid w:val="00BA2F9B"/>
    <w:rsid w:val="00BA3EE9"/>
    <w:rsid w:val="00BA48C8"/>
    <w:rsid w:val="00BA4AA2"/>
    <w:rsid w:val="00BA542B"/>
    <w:rsid w:val="00BA56ED"/>
    <w:rsid w:val="00BA678D"/>
    <w:rsid w:val="00BA6C5B"/>
    <w:rsid w:val="00BA6E7C"/>
    <w:rsid w:val="00BA7533"/>
    <w:rsid w:val="00BB0002"/>
    <w:rsid w:val="00BB0290"/>
    <w:rsid w:val="00BB0C01"/>
    <w:rsid w:val="00BB0F33"/>
    <w:rsid w:val="00BB1465"/>
    <w:rsid w:val="00BB1509"/>
    <w:rsid w:val="00BB17F7"/>
    <w:rsid w:val="00BB1CAB"/>
    <w:rsid w:val="00BB1EBC"/>
    <w:rsid w:val="00BB1FB4"/>
    <w:rsid w:val="00BB2329"/>
    <w:rsid w:val="00BB2F9E"/>
    <w:rsid w:val="00BB4657"/>
    <w:rsid w:val="00BB5F34"/>
    <w:rsid w:val="00BB60AF"/>
    <w:rsid w:val="00BB6742"/>
    <w:rsid w:val="00BB6B2D"/>
    <w:rsid w:val="00BB6BC9"/>
    <w:rsid w:val="00BC12AB"/>
    <w:rsid w:val="00BC1A57"/>
    <w:rsid w:val="00BC213D"/>
    <w:rsid w:val="00BC4BA9"/>
    <w:rsid w:val="00BC5102"/>
    <w:rsid w:val="00BC534A"/>
    <w:rsid w:val="00BC5A61"/>
    <w:rsid w:val="00BC648D"/>
    <w:rsid w:val="00BC72A9"/>
    <w:rsid w:val="00BC75C8"/>
    <w:rsid w:val="00BC76A7"/>
    <w:rsid w:val="00BD0A69"/>
    <w:rsid w:val="00BD0FE5"/>
    <w:rsid w:val="00BD21D2"/>
    <w:rsid w:val="00BD2AB9"/>
    <w:rsid w:val="00BD2CA6"/>
    <w:rsid w:val="00BD2D59"/>
    <w:rsid w:val="00BD539C"/>
    <w:rsid w:val="00BD684A"/>
    <w:rsid w:val="00BD7850"/>
    <w:rsid w:val="00BD79D4"/>
    <w:rsid w:val="00BD7AD4"/>
    <w:rsid w:val="00BE2639"/>
    <w:rsid w:val="00BE26B4"/>
    <w:rsid w:val="00BE352B"/>
    <w:rsid w:val="00BE35A0"/>
    <w:rsid w:val="00BE555F"/>
    <w:rsid w:val="00BE6D04"/>
    <w:rsid w:val="00BE7558"/>
    <w:rsid w:val="00BE7B38"/>
    <w:rsid w:val="00BF0608"/>
    <w:rsid w:val="00BF08F3"/>
    <w:rsid w:val="00BF0E8B"/>
    <w:rsid w:val="00BF1A56"/>
    <w:rsid w:val="00BF2343"/>
    <w:rsid w:val="00BF2C1E"/>
    <w:rsid w:val="00BF37E7"/>
    <w:rsid w:val="00BF3823"/>
    <w:rsid w:val="00BF3DCB"/>
    <w:rsid w:val="00BF4296"/>
    <w:rsid w:val="00BF470B"/>
    <w:rsid w:val="00BF4B63"/>
    <w:rsid w:val="00BF5927"/>
    <w:rsid w:val="00BF601B"/>
    <w:rsid w:val="00BF6454"/>
    <w:rsid w:val="00BF7018"/>
    <w:rsid w:val="00BF708A"/>
    <w:rsid w:val="00BF7B2F"/>
    <w:rsid w:val="00C00528"/>
    <w:rsid w:val="00C00F11"/>
    <w:rsid w:val="00C016A1"/>
    <w:rsid w:val="00C01B99"/>
    <w:rsid w:val="00C0263F"/>
    <w:rsid w:val="00C02DED"/>
    <w:rsid w:val="00C02EC7"/>
    <w:rsid w:val="00C03075"/>
    <w:rsid w:val="00C0334B"/>
    <w:rsid w:val="00C03402"/>
    <w:rsid w:val="00C03773"/>
    <w:rsid w:val="00C05138"/>
    <w:rsid w:val="00C05467"/>
    <w:rsid w:val="00C05EC5"/>
    <w:rsid w:val="00C07295"/>
    <w:rsid w:val="00C074EE"/>
    <w:rsid w:val="00C07BC1"/>
    <w:rsid w:val="00C10173"/>
    <w:rsid w:val="00C119AF"/>
    <w:rsid w:val="00C12880"/>
    <w:rsid w:val="00C12AB9"/>
    <w:rsid w:val="00C1323E"/>
    <w:rsid w:val="00C148DB"/>
    <w:rsid w:val="00C1502F"/>
    <w:rsid w:val="00C15C31"/>
    <w:rsid w:val="00C169FF"/>
    <w:rsid w:val="00C16BBB"/>
    <w:rsid w:val="00C1759E"/>
    <w:rsid w:val="00C17C0F"/>
    <w:rsid w:val="00C17DC6"/>
    <w:rsid w:val="00C202C2"/>
    <w:rsid w:val="00C21691"/>
    <w:rsid w:val="00C2247A"/>
    <w:rsid w:val="00C23334"/>
    <w:rsid w:val="00C23B10"/>
    <w:rsid w:val="00C2444D"/>
    <w:rsid w:val="00C24D08"/>
    <w:rsid w:val="00C25ECC"/>
    <w:rsid w:val="00C25F67"/>
    <w:rsid w:val="00C26F34"/>
    <w:rsid w:val="00C273CE"/>
    <w:rsid w:val="00C300B3"/>
    <w:rsid w:val="00C306CF"/>
    <w:rsid w:val="00C30723"/>
    <w:rsid w:val="00C30FDA"/>
    <w:rsid w:val="00C3113A"/>
    <w:rsid w:val="00C32802"/>
    <w:rsid w:val="00C32A3E"/>
    <w:rsid w:val="00C32F56"/>
    <w:rsid w:val="00C32FDC"/>
    <w:rsid w:val="00C33382"/>
    <w:rsid w:val="00C333A0"/>
    <w:rsid w:val="00C345D2"/>
    <w:rsid w:val="00C35347"/>
    <w:rsid w:val="00C3573B"/>
    <w:rsid w:val="00C35BB4"/>
    <w:rsid w:val="00C361CA"/>
    <w:rsid w:val="00C36ED7"/>
    <w:rsid w:val="00C37C15"/>
    <w:rsid w:val="00C406BC"/>
    <w:rsid w:val="00C40B71"/>
    <w:rsid w:val="00C41ACD"/>
    <w:rsid w:val="00C41DE4"/>
    <w:rsid w:val="00C4299A"/>
    <w:rsid w:val="00C44643"/>
    <w:rsid w:val="00C44837"/>
    <w:rsid w:val="00C44A40"/>
    <w:rsid w:val="00C44FCB"/>
    <w:rsid w:val="00C453C1"/>
    <w:rsid w:val="00C458B7"/>
    <w:rsid w:val="00C467F4"/>
    <w:rsid w:val="00C4731C"/>
    <w:rsid w:val="00C47B58"/>
    <w:rsid w:val="00C47C1B"/>
    <w:rsid w:val="00C5004A"/>
    <w:rsid w:val="00C50EE5"/>
    <w:rsid w:val="00C522FD"/>
    <w:rsid w:val="00C528BF"/>
    <w:rsid w:val="00C531E5"/>
    <w:rsid w:val="00C53445"/>
    <w:rsid w:val="00C53764"/>
    <w:rsid w:val="00C538CE"/>
    <w:rsid w:val="00C544B6"/>
    <w:rsid w:val="00C54793"/>
    <w:rsid w:val="00C54E88"/>
    <w:rsid w:val="00C55284"/>
    <w:rsid w:val="00C55738"/>
    <w:rsid w:val="00C55FA4"/>
    <w:rsid w:val="00C56667"/>
    <w:rsid w:val="00C572C5"/>
    <w:rsid w:val="00C573AB"/>
    <w:rsid w:val="00C575DF"/>
    <w:rsid w:val="00C602AC"/>
    <w:rsid w:val="00C608A6"/>
    <w:rsid w:val="00C60ED3"/>
    <w:rsid w:val="00C616BB"/>
    <w:rsid w:val="00C618E5"/>
    <w:rsid w:val="00C62826"/>
    <w:rsid w:val="00C64A18"/>
    <w:rsid w:val="00C64D49"/>
    <w:rsid w:val="00C650E0"/>
    <w:rsid w:val="00C6708E"/>
    <w:rsid w:val="00C700C3"/>
    <w:rsid w:val="00C73003"/>
    <w:rsid w:val="00C73258"/>
    <w:rsid w:val="00C7337C"/>
    <w:rsid w:val="00C73BCF"/>
    <w:rsid w:val="00C7573B"/>
    <w:rsid w:val="00C75977"/>
    <w:rsid w:val="00C75CA6"/>
    <w:rsid w:val="00C75EC0"/>
    <w:rsid w:val="00C76787"/>
    <w:rsid w:val="00C76BBC"/>
    <w:rsid w:val="00C76FC3"/>
    <w:rsid w:val="00C77EFF"/>
    <w:rsid w:val="00C80BAC"/>
    <w:rsid w:val="00C8191A"/>
    <w:rsid w:val="00C81EE4"/>
    <w:rsid w:val="00C8239F"/>
    <w:rsid w:val="00C82522"/>
    <w:rsid w:val="00C82CC1"/>
    <w:rsid w:val="00C83241"/>
    <w:rsid w:val="00C8459F"/>
    <w:rsid w:val="00C8492A"/>
    <w:rsid w:val="00C84DA1"/>
    <w:rsid w:val="00C85015"/>
    <w:rsid w:val="00C85F7B"/>
    <w:rsid w:val="00C86031"/>
    <w:rsid w:val="00C87241"/>
    <w:rsid w:val="00C87B4D"/>
    <w:rsid w:val="00C87EB5"/>
    <w:rsid w:val="00C90962"/>
    <w:rsid w:val="00C90F19"/>
    <w:rsid w:val="00C90FC3"/>
    <w:rsid w:val="00C92102"/>
    <w:rsid w:val="00C95D11"/>
    <w:rsid w:val="00C9674D"/>
    <w:rsid w:val="00C969EA"/>
    <w:rsid w:val="00C96E4C"/>
    <w:rsid w:val="00CA030D"/>
    <w:rsid w:val="00CA079C"/>
    <w:rsid w:val="00CA13F6"/>
    <w:rsid w:val="00CA17CC"/>
    <w:rsid w:val="00CA2F74"/>
    <w:rsid w:val="00CA3B32"/>
    <w:rsid w:val="00CA40C2"/>
    <w:rsid w:val="00CA4A60"/>
    <w:rsid w:val="00CA55B5"/>
    <w:rsid w:val="00CA6341"/>
    <w:rsid w:val="00CA7B4A"/>
    <w:rsid w:val="00CA7EE1"/>
    <w:rsid w:val="00CB1B7D"/>
    <w:rsid w:val="00CB35FC"/>
    <w:rsid w:val="00CB4072"/>
    <w:rsid w:val="00CB417F"/>
    <w:rsid w:val="00CB5DC0"/>
    <w:rsid w:val="00CB6436"/>
    <w:rsid w:val="00CB74D2"/>
    <w:rsid w:val="00CB756D"/>
    <w:rsid w:val="00CC00A4"/>
    <w:rsid w:val="00CC017E"/>
    <w:rsid w:val="00CC10C1"/>
    <w:rsid w:val="00CC29CB"/>
    <w:rsid w:val="00CC2F06"/>
    <w:rsid w:val="00CC50DB"/>
    <w:rsid w:val="00CC574D"/>
    <w:rsid w:val="00CC5790"/>
    <w:rsid w:val="00CC57DF"/>
    <w:rsid w:val="00CC5EBF"/>
    <w:rsid w:val="00CC71D3"/>
    <w:rsid w:val="00CC73BA"/>
    <w:rsid w:val="00CC7467"/>
    <w:rsid w:val="00CC786B"/>
    <w:rsid w:val="00CD0051"/>
    <w:rsid w:val="00CD0197"/>
    <w:rsid w:val="00CD0AD9"/>
    <w:rsid w:val="00CD205D"/>
    <w:rsid w:val="00CD2482"/>
    <w:rsid w:val="00CD2BBB"/>
    <w:rsid w:val="00CD37A4"/>
    <w:rsid w:val="00CD3AC8"/>
    <w:rsid w:val="00CD43B4"/>
    <w:rsid w:val="00CD464E"/>
    <w:rsid w:val="00CD54E0"/>
    <w:rsid w:val="00CD61C6"/>
    <w:rsid w:val="00CD6346"/>
    <w:rsid w:val="00CD7070"/>
    <w:rsid w:val="00CD74D4"/>
    <w:rsid w:val="00CD79D9"/>
    <w:rsid w:val="00CD79DA"/>
    <w:rsid w:val="00CE0625"/>
    <w:rsid w:val="00CE0638"/>
    <w:rsid w:val="00CE078A"/>
    <w:rsid w:val="00CE1F84"/>
    <w:rsid w:val="00CE2D6D"/>
    <w:rsid w:val="00CE5C55"/>
    <w:rsid w:val="00CE5DEB"/>
    <w:rsid w:val="00CE6262"/>
    <w:rsid w:val="00CF0806"/>
    <w:rsid w:val="00CF0E15"/>
    <w:rsid w:val="00CF1D7B"/>
    <w:rsid w:val="00CF2D3E"/>
    <w:rsid w:val="00CF2D70"/>
    <w:rsid w:val="00CF5A5C"/>
    <w:rsid w:val="00CF6C71"/>
    <w:rsid w:val="00CF726B"/>
    <w:rsid w:val="00CF74BF"/>
    <w:rsid w:val="00D0095B"/>
    <w:rsid w:val="00D013D8"/>
    <w:rsid w:val="00D01469"/>
    <w:rsid w:val="00D015E1"/>
    <w:rsid w:val="00D018F8"/>
    <w:rsid w:val="00D0270E"/>
    <w:rsid w:val="00D02BFD"/>
    <w:rsid w:val="00D0345A"/>
    <w:rsid w:val="00D04D69"/>
    <w:rsid w:val="00D0539C"/>
    <w:rsid w:val="00D057BE"/>
    <w:rsid w:val="00D06048"/>
    <w:rsid w:val="00D06DA8"/>
    <w:rsid w:val="00D074CA"/>
    <w:rsid w:val="00D117CD"/>
    <w:rsid w:val="00D1264F"/>
    <w:rsid w:val="00D13382"/>
    <w:rsid w:val="00D1390E"/>
    <w:rsid w:val="00D14957"/>
    <w:rsid w:val="00D1500B"/>
    <w:rsid w:val="00D15E6B"/>
    <w:rsid w:val="00D17087"/>
    <w:rsid w:val="00D177EA"/>
    <w:rsid w:val="00D17B8C"/>
    <w:rsid w:val="00D22C79"/>
    <w:rsid w:val="00D249D3"/>
    <w:rsid w:val="00D25F4C"/>
    <w:rsid w:val="00D262B7"/>
    <w:rsid w:val="00D2773B"/>
    <w:rsid w:val="00D27924"/>
    <w:rsid w:val="00D3099A"/>
    <w:rsid w:val="00D30A4B"/>
    <w:rsid w:val="00D30CBF"/>
    <w:rsid w:val="00D34A23"/>
    <w:rsid w:val="00D351B4"/>
    <w:rsid w:val="00D354E8"/>
    <w:rsid w:val="00D40A5A"/>
    <w:rsid w:val="00D40A92"/>
    <w:rsid w:val="00D414B5"/>
    <w:rsid w:val="00D41D6D"/>
    <w:rsid w:val="00D425CA"/>
    <w:rsid w:val="00D44671"/>
    <w:rsid w:val="00D457B3"/>
    <w:rsid w:val="00D4603B"/>
    <w:rsid w:val="00D46658"/>
    <w:rsid w:val="00D46A59"/>
    <w:rsid w:val="00D47036"/>
    <w:rsid w:val="00D47478"/>
    <w:rsid w:val="00D50139"/>
    <w:rsid w:val="00D50F47"/>
    <w:rsid w:val="00D5100E"/>
    <w:rsid w:val="00D51199"/>
    <w:rsid w:val="00D51674"/>
    <w:rsid w:val="00D51D83"/>
    <w:rsid w:val="00D52E72"/>
    <w:rsid w:val="00D534CE"/>
    <w:rsid w:val="00D552E5"/>
    <w:rsid w:val="00D55655"/>
    <w:rsid w:val="00D5616B"/>
    <w:rsid w:val="00D5670D"/>
    <w:rsid w:val="00D56B02"/>
    <w:rsid w:val="00D56F93"/>
    <w:rsid w:val="00D575E7"/>
    <w:rsid w:val="00D57741"/>
    <w:rsid w:val="00D57A62"/>
    <w:rsid w:val="00D60C2B"/>
    <w:rsid w:val="00D60DAE"/>
    <w:rsid w:val="00D615DB"/>
    <w:rsid w:val="00D62BB2"/>
    <w:rsid w:val="00D637A6"/>
    <w:rsid w:val="00D63A9E"/>
    <w:rsid w:val="00D63AC6"/>
    <w:rsid w:val="00D64560"/>
    <w:rsid w:val="00D645E6"/>
    <w:rsid w:val="00D665D5"/>
    <w:rsid w:val="00D669C7"/>
    <w:rsid w:val="00D66EF2"/>
    <w:rsid w:val="00D701E8"/>
    <w:rsid w:val="00D702BF"/>
    <w:rsid w:val="00D7056A"/>
    <w:rsid w:val="00D710BD"/>
    <w:rsid w:val="00D72084"/>
    <w:rsid w:val="00D728B0"/>
    <w:rsid w:val="00D733B0"/>
    <w:rsid w:val="00D74079"/>
    <w:rsid w:val="00D75433"/>
    <w:rsid w:val="00D759D3"/>
    <w:rsid w:val="00D76EC1"/>
    <w:rsid w:val="00D80E68"/>
    <w:rsid w:val="00D81F2E"/>
    <w:rsid w:val="00D82707"/>
    <w:rsid w:val="00D828D3"/>
    <w:rsid w:val="00D85184"/>
    <w:rsid w:val="00D866B5"/>
    <w:rsid w:val="00D8771A"/>
    <w:rsid w:val="00D9003D"/>
    <w:rsid w:val="00D91045"/>
    <w:rsid w:val="00D915A2"/>
    <w:rsid w:val="00D923D4"/>
    <w:rsid w:val="00D93673"/>
    <w:rsid w:val="00D937E1"/>
    <w:rsid w:val="00D93954"/>
    <w:rsid w:val="00D94386"/>
    <w:rsid w:val="00D94400"/>
    <w:rsid w:val="00D9656D"/>
    <w:rsid w:val="00D973C4"/>
    <w:rsid w:val="00D97BEA"/>
    <w:rsid w:val="00DA039C"/>
    <w:rsid w:val="00DA0FBB"/>
    <w:rsid w:val="00DA218F"/>
    <w:rsid w:val="00DA228B"/>
    <w:rsid w:val="00DA28DC"/>
    <w:rsid w:val="00DA2D85"/>
    <w:rsid w:val="00DA3476"/>
    <w:rsid w:val="00DA3EDC"/>
    <w:rsid w:val="00DA406D"/>
    <w:rsid w:val="00DA4CDC"/>
    <w:rsid w:val="00DA52F0"/>
    <w:rsid w:val="00DA56FC"/>
    <w:rsid w:val="00DA5A2C"/>
    <w:rsid w:val="00DA60D5"/>
    <w:rsid w:val="00DA62D4"/>
    <w:rsid w:val="00DA63EE"/>
    <w:rsid w:val="00DA7626"/>
    <w:rsid w:val="00DB080B"/>
    <w:rsid w:val="00DB0928"/>
    <w:rsid w:val="00DB1444"/>
    <w:rsid w:val="00DB182D"/>
    <w:rsid w:val="00DB1B7A"/>
    <w:rsid w:val="00DB1C21"/>
    <w:rsid w:val="00DB3E1A"/>
    <w:rsid w:val="00DB41C8"/>
    <w:rsid w:val="00DB47BE"/>
    <w:rsid w:val="00DB6CF6"/>
    <w:rsid w:val="00DC1D59"/>
    <w:rsid w:val="00DC3743"/>
    <w:rsid w:val="00DC4D3F"/>
    <w:rsid w:val="00DC5740"/>
    <w:rsid w:val="00DC5754"/>
    <w:rsid w:val="00DC5954"/>
    <w:rsid w:val="00DC5BDE"/>
    <w:rsid w:val="00DC67D8"/>
    <w:rsid w:val="00DD030F"/>
    <w:rsid w:val="00DD05DC"/>
    <w:rsid w:val="00DD069A"/>
    <w:rsid w:val="00DD06CB"/>
    <w:rsid w:val="00DD0984"/>
    <w:rsid w:val="00DD0EA5"/>
    <w:rsid w:val="00DD17E2"/>
    <w:rsid w:val="00DD1AF6"/>
    <w:rsid w:val="00DD1BBF"/>
    <w:rsid w:val="00DD3023"/>
    <w:rsid w:val="00DD4390"/>
    <w:rsid w:val="00DD56C1"/>
    <w:rsid w:val="00DD68B7"/>
    <w:rsid w:val="00DD6D01"/>
    <w:rsid w:val="00DD6EAB"/>
    <w:rsid w:val="00DD6EF6"/>
    <w:rsid w:val="00DD78D3"/>
    <w:rsid w:val="00DD7DE2"/>
    <w:rsid w:val="00DE1763"/>
    <w:rsid w:val="00DE19AE"/>
    <w:rsid w:val="00DE32D7"/>
    <w:rsid w:val="00DE33BF"/>
    <w:rsid w:val="00DE35AE"/>
    <w:rsid w:val="00DE3743"/>
    <w:rsid w:val="00DE4123"/>
    <w:rsid w:val="00DE65ED"/>
    <w:rsid w:val="00DE67B2"/>
    <w:rsid w:val="00DE6A53"/>
    <w:rsid w:val="00DE6E38"/>
    <w:rsid w:val="00DE7FBF"/>
    <w:rsid w:val="00DF11B4"/>
    <w:rsid w:val="00DF130D"/>
    <w:rsid w:val="00DF149A"/>
    <w:rsid w:val="00DF1773"/>
    <w:rsid w:val="00DF2A68"/>
    <w:rsid w:val="00DF3433"/>
    <w:rsid w:val="00DF379A"/>
    <w:rsid w:val="00DF39F3"/>
    <w:rsid w:val="00DF43AC"/>
    <w:rsid w:val="00DF4CAD"/>
    <w:rsid w:val="00DF603B"/>
    <w:rsid w:val="00DF6EAF"/>
    <w:rsid w:val="00E00BB2"/>
    <w:rsid w:val="00E018C7"/>
    <w:rsid w:val="00E02D2D"/>
    <w:rsid w:val="00E03609"/>
    <w:rsid w:val="00E04A00"/>
    <w:rsid w:val="00E055BF"/>
    <w:rsid w:val="00E06329"/>
    <w:rsid w:val="00E07156"/>
    <w:rsid w:val="00E07254"/>
    <w:rsid w:val="00E07593"/>
    <w:rsid w:val="00E079A4"/>
    <w:rsid w:val="00E07A36"/>
    <w:rsid w:val="00E07D32"/>
    <w:rsid w:val="00E10038"/>
    <w:rsid w:val="00E10EDC"/>
    <w:rsid w:val="00E127FB"/>
    <w:rsid w:val="00E13EA8"/>
    <w:rsid w:val="00E14B73"/>
    <w:rsid w:val="00E153C8"/>
    <w:rsid w:val="00E15883"/>
    <w:rsid w:val="00E162BA"/>
    <w:rsid w:val="00E16559"/>
    <w:rsid w:val="00E17372"/>
    <w:rsid w:val="00E173B9"/>
    <w:rsid w:val="00E2024E"/>
    <w:rsid w:val="00E20CD1"/>
    <w:rsid w:val="00E23F1C"/>
    <w:rsid w:val="00E24B05"/>
    <w:rsid w:val="00E24B5A"/>
    <w:rsid w:val="00E24D01"/>
    <w:rsid w:val="00E24E2C"/>
    <w:rsid w:val="00E25301"/>
    <w:rsid w:val="00E2575D"/>
    <w:rsid w:val="00E25BE1"/>
    <w:rsid w:val="00E2645A"/>
    <w:rsid w:val="00E2651A"/>
    <w:rsid w:val="00E26DF1"/>
    <w:rsid w:val="00E26F40"/>
    <w:rsid w:val="00E304A0"/>
    <w:rsid w:val="00E30754"/>
    <w:rsid w:val="00E3078C"/>
    <w:rsid w:val="00E31606"/>
    <w:rsid w:val="00E32C59"/>
    <w:rsid w:val="00E32E23"/>
    <w:rsid w:val="00E33047"/>
    <w:rsid w:val="00E33082"/>
    <w:rsid w:val="00E3397A"/>
    <w:rsid w:val="00E33A05"/>
    <w:rsid w:val="00E347A6"/>
    <w:rsid w:val="00E356E0"/>
    <w:rsid w:val="00E3584D"/>
    <w:rsid w:val="00E35F65"/>
    <w:rsid w:val="00E362A6"/>
    <w:rsid w:val="00E37DED"/>
    <w:rsid w:val="00E401D7"/>
    <w:rsid w:val="00E40F77"/>
    <w:rsid w:val="00E4108D"/>
    <w:rsid w:val="00E414F2"/>
    <w:rsid w:val="00E42044"/>
    <w:rsid w:val="00E42328"/>
    <w:rsid w:val="00E42994"/>
    <w:rsid w:val="00E42CCC"/>
    <w:rsid w:val="00E42CE8"/>
    <w:rsid w:val="00E4397F"/>
    <w:rsid w:val="00E455B6"/>
    <w:rsid w:val="00E456B6"/>
    <w:rsid w:val="00E45B03"/>
    <w:rsid w:val="00E4629B"/>
    <w:rsid w:val="00E462E5"/>
    <w:rsid w:val="00E46322"/>
    <w:rsid w:val="00E46531"/>
    <w:rsid w:val="00E46A3E"/>
    <w:rsid w:val="00E470A1"/>
    <w:rsid w:val="00E474F4"/>
    <w:rsid w:val="00E476EB"/>
    <w:rsid w:val="00E508F4"/>
    <w:rsid w:val="00E51296"/>
    <w:rsid w:val="00E514B2"/>
    <w:rsid w:val="00E514BC"/>
    <w:rsid w:val="00E51660"/>
    <w:rsid w:val="00E535F9"/>
    <w:rsid w:val="00E53630"/>
    <w:rsid w:val="00E54D6C"/>
    <w:rsid w:val="00E55FCF"/>
    <w:rsid w:val="00E56309"/>
    <w:rsid w:val="00E60650"/>
    <w:rsid w:val="00E60EBC"/>
    <w:rsid w:val="00E61963"/>
    <w:rsid w:val="00E61FC5"/>
    <w:rsid w:val="00E621AC"/>
    <w:rsid w:val="00E62492"/>
    <w:rsid w:val="00E66357"/>
    <w:rsid w:val="00E664AB"/>
    <w:rsid w:val="00E6717F"/>
    <w:rsid w:val="00E67846"/>
    <w:rsid w:val="00E67B34"/>
    <w:rsid w:val="00E67CF3"/>
    <w:rsid w:val="00E70CFF"/>
    <w:rsid w:val="00E715B2"/>
    <w:rsid w:val="00E717E0"/>
    <w:rsid w:val="00E71FC7"/>
    <w:rsid w:val="00E7207C"/>
    <w:rsid w:val="00E72582"/>
    <w:rsid w:val="00E72A4B"/>
    <w:rsid w:val="00E73109"/>
    <w:rsid w:val="00E73369"/>
    <w:rsid w:val="00E74FCC"/>
    <w:rsid w:val="00E750C8"/>
    <w:rsid w:val="00E75E0A"/>
    <w:rsid w:val="00E761DE"/>
    <w:rsid w:val="00E773B6"/>
    <w:rsid w:val="00E8082B"/>
    <w:rsid w:val="00E8099F"/>
    <w:rsid w:val="00E819DD"/>
    <w:rsid w:val="00E831DB"/>
    <w:rsid w:val="00E841D1"/>
    <w:rsid w:val="00E84BEA"/>
    <w:rsid w:val="00E85112"/>
    <w:rsid w:val="00E85258"/>
    <w:rsid w:val="00E857AF"/>
    <w:rsid w:val="00E863CD"/>
    <w:rsid w:val="00E8679A"/>
    <w:rsid w:val="00E87216"/>
    <w:rsid w:val="00E87798"/>
    <w:rsid w:val="00E87AA4"/>
    <w:rsid w:val="00E87CC7"/>
    <w:rsid w:val="00E92DF0"/>
    <w:rsid w:val="00E92F09"/>
    <w:rsid w:val="00E92F1C"/>
    <w:rsid w:val="00E93A35"/>
    <w:rsid w:val="00E940CD"/>
    <w:rsid w:val="00E94554"/>
    <w:rsid w:val="00E948B2"/>
    <w:rsid w:val="00E9505B"/>
    <w:rsid w:val="00E95356"/>
    <w:rsid w:val="00E9556F"/>
    <w:rsid w:val="00E96837"/>
    <w:rsid w:val="00E970E6"/>
    <w:rsid w:val="00E97205"/>
    <w:rsid w:val="00E97248"/>
    <w:rsid w:val="00EA0D10"/>
    <w:rsid w:val="00EA175C"/>
    <w:rsid w:val="00EA2259"/>
    <w:rsid w:val="00EA312B"/>
    <w:rsid w:val="00EA360F"/>
    <w:rsid w:val="00EA3BCD"/>
    <w:rsid w:val="00EA41E4"/>
    <w:rsid w:val="00EA4657"/>
    <w:rsid w:val="00EA4C59"/>
    <w:rsid w:val="00EA4DA6"/>
    <w:rsid w:val="00EA5313"/>
    <w:rsid w:val="00EA5C96"/>
    <w:rsid w:val="00EA664F"/>
    <w:rsid w:val="00EA7B2D"/>
    <w:rsid w:val="00EA7DEE"/>
    <w:rsid w:val="00EA7E92"/>
    <w:rsid w:val="00EB0A79"/>
    <w:rsid w:val="00EB0EF5"/>
    <w:rsid w:val="00EB111D"/>
    <w:rsid w:val="00EB12D7"/>
    <w:rsid w:val="00EB2FF7"/>
    <w:rsid w:val="00EB3113"/>
    <w:rsid w:val="00EB393B"/>
    <w:rsid w:val="00EB4817"/>
    <w:rsid w:val="00EB56B1"/>
    <w:rsid w:val="00EB5716"/>
    <w:rsid w:val="00EB6EFF"/>
    <w:rsid w:val="00EC04D2"/>
    <w:rsid w:val="00EC0890"/>
    <w:rsid w:val="00EC0E53"/>
    <w:rsid w:val="00EC1BFB"/>
    <w:rsid w:val="00EC293B"/>
    <w:rsid w:val="00EC3886"/>
    <w:rsid w:val="00EC38A0"/>
    <w:rsid w:val="00EC3EF8"/>
    <w:rsid w:val="00EC40CE"/>
    <w:rsid w:val="00EC4AF9"/>
    <w:rsid w:val="00EC4B18"/>
    <w:rsid w:val="00EC4F65"/>
    <w:rsid w:val="00EC5031"/>
    <w:rsid w:val="00EC5331"/>
    <w:rsid w:val="00EC55A5"/>
    <w:rsid w:val="00EC5D6C"/>
    <w:rsid w:val="00EC602E"/>
    <w:rsid w:val="00EC62DF"/>
    <w:rsid w:val="00EC7A67"/>
    <w:rsid w:val="00ED21FE"/>
    <w:rsid w:val="00ED26E3"/>
    <w:rsid w:val="00ED2710"/>
    <w:rsid w:val="00ED3B25"/>
    <w:rsid w:val="00ED5C72"/>
    <w:rsid w:val="00ED5E68"/>
    <w:rsid w:val="00ED6032"/>
    <w:rsid w:val="00ED6FAE"/>
    <w:rsid w:val="00ED7B45"/>
    <w:rsid w:val="00ED7DCD"/>
    <w:rsid w:val="00ED7F3D"/>
    <w:rsid w:val="00EE0A7B"/>
    <w:rsid w:val="00EE0AF3"/>
    <w:rsid w:val="00EE19B8"/>
    <w:rsid w:val="00EE1DE5"/>
    <w:rsid w:val="00EE21B4"/>
    <w:rsid w:val="00EE2F30"/>
    <w:rsid w:val="00EE3C0E"/>
    <w:rsid w:val="00EE458A"/>
    <w:rsid w:val="00EE4C37"/>
    <w:rsid w:val="00EE4EA7"/>
    <w:rsid w:val="00EE5CF8"/>
    <w:rsid w:val="00EE602D"/>
    <w:rsid w:val="00EE6359"/>
    <w:rsid w:val="00EE649A"/>
    <w:rsid w:val="00EE6605"/>
    <w:rsid w:val="00EE6E02"/>
    <w:rsid w:val="00EE7FBE"/>
    <w:rsid w:val="00EF1167"/>
    <w:rsid w:val="00EF272F"/>
    <w:rsid w:val="00EF47C9"/>
    <w:rsid w:val="00EF5136"/>
    <w:rsid w:val="00EF63E9"/>
    <w:rsid w:val="00EF69CD"/>
    <w:rsid w:val="00EF78FB"/>
    <w:rsid w:val="00F0020B"/>
    <w:rsid w:val="00F007B2"/>
    <w:rsid w:val="00F010F9"/>
    <w:rsid w:val="00F02DB8"/>
    <w:rsid w:val="00F036EA"/>
    <w:rsid w:val="00F03867"/>
    <w:rsid w:val="00F03A5B"/>
    <w:rsid w:val="00F03CF8"/>
    <w:rsid w:val="00F0403C"/>
    <w:rsid w:val="00F04BCE"/>
    <w:rsid w:val="00F0544D"/>
    <w:rsid w:val="00F05F34"/>
    <w:rsid w:val="00F06A6E"/>
    <w:rsid w:val="00F06C0F"/>
    <w:rsid w:val="00F07437"/>
    <w:rsid w:val="00F07547"/>
    <w:rsid w:val="00F07A27"/>
    <w:rsid w:val="00F102CF"/>
    <w:rsid w:val="00F10E7F"/>
    <w:rsid w:val="00F11629"/>
    <w:rsid w:val="00F11F94"/>
    <w:rsid w:val="00F12264"/>
    <w:rsid w:val="00F131C7"/>
    <w:rsid w:val="00F13788"/>
    <w:rsid w:val="00F13A29"/>
    <w:rsid w:val="00F13BB6"/>
    <w:rsid w:val="00F14B51"/>
    <w:rsid w:val="00F1552E"/>
    <w:rsid w:val="00F15D8E"/>
    <w:rsid w:val="00F16028"/>
    <w:rsid w:val="00F1664A"/>
    <w:rsid w:val="00F16A47"/>
    <w:rsid w:val="00F170CE"/>
    <w:rsid w:val="00F1749A"/>
    <w:rsid w:val="00F20501"/>
    <w:rsid w:val="00F2053E"/>
    <w:rsid w:val="00F20D17"/>
    <w:rsid w:val="00F21564"/>
    <w:rsid w:val="00F215E2"/>
    <w:rsid w:val="00F2250A"/>
    <w:rsid w:val="00F2273C"/>
    <w:rsid w:val="00F22D20"/>
    <w:rsid w:val="00F2382B"/>
    <w:rsid w:val="00F2428D"/>
    <w:rsid w:val="00F2485E"/>
    <w:rsid w:val="00F24A53"/>
    <w:rsid w:val="00F24AA1"/>
    <w:rsid w:val="00F24E0D"/>
    <w:rsid w:val="00F24EAA"/>
    <w:rsid w:val="00F25415"/>
    <w:rsid w:val="00F300CF"/>
    <w:rsid w:val="00F3136D"/>
    <w:rsid w:val="00F313CA"/>
    <w:rsid w:val="00F32A22"/>
    <w:rsid w:val="00F335A3"/>
    <w:rsid w:val="00F337A9"/>
    <w:rsid w:val="00F338CC"/>
    <w:rsid w:val="00F33F4F"/>
    <w:rsid w:val="00F34579"/>
    <w:rsid w:val="00F3495C"/>
    <w:rsid w:val="00F35C3A"/>
    <w:rsid w:val="00F36667"/>
    <w:rsid w:val="00F371CB"/>
    <w:rsid w:val="00F4002C"/>
    <w:rsid w:val="00F413F2"/>
    <w:rsid w:val="00F418AE"/>
    <w:rsid w:val="00F41AEF"/>
    <w:rsid w:val="00F423A8"/>
    <w:rsid w:val="00F4261B"/>
    <w:rsid w:val="00F429AE"/>
    <w:rsid w:val="00F42B45"/>
    <w:rsid w:val="00F43911"/>
    <w:rsid w:val="00F44232"/>
    <w:rsid w:val="00F44E7C"/>
    <w:rsid w:val="00F45250"/>
    <w:rsid w:val="00F460F1"/>
    <w:rsid w:val="00F47B4B"/>
    <w:rsid w:val="00F47DFD"/>
    <w:rsid w:val="00F50282"/>
    <w:rsid w:val="00F50731"/>
    <w:rsid w:val="00F525C4"/>
    <w:rsid w:val="00F52A40"/>
    <w:rsid w:val="00F52C63"/>
    <w:rsid w:val="00F52FC3"/>
    <w:rsid w:val="00F54095"/>
    <w:rsid w:val="00F545FB"/>
    <w:rsid w:val="00F55A06"/>
    <w:rsid w:val="00F5608F"/>
    <w:rsid w:val="00F561B3"/>
    <w:rsid w:val="00F564C3"/>
    <w:rsid w:val="00F5734F"/>
    <w:rsid w:val="00F5784C"/>
    <w:rsid w:val="00F6065F"/>
    <w:rsid w:val="00F60D21"/>
    <w:rsid w:val="00F61497"/>
    <w:rsid w:val="00F61AF5"/>
    <w:rsid w:val="00F63530"/>
    <w:rsid w:val="00F63B1C"/>
    <w:rsid w:val="00F6403C"/>
    <w:rsid w:val="00F643C6"/>
    <w:rsid w:val="00F64971"/>
    <w:rsid w:val="00F64EF3"/>
    <w:rsid w:val="00F670B5"/>
    <w:rsid w:val="00F67790"/>
    <w:rsid w:val="00F67F6F"/>
    <w:rsid w:val="00F70350"/>
    <w:rsid w:val="00F71287"/>
    <w:rsid w:val="00F715DF"/>
    <w:rsid w:val="00F72069"/>
    <w:rsid w:val="00F723B8"/>
    <w:rsid w:val="00F72568"/>
    <w:rsid w:val="00F73220"/>
    <w:rsid w:val="00F734B7"/>
    <w:rsid w:val="00F75023"/>
    <w:rsid w:val="00F75389"/>
    <w:rsid w:val="00F753A0"/>
    <w:rsid w:val="00F76275"/>
    <w:rsid w:val="00F80254"/>
    <w:rsid w:val="00F82181"/>
    <w:rsid w:val="00F825E3"/>
    <w:rsid w:val="00F8275A"/>
    <w:rsid w:val="00F830FB"/>
    <w:rsid w:val="00F83646"/>
    <w:rsid w:val="00F84A0B"/>
    <w:rsid w:val="00F84B2B"/>
    <w:rsid w:val="00F85FF1"/>
    <w:rsid w:val="00F8664F"/>
    <w:rsid w:val="00F86797"/>
    <w:rsid w:val="00F869E9"/>
    <w:rsid w:val="00F90C5B"/>
    <w:rsid w:val="00F90E2A"/>
    <w:rsid w:val="00F90EC0"/>
    <w:rsid w:val="00F9120C"/>
    <w:rsid w:val="00F92ABE"/>
    <w:rsid w:val="00F963A3"/>
    <w:rsid w:val="00F96E0E"/>
    <w:rsid w:val="00F96EED"/>
    <w:rsid w:val="00F97367"/>
    <w:rsid w:val="00F9746A"/>
    <w:rsid w:val="00F97BB6"/>
    <w:rsid w:val="00FA0C54"/>
    <w:rsid w:val="00FA15E6"/>
    <w:rsid w:val="00FA2397"/>
    <w:rsid w:val="00FA3D3C"/>
    <w:rsid w:val="00FA4F0D"/>
    <w:rsid w:val="00FA56A9"/>
    <w:rsid w:val="00FA6044"/>
    <w:rsid w:val="00FA6252"/>
    <w:rsid w:val="00FA667B"/>
    <w:rsid w:val="00FA7ADD"/>
    <w:rsid w:val="00FA7F17"/>
    <w:rsid w:val="00FB0899"/>
    <w:rsid w:val="00FB2D46"/>
    <w:rsid w:val="00FB2FBE"/>
    <w:rsid w:val="00FB54B1"/>
    <w:rsid w:val="00FB56E0"/>
    <w:rsid w:val="00FB62F8"/>
    <w:rsid w:val="00FB6832"/>
    <w:rsid w:val="00FB77D1"/>
    <w:rsid w:val="00FB7822"/>
    <w:rsid w:val="00FB7B92"/>
    <w:rsid w:val="00FB7C61"/>
    <w:rsid w:val="00FC0767"/>
    <w:rsid w:val="00FC13A8"/>
    <w:rsid w:val="00FC197D"/>
    <w:rsid w:val="00FC1D9E"/>
    <w:rsid w:val="00FC1F5D"/>
    <w:rsid w:val="00FC2685"/>
    <w:rsid w:val="00FC3213"/>
    <w:rsid w:val="00FC33E2"/>
    <w:rsid w:val="00FC4041"/>
    <w:rsid w:val="00FC49E8"/>
    <w:rsid w:val="00FC587A"/>
    <w:rsid w:val="00FC58D4"/>
    <w:rsid w:val="00FC5D04"/>
    <w:rsid w:val="00FC5D12"/>
    <w:rsid w:val="00FC64D7"/>
    <w:rsid w:val="00FD1013"/>
    <w:rsid w:val="00FD343D"/>
    <w:rsid w:val="00FD43DB"/>
    <w:rsid w:val="00FD50B7"/>
    <w:rsid w:val="00FD554B"/>
    <w:rsid w:val="00FD671F"/>
    <w:rsid w:val="00FE0060"/>
    <w:rsid w:val="00FE244F"/>
    <w:rsid w:val="00FE2647"/>
    <w:rsid w:val="00FE27EC"/>
    <w:rsid w:val="00FE44E1"/>
    <w:rsid w:val="00FE49F2"/>
    <w:rsid w:val="00FE5B16"/>
    <w:rsid w:val="00FE5BB7"/>
    <w:rsid w:val="00FE6478"/>
    <w:rsid w:val="00FE6853"/>
    <w:rsid w:val="00FE7A83"/>
    <w:rsid w:val="00FF21D0"/>
    <w:rsid w:val="00FF2629"/>
    <w:rsid w:val="00FF2F1D"/>
    <w:rsid w:val="00FF3054"/>
    <w:rsid w:val="00FF3786"/>
    <w:rsid w:val="00FF3F0E"/>
    <w:rsid w:val="00FF3F61"/>
    <w:rsid w:val="00FF42B9"/>
    <w:rsid w:val="00FF4366"/>
    <w:rsid w:val="00FF43B6"/>
    <w:rsid w:val="00FF510D"/>
    <w:rsid w:val="00FF5BEE"/>
    <w:rsid w:val="00FF5F77"/>
    <w:rsid w:val="00FF5FC4"/>
    <w:rsid w:val="00FF60C8"/>
    <w:rsid w:val="00FF632F"/>
    <w:rsid w:val="00FF69FC"/>
    <w:rsid w:val="00FF7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6D49840B"/>
  <w15:docId w15:val="{BD1BF3DF-2995-41DB-9219-F2A4A8D90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DecoType Naskh Special"/>
        <w:sz w:val="22"/>
        <w:szCs w:val="36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7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C29C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367FA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056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38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386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2404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040B"/>
  </w:style>
  <w:style w:type="paragraph" w:styleId="Footer">
    <w:name w:val="footer"/>
    <w:basedOn w:val="Normal"/>
    <w:link w:val="FooterChar"/>
    <w:uiPriority w:val="99"/>
    <w:unhideWhenUsed/>
    <w:rsid w:val="002404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04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8FB64C-958E-4419-AEF2-3A762B751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5</TotalTime>
  <Pages>10</Pages>
  <Words>1485</Words>
  <Characters>846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15</cp:revision>
  <dcterms:created xsi:type="dcterms:W3CDTF">2022-02-16T07:16:00Z</dcterms:created>
  <dcterms:modified xsi:type="dcterms:W3CDTF">2023-09-12T15:30:00Z</dcterms:modified>
</cp:coreProperties>
</file>